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B92CDE8" w14:textId="3C67B03E" w:rsidR="00425A4E" w:rsidRPr="001F5723" w:rsidRDefault="00640EF6" w:rsidP="00703645">
      <w:pPr>
        <w:pStyle w:val="Heading1"/>
        <w:numPr>
          <w:ilvl w:val="0"/>
          <w:numId w:val="0"/>
        </w:numPr>
        <w:jc w:val="center"/>
      </w:pPr>
      <w:bookmarkStart w:id="0" w:name="_Toc161389687"/>
      <w:r w:rsidRPr="00640EF6">
        <w:rPr>
          <w:b/>
          <w:bCs/>
          <w:u w:val="single"/>
        </w:rPr>
        <w:t xml:space="preserve">Attachment </w:t>
      </w:r>
      <w:r>
        <w:rPr>
          <w:b/>
          <w:bCs/>
          <w:u w:val="single"/>
        </w:rPr>
        <w:t>C</w:t>
      </w:r>
      <w:r>
        <w:br/>
      </w:r>
      <w:r w:rsidR="00425A4E">
        <w:t>Tasks,</w:t>
      </w:r>
      <w:r w:rsidR="00425A4E" w:rsidRPr="001F5723">
        <w:t xml:space="preserve"> Deliverables, Schedule and MassCEC Payments</w:t>
      </w:r>
      <w:bookmarkEnd w:id="0"/>
    </w:p>
    <w:p w14:paraId="39F1FBD9" w14:textId="77777777" w:rsidR="00425A4E" w:rsidRDefault="00425A4E" w:rsidP="00425A4E">
      <w:pPr>
        <w:spacing w:after="120"/>
      </w:pPr>
    </w:p>
    <w:p w14:paraId="1EFD0704" w14:textId="77777777" w:rsidR="00425A4E" w:rsidRDefault="00425A4E" w:rsidP="00425A4E">
      <w:pPr>
        <w:spacing w:after="120"/>
      </w:pPr>
    </w:p>
    <w:tbl>
      <w:tblPr>
        <w:tblStyle w:val="TableGrid"/>
        <w:tblW w:w="9540" w:type="dxa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7"/>
        <w:gridCol w:w="979"/>
        <w:gridCol w:w="2251"/>
        <w:gridCol w:w="2791"/>
        <w:gridCol w:w="1846"/>
        <w:gridCol w:w="1666"/>
      </w:tblGrid>
      <w:tr w:rsidR="00425A4E" w14:paraId="4CCFC874" w14:textId="77777777" w:rsidTr="00A87D68">
        <w:trPr>
          <w:cantSplit/>
          <w:tblHeader/>
        </w:trPr>
        <w:tc>
          <w:tcPr>
            <w:tcW w:w="98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C02DD65" w14:textId="77777777" w:rsidR="00425A4E" w:rsidRDefault="00425A4E" w:rsidP="0088340F">
            <w:pPr>
              <w:spacing w:before="60" w:after="60" w:line="240" w:lineRule="auto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ask Number</w:t>
            </w:r>
          </w:p>
        </w:tc>
        <w:tc>
          <w:tcPr>
            <w:tcW w:w="2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4F46DB1" w14:textId="77777777" w:rsidR="00425A4E" w:rsidRDefault="00425A4E" w:rsidP="0088340F">
            <w:pPr>
              <w:spacing w:before="60" w:after="60" w:line="240" w:lineRule="auto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ask Name</w:t>
            </w:r>
          </w:p>
        </w:tc>
        <w:tc>
          <w:tcPr>
            <w:tcW w:w="2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020FED5" w14:textId="77777777" w:rsidR="00425A4E" w:rsidRDefault="00425A4E" w:rsidP="0088340F">
            <w:pPr>
              <w:spacing w:before="60" w:after="60" w:line="240" w:lineRule="auto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ilestone/Deliverable</w:t>
            </w:r>
          </w:p>
        </w:tc>
        <w:tc>
          <w:tcPr>
            <w:tcW w:w="1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CDD21EC" w14:textId="77777777" w:rsidR="00425A4E" w:rsidRDefault="00425A4E" w:rsidP="0088340F">
            <w:pPr>
              <w:spacing w:before="60" w:after="60" w:line="240" w:lineRule="auto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mpletion Date</w:t>
            </w:r>
          </w:p>
        </w:tc>
        <w:tc>
          <w:tcPr>
            <w:tcW w:w="16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A6B2DFC" w14:textId="77777777" w:rsidR="00425A4E" w:rsidRDefault="00425A4E" w:rsidP="0088340F">
            <w:pPr>
              <w:spacing w:before="60" w:after="60" w:line="240" w:lineRule="auto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MassCEC </w:t>
            </w:r>
            <w:r>
              <w:rPr>
                <w:b/>
                <w:sz w:val="20"/>
                <w:szCs w:val="20"/>
              </w:rPr>
              <w:br/>
              <w:t>Payment Amount</w:t>
            </w:r>
          </w:p>
        </w:tc>
      </w:tr>
      <w:tr w:rsidR="00425A4E" w14:paraId="5111693B" w14:textId="77777777" w:rsidTr="00A87D68">
        <w:trPr>
          <w:gridBefore w:val="1"/>
          <w:wBefore w:w="7" w:type="dxa"/>
          <w:cantSplit/>
        </w:trPr>
        <w:tc>
          <w:tcPr>
            <w:tcW w:w="9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A49F4EA" w14:textId="77777777" w:rsidR="00425A4E" w:rsidRDefault="00425A4E" w:rsidP="0088340F">
            <w:pPr>
              <w:pStyle w:val="SecondLevel"/>
              <w:numPr>
                <w:ilvl w:val="0"/>
                <w:numId w:val="7"/>
              </w:numPr>
              <w:spacing w:before="60" w:after="60" w:line="240" w:lineRule="auto"/>
              <w:contextualSpacing w:val="0"/>
            </w:pPr>
          </w:p>
        </w:tc>
        <w:tc>
          <w:tcPr>
            <w:tcW w:w="225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4588A0" w14:textId="4BCDFFBF" w:rsidR="00425A4E" w:rsidRPr="009467DF" w:rsidRDefault="00425A4E" w:rsidP="0088340F">
            <w:pPr>
              <w:pStyle w:val="SecondLevel"/>
              <w:numPr>
                <w:ilvl w:val="0"/>
                <w:numId w:val="0"/>
              </w:numPr>
              <w:spacing w:before="60" w:after="60" w:line="240" w:lineRule="auto"/>
              <w:ind w:left="72"/>
              <w:contextualSpacing w:val="0"/>
            </w:pPr>
            <w:r w:rsidRPr="0063387B">
              <w:rPr>
                <w:i/>
                <w:iCs/>
              </w:rPr>
              <w:t xml:space="preserve">Just the </w:t>
            </w:r>
            <w:r w:rsidR="0063387B">
              <w:rPr>
                <w:i/>
                <w:iCs/>
              </w:rPr>
              <w:t xml:space="preserve">Task </w:t>
            </w:r>
            <w:r w:rsidRPr="0063387B">
              <w:rPr>
                <w:i/>
                <w:iCs/>
              </w:rPr>
              <w:t>name here; description will be elsewhere</w:t>
            </w:r>
            <w:r>
              <w:t>.</w:t>
            </w:r>
          </w:p>
        </w:tc>
        <w:tc>
          <w:tcPr>
            <w:tcW w:w="279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97573D" w14:textId="77777777" w:rsidR="00425A4E" w:rsidRDefault="00425A4E" w:rsidP="0088340F">
            <w:pPr>
              <w:spacing w:before="60" w:after="60" w:line="240" w:lineRule="auto"/>
              <w:rPr>
                <w:color w:val="000000"/>
                <w:sz w:val="20"/>
                <w:szCs w:val="20"/>
              </w:rPr>
            </w:pPr>
          </w:p>
        </w:tc>
        <w:tc>
          <w:tcPr>
            <w:tcW w:w="184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FA9553" w14:textId="77777777" w:rsidR="00425A4E" w:rsidRDefault="00425A4E" w:rsidP="0088340F">
            <w:pPr>
              <w:spacing w:before="60" w:after="60" w:line="240" w:lineRule="auto"/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_____</w:t>
            </w:r>
          </w:p>
        </w:tc>
        <w:tc>
          <w:tcPr>
            <w:tcW w:w="166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3F8D02" w14:textId="77777777" w:rsidR="00425A4E" w:rsidRDefault="00425A4E" w:rsidP="0088340F">
            <w:pPr>
              <w:spacing w:before="60" w:after="60" w:line="240" w:lineRule="auto"/>
              <w:ind w:right="253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_____</w:t>
            </w:r>
          </w:p>
        </w:tc>
      </w:tr>
      <w:tr w:rsidR="00425A4E" w14:paraId="6BF50167" w14:textId="77777777" w:rsidTr="00A87D68">
        <w:trPr>
          <w:gridBefore w:val="1"/>
          <w:wBefore w:w="7" w:type="dxa"/>
          <w:cantSplit/>
        </w:trPr>
        <w:tc>
          <w:tcPr>
            <w:tcW w:w="9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FEDEAB" w14:textId="77777777" w:rsidR="00425A4E" w:rsidRDefault="00425A4E" w:rsidP="0088340F">
            <w:pPr>
              <w:pStyle w:val="SecondLevel"/>
              <w:numPr>
                <w:ilvl w:val="0"/>
                <w:numId w:val="7"/>
              </w:numPr>
              <w:spacing w:before="60" w:after="60" w:line="240" w:lineRule="auto"/>
              <w:contextualSpacing w:val="0"/>
            </w:pPr>
          </w:p>
        </w:tc>
        <w:tc>
          <w:tcPr>
            <w:tcW w:w="2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B0FE9F" w14:textId="77777777" w:rsidR="00425A4E" w:rsidRDefault="00425A4E" w:rsidP="0088340F">
            <w:pPr>
              <w:pStyle w:val="SecondLevel"/>
              <w:numPr>
                <w:ilvl w:val="0"/>
                <w:numId w:val="0"/>
              </w:numPr>
              <w:spacing w:before="60" w:after="60" w:line="240" w:lineRule="auto"/>
              <w:ind w:left="72"/>
              <w:contextualSpacing w:val="0"/>
            </w:pPr>
          </w:p>
        </w:tc>
        <w:tc>
          <w:tcPr>
            <w:tcW w:w="2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24CB97" w14:textId="77777777" w:rsidR="00425A4E" w:rsidRDefault="00425A4E" w:rsidP="0088340F">
            <w:pPr>
              <w:spacing w:before="60" w:after="60" w:line="240" w:lineRule="auto"/>
              <w:rPr>
                <w:color w:val="000000"/>
                <w:sz w:val="20"/>
                <w:szCs w:val="20"/>
              </w:rPr>
            </w:pPr>
          </w:p>
        </w:tc>
        <w:tc>
          <w:tcPr>
            <w:tcW w:w="1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A331AD" w14:textId="77777777" w:rsidR="00425A4E" w:rsidRDefault="00425A4E" w:rsidP="0088340F">
            <w:pPr>
              <w:spacing w:before="60" w:after="60" w:line="240" w:lineRule="auto"/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_____</w:t>
            </w:r>
          </w:p>
        </w:tc>
        <w:tc>
          <w:tcPr>
            <w:tcW w:w="16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B5A12C" w14:textId="77777777" w:rsidR="00425A4E" w:rsidRDefault="00425A4E" w:rsidP="0088340F">
            <w:pPr>
              <w:spacing w:before="60" w:after="60" w:line="240" w:lineRule="auto"/>
              <w:ind w:right="253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_____</w:t>
            </w:r>
          </w:p>
        </w:tc>
      </w:tr>
      <w:tr w:rsidR="00425A4E" w14:paraId="7B8A0B6E" w14:textId="77777777" w:rsidTr="00A87D68">
        <w:trPr>
          <w:gridBefore w:val="1"/>
          <w:wBefore w:w="7" w:type="dxa"/>
          <w:cantSplit/>
        </w:trPr>
        <w:tc>
          <w:tcPr>
            <w:tcW w:w="9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3C654" w14:textId="77777777" w:rsidR="00425A4E" w:rsidRDefault="00425A4E" w:rsidP="0088340F">
            <w:pPr>
              <w:pStyle w:val="SecondLevel"/>
              <w:numPr>
                <w:ilvl w:val="0"/>
                <w:numId w:val="7"/>
              </w:numPr>
              <w:spacing w:before="60" w:after="60" w:line="240" w:lineRule="auto"/>
              <w:contextualSpacing w:val="0"/>
            </w:pPr>
          </w:p>
        </w:tc>
        <w:tc>
          <w:tcPr>
            <w:tcW w:w="2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1C4C60" w14:textId="77777777" w:rsidR="00425A4E" w:rsidRDefault="00425A4E" w:rsidP="0088340F">
            <w:pPr>
              <w:pStyle w:val="SecondLevel"/>
              <w:numPr>
                <w:ilvl w:val="0"/>
                <w:numId w:val="0"/>
              </w:numPr>
              <w:spacing w:before="60" w:after="60" w:line="240" w:lineRule="auto"/>
              <w:ind w:left="72"/>
              <w:contextualSpacing w:val="0"/>
            </w:pPr>
          </w:p>
        </w:tc>
        <w:tc>
          <w:tcPr>
            <w:tcW w:w="2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AAB9C5" w14:textId="650AE6C3" w:rsidR="00425A4E" w:rsidRPr="00655D09" w:rsidRDefault="00425A4E" w:rsidP="0088340F">
            <w:pPr>
              <w:spacing w:before="60" w:after="60" w:line="240" w:lineRule="auto"/>
              <w:rPr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A58B91" w14:textId="77777777" w:rsidR="00425A4E" w:rsidRDefault="00425A4E" w:rsidP="0088340F">
            <w:pPr>
              <w:spacing w:before="60" w:after="60" w:line="240" w:lineRule="auto"/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_____</w:t>
            </w:r>
          </w:p>
        </w:tc>
        <w:tc>
          <w:tcPr>
            <w:tcW w:w="16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E7FAB7" w14:textId="77777777" w:rsidR="00425A4E" w:rsidRDefault="00425A4E" w:rsidP="0088340F">
            <w:pPr>
              <w:spacing w:before="60" w:after="60" w:line="240" w:lineRule="auto"/>
              <w:ind w:right="253"/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_____</w:t>
            </w:r>
          </w:p>
        </w:tc>
      </w:tr>
      <w:tr w:rsidR="00425A4E" w14:paraId="0ECE1391" w14:textId="77777777" w:rsidTr="00A87D68">
        <w:trPr>
          <w:gridBefore w:val="1"/>
          <w:wBefore w:w="7" w:type="dxa"/>
          <w:cantSplit/>
        </w:trPr>
        <w:tc>
          <w:tcPr>
            <w:tcW w:w="9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E569B4" w14:textId="77777777" w:rsidR="00425A4E" w:rsidRDefault="00425A4E" w:rsidP="0088340F">
            <w:pPr>
              <w:pStyle w:val="SecondLevel"/>
              <w:numPr>
                <w:ilvl w:val="0"/>
                <w:numId w:val="7"/>
              </w:numPr>
              <w:spacing w:before="60" w:after="60" w:line="240" w:lineRule="auto"/>
              <w:contextualSpacing w:val="0"/>
            </w:pPr>
          </w:p>
        </w:tc>
        <w:tc>
          <w:tcPr>
            <w:tcW w:w="2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150A36" w14:textId="77777777" w:rsidR="00425A4E" w:rsidRDefault="00425A4E" w:rsidP="0088340F">
            <w:pPr>
              <w:pStyle w:val="SecondLevel"/>
              <w:numPr>
                <w:ilvl w:val="0"/>
                <w:numId w:val="0"/>
              </w:numPr>
              <w:spacing w:before="60" w:after="60" w:line="240" w:lineRule="auto"/>
              <w:ind w:left="72"/>
              <w:contextualSpacing w:val="0"/>
            </w:pPr>
            <w:r>
              <w:t>Periodic Reporting</w:t>
            </w:r>
          </w:p>
        </w:tc>
        <w:tc>
          <w:tcPr>
            <w:tcW w:w="2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35A224" w14:textId="77777777" w:rsidR="00425A4E" w:rsidRDefault="00425A4E" w:rsidP="0088340F">
            <w:pPr>
              <w:spacing w:before="60" w:after="60" w:line="240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Periodic Report 01</w:t>
            </w:r>
          </w:p>
          <w:p w14:paraId="579A27E7" w14:textId="77777777" w:rsidR="00425A4E" w:rsidRDefault="00425A4E" w:rsidP="0088340F">
            <w:pPr>
              <w:spacing w:before="60" w:after="60" w:line="240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Periodic Report 02</w:t>
            </w:r>
          </w:p>
          <w:p w14:paraId="4FF9A72D" w14:textId="77777777" w:rsidR="00425A4E" w:rsidRDefault="00425A4E" w:rsidP="0088340F">
            <w:pPr>
              <w:spacing w:before="60" w:after="60" w:line="240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Periodic Report 03</w:t>
            </w:r>
          </w:p>
          <w:p w14:paraId="378F5685" w14:textId="77777777" w:rsidR="00425A4E" w:rsidRPr="00655D09" w:rsidRDefault="00425A4E" w:rsidP="0088340F">
            <w:pPr>
              <w:spacing w:before="60" w:after="60" w:line="240" w:lineRule="auto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i/>
                <w:iCs/>
                <w:color w:val="000000"/>
                <w:sz w:val="20"/>
                <w:szCs w:val="20"/>
              </w:rPr>
              <w:t>E.g. quarterly or semi-annual.</w:t>
            </w:r>
          </w:p>
        </w:tc>
        <w:tc>
          <w:tcPr>
            <w:tcW w:w="1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F6F8BF" w14:textId="77777777" w:rsidR="00425A4E" w:rsidRDefault="00425A4E" w:rsidP="0088340F">
            <w:pPr>
              <w:spacing w:before="60" w:after="60" w:line="240" w:lineRule="auto"/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_____</w:t>
            </w:r>
          </w:p>
          <w:p w14:paraId="6DB1755A" w14:textId="77777777" w:rsidR="00425A4E" w:rsidRDefault="00425A4E" w:rsidP="0088340F">
            <w:pPr>
              <w:spacing w:before="60" w:after="60" w:line="240" w:lineRule="auto"/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_____</w:t>
            </w:r>
          </w:p>
          <w:p w14:paraId="4BEFDFDA" w14:textId="77777777" w:rsidR="00425A4E" w:rsidRDefault="00425A4E" w:rsidP="0088340F">
            <w:pPr>
              <w:spacing w:before="60" w:after="60" w:line="240" w:lineRule="auto"/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_____</w:t>
            </w:r>
          </w:p>
          <w:p w14:paraId="4C6B863C" w14:textId="77777777" w:rsidR="00425A4E" w:rsidRDefault="00425A4E" w:rsidP="0088340F">
            <w:pPr>
              <w:spacing w:before="60" w:after="60" w:line="240" w:lineRule="auto"/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_____</w:t>
            </w:r>
          </w:p>
        </w:tc>
        <w:tc>
          <w:tcPr>
            <w:tcW w:w="16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09960B" w14:textId="77777777" w:rsidR="00425A4E" w:rsidRPr="00655D09" w:rsidRDefault="00425A4E" w:rsidP="0088340F">
            <w:pPr>
              <w:spacing w:before="60" w:after="60" w:line="240" w:lineRule="auto"/>
              <w:ind w:right="253"/>
              <w:jc w:val="right"/>
              <w:rPr>
                <w:i/>
                <w:iCs/>
                <w:color w:val="000000"/>
                <w:sz w:val="20"/>
                <w:szCs w:val="20"/>
              </w:rPr>
            </w:pPr>
            <w:r>
              <w:rPr>
                <w:i/>
                <w:iCs/>
                <w:color w:val="000000"/>
                <w:sz w:val="20"/>
                <w:szCs w:val="20"/>
              </w:rPr>
              <w:t>Payments could be linked to these reports, or other deliverables, or both.</w:t>
            </w:r>
          </w:p>
        </w:tc>
      </w:tr>
      <w:tr w:rsidR="00425A4E" w14:paraId="51DE5EF0" w14:textId="77777777" w:rsidTr="00A87D68">
        <w:trPr>
          <w:gridBefore w:val="1"/>
          <w:wBefore w:w="7" w:type="dxa"/>
          <w:cantSplit/>
        </w:trPr>
        <w:tc>
          <w:tcPr>
            <w:tcW w:w="9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D166EA" w14:textId="77777777" w:rsidR="00425A4E" w:rsidRDefault="00425A4E" w:rsidP="0088340F">
            <w:pPr>
              <w:pStyle w:val="SecondLevel"/>
              <w:numPr>
                <w:ilvl w:val="0"/>
                <w:numId w:val="7"/>
              </w:numPr>
              <w:spacing w:before="60" w:after="60" w:line="240" w:lineRule="auto"/>
              <w:contextualSpacing w:val="0"/>
            </w:pPr>
          </w:p>
        </w:tc>
        <w:tc>
          <w:tcPr>
            <w:tcW w:w="2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65CC32" w14:textId="7B3C4E16" w:rsidR="00425A4E" w:rsidRDefault="00FC458E" w:rsidP="0088340F">
            <w:pPr>
              <w:pStyle w:val="SecondLevel"/>
              <w:numPr>
                <w:ilvl w:val="0"/>
                <w:numId w:val="0"/>
              </w:numPr>
              <w:spacing w:before="60" w:after="60" w:line="240" w:lineRule="auto"/>
              <w:ind w:left="72"/>
              <w:contextualSpacing w:val="0"/>
            </w:pPr>
            <w:r>
              <w:t>Final Report</w:t>
            </w:r>
          </w:p>
        </w:tc>
        <w:tc>
          <w:tcPr>
            <w:tcW w:w="2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0D56DE" w14:textId="77777777" w:rsidR="0044676E" w:rsidRDefault="0044676E" w:rsidP="0088340F">
            <w:pPr>
              <w:spacing w:before="60" w:after="60" w:line="240" w:lineRule="auto"/>
              <w:rPr>
                <w:color w:val="000000"/>
                <w:sz w:val="20"/>
                <w:szCs w:val="20"/>
              </w:rPr>
            </w:pPr>
            <w:r>
              <w:rPr>
                <w:i/>
                <w:iCs/>
                <w:color w:val="000000"/>
                <w:sz w:val="20"/>
                <w:szCs w:val="20"/>
              </w:rPr>
              <w:t>For substantial reports, include a draft report, one month for MassCEC review/comment, and a final report.</w:t>
            </w:r>
          </w:p>
          <w:p w14:paraId="194DDCEA" w14:textId="77DED138" w:rsidR="00425A4E" w:rsidRDefault="00FC458E" w:rsidP="0088340F">
            <w:pPr>
              <w:spacing w:before="60" w:after="60" w:line="240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Draft Final Report</w:t>
            </w:r>
          </w:p>
          <w:p w14:paraId="1E60CC3E" w14:textId="77777777" w:rsidR="00FC458E" w:rsidRDefault="00FC458E" w:rsidP="0088340F">
            <w:pPr>
              <w:spacing w:before="60" w:after="60" w:line="240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MassCEC comments</w:t>
            </w:r>
          </w:p>
          <w:p w14:paraId="7C3FC124" w14:textId="77777777" w:rsidR="00FC458E" w:rsidRDefault="00FC458E" w:rsidP="0088340F">
            <w:pPr>
              <w:spacing w:before="60" w:after="60" w:line="240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Final Report</w:t>
            </w:r>
          </w:p>
          <w:p w14:paraId="0A573B96" w14:textId="6C9204E7" w:rsidR="00FC458E" w:rsidRDefault="00BB5A8D" w:rsidP="0088340F">
            <w:pPr>
              <w:spacing w:before="60" w:after="60" w:line="240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Presentation</w:t>
            </w:r>
          </w:p>
        </w:tc>
        <w:tc>
          <w:tcPr>
            <w:tcW w:w="1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959D6B" w14:textId="77777777" w:rsidR="00425A4E" w:rsidRDefault="00425A4E" w:rsidP="0088340F">
            <w:pPr>
              <w:spacing w:before="60" w:after="60" w:line="240" w:lineRule="auto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6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C4E6FE" w14:textId="77777777" w:rsidR="00425A4E" w:rsidRDefault="00425A4E" w:rsidP="0088340F">
            <w:pPr>
              <w:spacing w:before="60" w:after="60" w:line="240" w:lineRule="auto"/>
              <w:ind w:right="253"/>
              <w:jc w:val="right"/>
              <w:rPr>
                <w:color w:val="000000"/>
                <w:sz w:val="20"/>
                <w:szCs w:val="20"/>
              </w:rPr>
            </w:pPr>
          </w:p>
        </w:tc>
      </w:tr>
      <w:tr w:rsidR="00425A4E" w14:paraId="63F91F2E" w14:textId="77777777" w:rsidTr="00A87D68">
        <w:trPr>
          <w:gridBefore w:val="1"/>
          <w:wBefore w:w="7" w:type="dxa"/>
          <w:cantSplit/>
          <w:trHeight w:val="440"/>
        </w:trPr>
        <w:tc>
          <w:tcPr>
            <w:tcW w:w="9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ECEDA9" w14:textId="77777777" w:rsidR="00425A4E" w:rsidRDefault="00425A4E" w:rsidP="0088340F">
            <w:pPr>
              <w:pStyle w:val="SecondLevel"/>
              <w:numPr>
                <w:ilvl w:val="0"/>
                <w:numId w:val="0"/>
              </w:numPr>
              <w:spacing w:before="60" w:after="60" w:line="240" w:lineRule="auto"/>
              <w:ind w:left="360"/>
              <w:contextualSpacing w:val="0"/>
            </w:pPr>
          </w:p>
        </w:tc>
        <w:tc>
          <w:tcPr>
            <w:tcW w:w="2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664961" w14:textId="77777777" w:rsidR="00425A4E" w:rsidRDefault="00425A4E" w:rsidP="0088340F">
            <w:pPr>
              <w:pStyle w:val="SecondLevel"/>
              <w:numPr>
                <w:ilvl w:val="0"/>
                <w:numId w:val="0"/>
              </w:numPr>
              <w:spacing w:before="60" w:after="60" w:line="240" w:lineRule="auto"/>
              <w:ind w:left="72"/>
              <w:contextualSpacing w:val="0"/>
            </w:pPr>
          </w:p>
        </w:tc>
        <w:tc>
          <w:tcPr>
            <w:tcW w:w="2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19F809" w14:textId="77777777" w:rsidR="00425A4E" w:rsidRDefault="00425A4E" w:rsidP="0088340F">
            <w:pPr>
              <w:spacing w:before="60" w:after="60" w:line="240" w:lineRule="auto"/>
              <w:rPr>
                <w:color w:val="000000"/>
                <w:sz w:val="20"/>
                <w:szCs w:val="20"/>
              </w:rPr>
            </w:pPr>
          </w:p>
        </w:tc>
        <w:tc>
          <w:tcPr>
            <w:tcW w:w="1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04D5D65" w14:textId="77777777" w:rsidR="00425A4E" w:rsidRDefault="00425A4E" w:rsidP="0088340F">
            <w:pPr>
              <w:spacing w:before="60" w:after="60" w:line="240" w:lineRule="auto"/>
              <w:jc w:val="center"/>
              <w:rPr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16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304A34B" w14:textId="77777777" w:rsidR="00425A4E" w:rsidRDefault="00425A4E" w:rsidP="0088340F">
            <w:pPr>
              <w:spacing w:before="60" w:after="60" w:line="240" w:lineRule="auto"/>
              <w:ind w:right="253"/>
              <w:jc w:val="right"/>
              <w:rPr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$______</w:t>
            </w:r>
          </w:p>
        </w:tc>
      </w:tr>
    </w:tbl>
    <w:p w14:paraId="672E049F" w14:textId="77777777" w:rsidR="00425A4E" w:rsidRDefault="00425A4E" w:rsidP="00425A4E">
      <w:pPr>
        <w:spacing w:after="120"/>
      </w:pPr>
    </w:p>
    <w:p w14:paraId="6B744198" w14:textId="77777777" w:rsidR="00425A4E" w:rsidRDefault="00425A4E" w:rsidP="00425A4E">
      <w:pPr>
        <w:spacing w:after="120"/>
      </w:pPr>
    </w:p>
    <w:p w14:paraId="21833A25" w14:textId="77777777" w:rsidR="008E0F2F" w:rsidRDefault="008E0F2F" w:rsidP="008E0F2F"/>
    <w:sectPr w:rsidR="008E0F2F" w:rsidSect="00D83B27">
      <w:headerReference w:type="default" r:id="rId12"/>
      <w:footerReference w:type="default" r:id="rId13"/>
      <w:headerReference w:type="first" r:id="rId14"/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9261FA9" w14:textId="77777777" w:rsidR="00D83B27" w:rsidRDefault="00D83B27" w:rsidP="00D35E09">
      <w:pPr>
        <w:spacing w:before="0" w:after="0"/>
      </w:pPr>
      <w:r>
        <w:separator/>
      </w:r>
    </w:p>
  </w:endnote>
  <w:endnote w:type="continuationSeparator" w:id="0">
    <w:p w14:paraId="21B3C1B0" w14:textId="77777777" w:rsidR="00D83B27" w:rsidRDefault="00D83B27" w:rsidP="00D35E09">
      <w:pPr>
        <w:spacing w:before="0" w:after="0"/>
      </w:pPr>
      <w:r>
        <w:continuationSeparator/>
      </w:r>
    </w:p>
  </w:endnote>
  <w:endnote w:type="continuationNotice" w:id="1">
    <w:p w14:paraId="6FAEE4F4" w14:textId="77777777" w:rsidR="00D83B27" w:rsidRDefault="00D83B27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907904E" w14:textId="18DAC054" w:rsidR="00297080" w:rsidRDefault="00297080" w:rsidP="00D35E09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89A9D41" w14:textId="77777777" w:rsidR="00D83B27" w:rsidRDefault="00D83B27" w:rsidP="00D35E09">
      <w:pPr>
        <w:spacing w:before="0" w:after="0"/>
      </w:pPr>
      <w:r>
        <w:separator/>
      </w:r>
    </w:p>
  </w:footnote>
  <w:footnote w:type="continuationSeparator" w:id="0">
    <w:p w14:paraId="540336BB" w14:textId="77777777" w:rsidR="00D83B27" w:rsidRDefault="00D83B27" w:rsidP="00D35E09">
      <w:pPr>
        <w:spacing w:before="0" w:after="0"/>
      </w:pPr>
      <w:r>
        <w:continuationSeparator/>
      </w:r>
    </w:p>
  </w:footnote>
  <w:footnote w:type="continuationNotice" w:id="1">
    <w:p w14:paraId="2975671F" w14:textId="77777777" w:rsidR="00D83B27" w:rsidRDefault="00D83B27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A007EBA" w14:textId="2AC8DAC2" w:rsidR="00297080" w:rsidRPr="00D35E09" w:rsidRDefault="00F61FB5" w:rsidP="007C4D97">
    <w:pPr>
      <w:pStyle w:val="Header"/>
      <w:jc w:val="center"/>
      <w:rPr>
        <w:i/>
        <w:sz w:val="20"/>
        <w:szCs w:val="20"/>
      </w:rPr>
    </w:pPr>
    <w:r w:rsidRPr="009B4A7E">
      <w:rPr>
        <w:rFonts w:asciiTheme="majorHAnsi" w:hAnsiTheme="majorHAnsi"/>
        <w:i/>
        <w:sz w:val="20"/>
        <w:szCs w:val="20"/>
      </w:rPr>
      <w:t>OSW-202</w:t>
    </w:r>
    <w:r w:rsidR="00F82154" w:rsidRPr="009B4A7E">
      <w:rPr>
        <w:rFonts w:asciiTheme="majorHAnsi" w:hAnsiTheme="majorHAnsi"/>
        <w:i/>
        <w:sz w:val="20"/>
        <w:szCs w:val="20"/>
      </w:rPr>
      <w:t>4</w:t>
    </w:r>
    <w:r w:rsidR="00772214" w:rsidRPr="009B4A7E">
      <w:rPr>
        <w:rFonts w:asciiTheme="majorHAnsi" w:hAnsiTheme="majorHAnsi"/>
        <w:i/>
        <w:sz w:val="20"/>
        <w:szCs w:val="20"/>
      </w:rPr>
      <w:t>-0</w:t>
    </w:r>
    <w:r w:rsidR="0077277D" w:rsidRPr="009B4A7E">
      <w:rPr>
        <w:rFonts w:asciiTheme="majorHAnsi" w:hAnsiTheme="majorHAnsi"/>
        <w:i/>
        <w:sz w:val="20"/>
        <w:szCs w:val="20"/>
      </w:rPr>
      <w:t>2</w:t>
    </w:r>
    <w:r w:rsidR="00772214" w:rsidRPr="009B4A7E">
      <w:rPr>
        <w:rFonts w:asciiTheme="majorHAnsi" w:hAnsiTheme="majorHAnsi"/>
        <w:i/>
        <w:sz w:val="20"/>
        <w:szCs w:val="20"/>
      </w:rPr>
      <w:t xml:space="preserve">:  </w:t>
    </w:r>
    <w:r w:rsidR="007C4D97" w:rsidRPr="009B4A7E">
      <w:rPr>
        <w:rFonts w:asciiTheme="majorHAnsi" w:hAnsiTheme="majorHAnsi"/>
        <w:i/>
        <w:sz w:val="20"/>
        <w:szCs w:val="20"/>
      </w:rPr>
      <w:t>O</w:t>
    </w:r>
    <w:r w:rsidR="007C4D97">
      <w:rPr>
        <w:rFonts w:asciiTheme="majorHAnsi" w:hAnsiTheme="majorHAnsi"/>
        <w:i/>
        <w:sz w:val="20"/>
        <w:szCs w:val="20"/>
      </w:rPr>
      <w:t xml:space="preserve">ffshore Wind </w:t>
    </w:r>
    <w:r w:rsidR="00A3011A">
      <w:rPr>
        <w:rFonts w:asciiTheme="majorHAnsi" w:hAnsiTheme="majorHAnsi"/>
        <w:i/>
        <w:sz w:val="20"/>
        <w:szCs w:val="20"/>
      </w:rPr>
      <w:t xml:space="preserve">Science and </w:t>
    </w:r>
    <w:r w:rsidR="00495339">
      <w:rPr>
        <w:rFonts w:asciiTheme="majorHAnsi" w:hAnsiTheme="majorHAnsi"/>
        <w:i/>
        <w:sz w:val="20"/>
        <w:szCs w:val="20"/>
      </w:rPr>
      <w:t>Research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57429E3" w14:textId="712D1A3D" w:rsidR="00297080" w:rsidRPr="00F540D8" w:rsidRDefault="00F540D8" w:rsidP="001D7749">
    <w:pPr>
      <w:pStyle w:val="Header"/>
      <w:jc w:val="center"/>
      <w:rPr>
        <w:i/>
        <w:sz w:val="20"/>
        <w:szCs w:val="20"/>
      </w:rPr>
    </w:pPr>
    <w:r w:rsidRPr="009B4A7E">
      <w:rPr>
        <w:rFonts w:asciiTheme="majorHAnsi" w:hAnsiTheme="majorHAnsi"/>
        <w:i/>
        <w:sz w:val="20"/>
        <w:szCs w:val="20"/>
      </w:rPr>
      <w:t>OSW-2024-02:  O</w:t>
    </w:r>
    <w:r>
      <w:rPr>
        <w:rFonts w:asciiTheme="majorHAnsi" w:hAnsiTheme="majorHAnsi"/>
        <w:i/>
        <w:sz w:val="20"/>
        <w:szCs w:val="20"/>
      </w:rPr>
      <w:t>ffshore Wind Science and Research</w:t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BC3EUS+j05HFFw" int2:id="Wq9RCgME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A11C9D"/>
    <w:multiLevelType w:val="hybridMultilevel"/>
    <w:tmpl w:val="8188CF02"/>
    <w:lvl w:ilvl="0" w:tplc="42C29F50">
      <w:start w:val="1"/>
      <w:numFmt w:val="decimal"/>
      <w:pStyle w:val="FirstLevel"/>
      <w:lvlText w:val="%1."/>
      <w:lvlJc w:val="left"/>
      <w:pPr>
        <w:ind w:left="360" w:hanging="360"/>
      </w:pPr>
      <w:rPr>
        <w:rFonts w:cs="Times New Roman"/>
        <w:b w:val="0"/>
      </w:rPr>
    </w:lvl>
    <w:lvl w:ilvl="1" w:tplc="A662963A">
      <w:start w:val="1"/>
      <w:numFmt w:val="lowerLetter"/>
      <w:pStyle w:val="SecondLevel"/>
      <w:lvlText w:val="%2."/>
      <w:lvlJc w:val="left"/>
      <w:pPr>
        <w:ind w:left="1350" w:hanging="360"/>
      </w:pPr>
      <w:rPr>
        <w:rFonts w:cs="Times New Roman"/>
        <w:b w:val="0"/>
      </w:rPr>
    </w:lvl>
    <w:lvl w:ilvl="2" w:tplc="0409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" w15:restartNumberingAfterBreak="0">
    <w:nsid w:val="09AA6164"/>
    <w:multiLevelType w:val="hybridMultilevel"/>
    <w:tmpl w:val="1A2C558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BC64AB4"/>
    <w:multiLevelType w:val="hybridMultilevel"/>
    <w:tmpl w:val="3FC869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842BC0"/>
    <w:multiLevelType w:val="hybridMultilevel"/>
    <w:tmpl w:val="47A641AE"/>
    <w:lvl w:ilvl="0" w:tplc="04090001">
      <w:start w:val="1"/>
      <w:numFmt w:val="bullet"/>
      <w:lvlText w:val=""/>
      <w:lvlJc w:val="left"/>
      <w:pPr>
        <w:ind w:left="84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5" w:hanging="360"/>
      </w:pPr>
      <w:rPr>
        <w:rFonts w:ascii="Wingdings" w:hAnsi="Wingdings" w:hint="default"/>
      </w:rPr>
    </w:lvl>
  </w:abstractNum>
  <w:abstractNum w:abstractNumId="4" w15:restartNumberingAfterBreak="0">
    <w:nsid w:val="194779FA"/>
    <w:multiLevelType w:val="hybridMultilevel"/>
    <w:tmpl w:val="99E211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5022C4"/>
    <w:multiLevelType w:val="hybridMultilevel"/>
    <w:tmpl w:val="1FA2D3B2"/>
    <w:lvl w:ilvl="0" w:tplc="2B0269AE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b w:val="0"/>
        <w:i w:val="0"/>
        <w:sz w:val="22"/>
      </w:rPr>
    </w:lvl>
    <w:lvl w:ilvl="1" w:tplc="8F58B096">
      <w:start w:val="1"/>
      <w:numFmt w:val="bullet"/>
      <w:lvlText w:val=""/>
      <w:lvlJc w:val="left"/>
      <w:rPr>
        <w:rFonts w:ascii="Symbol" w:hAnsi="Symbol" w:hint="default"/>
        <w:i w:val="0"/>
      </w:rPr>
    </w:lvl>
    <w:lvl w:ilvl="2" w:tplc="EE247284">
      <w:start w:val="1"/>
      <w:numFmt w:val="upperRoman"/>
      <w:lvlText w:val="%3."/>
      <w:lvlJc w:val="left"/>
      <w:pPr>
        <w:ind w:left="2700" w:hanging="720"/>
      </w:pPr>
      <w:rPr>
        <w:rFonts w:ascii="Calibri" w:hAnsi="Calibri" w:cs="Calibri" w:hint="default"/>
        <w:b/>
        <w:sz w:val="22"/>
      </w:rPr>
    </w:lvl>
    <w:lvl w:ilvl="3" w:tplc="A6DCB772">
      <w:start w:val="1"/>
      <w:numFmt w:val="decimal"/>
      <w:lvlText w:val="%4."/>
      <w:lvlJc w:val="left"/>
      <w:pPr>
        <w:ind w:left="2880" w:hanging="360"/>
      </w:pPr>
    </w:lvl>
    <w:lvl w:ilvl="4" w:tplc="26641FF0">
      <w:start w:val="1"/>
      <w:numFmt w:val="lowerLetter"/>
      <w:lvlText w:val="%5."/>
      <w:lvlJc w:val="left"/>
      <w:pPr>
        <w:ind w:left="3600" w:hanging="360"/>
      </w:pPr>
    </w:lvl>
    <w:lvl w:ilvl="5" w:tplc="95D6D862" w:tentative="1">
      <w:start w:val="1"/>
      <w:numFmt w:val="lowerRoman"/>
      <w:lvlText w:val="%6."/>
      <w:lvlJc w:val="right"/>
      <w:pPr>
        <w:ind w:left="4320" w:hanging="180"/>
      </w:pPr>
    </w:lvl>
    <w:lvl w:ilvl="6" w:tplc="E1AAB85A" w:tentative="1">
      <w:start w:val="1"/>
      <w:numFmt w:val="decimal"/>
      <w:lvlText w:val="%7."/>
      <w:lvlJc w:val="left"/>
      <w:pPr>
        <w:ind w:left="5040" w:hanging="360"/>
      </w:pPr>
    </w:lvl>
    <w:lvl w:ilvl="7" w:tplc="07B0483C" w:tentative="1">
      <w:start w:val="1"/>
      <w:numFmt w:val="lowerLetter"/>
      <w:lvlText w:val="%8."/>
      <w:lvlJc w:val="left"/>
      <w:pPr>
        <w:ind w:left="5760" w:hanging="360"/>
      </w:pPr>
    </w:lvl>
    <w:lvl w:ilvl="8" w:tplc="7FF4186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C340A0"/>
    <w:multiLevelType w:val="hybridMultilevel"/>
    <w:tmpl w:val="2B1894CC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E03007B"/>
    <w:multiLevelType w:val="hybridMultilevel"/>
    <w:tmpl w:val="6E3C68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974230"/>
    <w:multiLevelType w:val="hybridMultilevel"/>
    <w:tmpl w:val="DCCAB958"/>
    <w:lvl w:ilvl="0" w:tplc="E2F08EAA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A81671"/>
    <w:multiLevelType w:val="hybridMultilevel"/>
    <w:tmpl w:val="175EDB94"/>
    <w:lvl w:ilvl="0" w:tplc="33F48014">
      <w:start w:val="1"/>
      <w:numFmt w:val="decimal"/>
      <w:pStyle w:val="NumberedItem"/>
      <w:lvlText w:val="%1."/>
      <w:lvlJc w:val="left"/>
      <w:pPr>
        <w:ind w:left="360" w:hanging="360"/>
      </w:pPr>
      <w:rPr>
        <w:b w:val="0"/>
      </w:rPr>
    </w:lvl>
    <w:lvl w:ilvl="1" w:tplc="BC1629D8">
      <w:start w:val="1"/>
      <w:numFmt w:val="lowerLetter"/>
      <w:lvlText w:val="%2."/>
      <w:lvlJc w:val="left"/>
      <w:pPr>
        <w:ind w:left="1080" w:hanging="360"/>
      </w:pPr>
      <w:rPr>
        <w:b w:val="0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23E65C23"/>
    <w:multiLevelType w:val="hybridMultilevel"/>
    <w:tmpl w:val="F40C24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FA1EC5"/>
    <w:multiLevelType w:val="hybridMultilevel"/>
    <w:tmpl w:val="9CCA9C94"/>
    <w:lvl w:ilvl="0" w:tplc="5FC2EFD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B82DBA"/>
    <w:multiLevelType w:val="hybridMultilevel"/>
    <w:tmpl w:val="18CC924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7650A4E"/>
    <w:multiLevelType w:val="hybridMultilevel"/>
    <w:tmpl w:val="3F8669B0"/>
    <w:lvl w:ilvl="0" w:tplc="F0D228E0">
      <w:start w:val="1"/>
      <w:numFmt w:val="upperRoman"/>
      <w:pStyle w:val="Heading2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BAC1DB2"/>
    <w:multiLevelType w:val="hybridMultilevel"/>
    <w:tmpl w:val="FB8A88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5077A4A"/>
    <w:multiLevelType w:val="hybridMultilevel"/>
    <w:tmpl w:val="6400F3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390135"/>
    <w:multiLevelType w:val="hybridMultilevel"/>
    <w:tmpl w:val="DD4C57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FD4A53"/>
    <w:multiLevelType w:val="hybridMultilevel"/>
    <w:tmpl w:val="0B261912"/>
    <w:lvl w:ilvl="0" w:tplc="04090001">
      <w:start w:val="1"/>
      <w:numFmt w:val="bullet"/>
      <w:lvlText w:val=""/>
      <w:lvlJc w:val="left"/>
      <w:pPr>
        <w:ind w:left="78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abstractNum w:abstractNumId="18" w15:restartNumberingAfterBreak="0">
    <w:nsid w:val="42CA0552"/>
    <w:multiLevelType w:val="hybridMultilevel"/>
    <w:tmpl w:val="864C72C8"/>
    <w:lvl w:ilvl="0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</w:abstractNum>
  <w:abstractNum w:abstractNumId="19" w15:restartNumberingAfterBreak="0">
    <w:nsid w:val="4DF61C90"/>
    <w:multiLevelType w:val="hybridMultilevel"/>
    <w:tmpl w:val="0882B8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F8B5E57"/>
    <w:multiLevelType w:val="hybridMultilevel"/>
    <w:tmpl w:val="D388BD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5F73F10"/>
    <w:multiLevelType w:val="hybridMultilevel"/>
    <w:tmpl w:val="6AA838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5F95CB5"/>
    <w:multiLevelType w:val="hybridMultilevel"/>
    <w:tmpl w:val="B5D2DB98"/>
    <w:lvl w:ilvl="0" w:tplc="FDAA02D6">
      <w:start w:val="1"/>
      <w:numFmt w:val="upperRoman"/>
      <w:pStyle w:val="Heading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9AD55C4"/>
    <w:multiLevelType w:val="hybridMultilevel"/>
    <w:tmpl w:val="B00AECD8"/>
    <w:lvl w:ilvl="0" w:tplc="04090001">
      <w:start w:val="1"/>
      <w:numFmt w:val="bullet"/>
      <w:lvlText w:val=""/>
      <w:lvlJc w:val="left"/>
      <w:pPr>
        <w:ind w:left="838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2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8" w:hanging="360"/>
      </w:pPr>
      <w:rPr>
        <w:rFonts w:ascii="Wingdings" w:hAnsi="Wingdings" w:hint="default"/>
      </w:rPr>
    </w:lvl>
  </w:abstractNum>
  <w:abstractNum w:abstractNumId="24" w15:restartNumberingAfterBreak="0">
    <w:nsid w:val="69E42B3A"/>
    <w:multiLevelType w:val="hybridMultilevel"/>
    <w:tmpl w:val="68AE3B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AE36672"/>
    <w:multiLevelType w:val="hybridMultilevel"/>
    <w:tmpl w:val="FE9C3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153557A"/>
    <w:multiLevelType w:val="hybridMultilevel"/>
    <w:tmpl w:val="EC0AEB5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3671602"/>
    <w:multiLevelType w:val="hybridMultilevel"/>
    <w:tmpl w:val="EA1251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8081BC4"/>
    <w:multiLevelType w:val="hybridMultilevel"/>
    <w:tmpl w:val="A3A2F8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DE63F9A"/>
    <w:multiLevelType w:val="hybridMultilevel"/>
    <w:tmpl w:val="5602F78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6570512">
    <w:abstractNumId w:val="13"/>
  </w:num>
  <w:num w:numId="2" w16cid:durableId="901405440">
    <w:abstractNumId w:val="9"/>
  </w:num>
  <w:num w:numId="3" w16cid:durableId="2050374144">
    <w:abstractNumId w:val="24"/>
  </w:num>
  <w:num w:numId="4" w16cid:durableId="1295675719">
    <w:abstractNumId w:val="11"/>
  </w:num>
  <w:num w:numId="5" w16cid:durableId="1669989070">
    <w:abstractNumId w:val="15"/>
  </w:num>
  <w:num w:numId="6" w16cid:durableId="53408358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83306446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373359157">
    <w:abstractNumId w:val="25"/>
  </w:num>
  <w:num w:numId="9" w16cid:durableId="1474716360">
    <w:abstractNumId w:val="23"/>
  </w:num>
  <w:num w:numId="10" w16cid:durableId="1104615470">
    <w:abstractNumId w:val="4"/>
  </w:num>
  <w:num w:numId="11" w16cid:durableId="1195272311">
    <w:abstractNumId w:val="27"/>
  </w:num>
  <w:num w:numId="12" w16cid:durableId="346253921">
    <w:abstractNumId w:val="20"/>
  </w:num>
  <w:num w:numId="13" w16cid:durableId="674307253">
    <w:abstractNumId w:val="2"/>
  </w:num>
  <w:num w:numId="14" w16cid:durableId="1424644141">
    <w:abstractNumId w:val="28"/>
  </w:num>
  <w:num w:numId="15" w16cid:durableId="1628663409">
    <w:abstractNumId w:val="14"/>
  </w:num>
  <w:num w:numId="16" w16cid:durableId="842822988">
    <w:abstractNumId w:val="17"/>
  </w:num>
  <w:num w:numId="17" w16cid:durableId="544635959">
    <w:abstractNumId w:val="3"/>
  </w:num>
  <w:num w:numId="18" w16cid:durableId="1686126145">
    <w:abstractNumId w:val="0"/>
  </w:num>
  <w:num w:numId="19" w16cid:durableId="94399238">
    <w:abstractNumId w:val="10"/>
  </w:num>
  <w:num w:numId="20" w16cid:durableId="1519002419">
    <w:abstractNumId w:val="8"/>
  </w:num>
  <w:num w:numId="21" w16cid:durableId="602036225">
    <w:abstractNumId w:val="22"/>
  </w:num>
  <w:num w:numId="22" w16cid:durableId="596211793">
    <w:abstractNumId w:val="6"/>
  </w:num>
  <w:num w:numId="23" w16cid:durableId="1598099227">
    <w:abstractNumId w:val="11"/>
  </w:num>
  <w:num w:numId="24" w16cid:durableId="2084526208">
    <w:abstractNumId w:val="29"/>
  </w:num>
  <w:num w:numId="25" w16cid:durableId="896547003">
    <w:abstractNumId w:val="11"/>
  </w:num>
  <w:num w:numId="26" w16cid:durableId="295991925">
    <w:abstractNumId w:val="11"/>
  </w:num>
  <w:num w:numId="27" w16cid:durableId="828597327">
    <w:abstractNumId w:val="11"/>
  </w:num>
  <w:num w:numId="28" w16cid:durableId="696463652">
    <w:abstractNumId w:val="11"/>
  </w:num>
  <w:num w:numId="29" w16cid:durableId="1267275898">
    <w:abstractNumId w:val="11"/>
  </w:num>
  <w:num w:numId="30" w16cid:durableId="504973966">
    <w:abstractNumId w:val="11"/>
  </w:num>
  <w:num w:numId="31" w16cid:durableId="1993093243">
    <w:abstractNumId w:val="7"/>
  </w:num>
  <w:num w:numId="32" w16cid:durableId="738208271">
    <w:abstractNumId w:val="16"/>
  </w:num>
  <w:num w:numId="33" w16cid:durableId="1463764746">
    <w:abstractNumId w:val="11"/>
  </w:num>
  <w:num w:numId="34" w16cid:durableId="1266377642">
    <w:abstractNumId w:val="19"/>
  </w:num>
  <w:num w:numId="35" w16cid:durableId="34233947">
    <w:abstractNumId w:val="12"/>
  </w:num>
  <w:num w:numId="36" w16cid:durableId="777258135">
    <w:abstractNumId w:val="18"/>
  </w:num>
  <w:num w:numId="37" w16cid:durableId="1733111951">
    <w:abstractNumId w:val="11"/>
  </w:num>
  <w:num w:numId="38" w16cid:durableId="1107314698">
    <w:abstractNumId w:val="26"/>
  </w:num>
  <w:num w:numId="39" w16cid:durableId="2094475148">
    <w:abstractNumId w:val="5"/>
  </w:num>
  <w:num w:numId="40" w16cid:durableId="850413999">
    <w:abstractNumId w:val="11"/>
  </w:num>
  <w:num w:numId="41" w16cid:durableId="1233813002">
    <w:abstractNumId w:val="11"/>
  </w:num>
  <w:num w:numId="42" w16cid:durableId="1281841002">
    <w:abstractNumId w:val="11"/>
  </w:num>
  <w:num w:numId="43" w16cid:durableId="665591595">
    <w:abstractNumId w:val="11"/>
  </w:num>
  <w:num w:numId="44" w16cid:durableId="1811240982">
    <w:abstractNumId w:val="11"/>
  </w:num>
  <w:num w:numId="45" w16cid:durableId="1971548586">
    <w:abstractNumId w:val="11"/>
  </w:num>
  <w:num w:numId="46" w16cid:durableId="1325550604">
    <w:abstractNumId w:val="1"/>
  </w:num>
  <w:num w:numId="47" w16cid:durableId="1629581456">
    <w:abstractNumId w:val="11"/>
  </w:num>
  <w:num w:numId="48" w16cid:durableId="1615551661">
    <w:abstractNumId w:val="11"/>
  </w:num>
  <w:num w:numId="49" w16cid:durableId="443773493">
    <w:abstractNumId w:val="11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oNotTrackFormatting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0szCxNDEwtDQzMDNU0lEKTi0uzszPAykwrAUA9NML9SwAAAA="/>
  </w:docVars>
  <w:rsids>
    <w:rsidRoot w:val="00D45537"/>
    <w:rsid w:val="0000165C"/>
    <w:rsid w:val="00001A8C"/>
    <w:rsid w:val="00001CA2"/>
    <w:rsid w:val="00001CCD"/>
    <w:rsid w:val="0000234F"/>
    <w:rsid w:val="00002F1A"/>
    <w:rsid w:val="000031E6"/>
    <w:rsid w:val="00003A7F"/>
    <w:rsid w:val="0000498F"/>
    <w:rsid w:val="0000501A"/>
    <w:rsid w:val="000051CD"/>
    <w:rsid w:val="000056AB"/>
    <w:rsid w:val="00005CDA"/>
    <w:rsid w:val="000061A7"/>
    <w:rsid w:val="00006C43"/>
    <w:rsid w:val="00010033"/>
    <w:rsid w:val="0001031C"/>
    <w:rsid w:val="0001035E"/>
    <w:rsid w:val="000106E7"/>
    <w:rsid w:val="00010A63"/>
    <w:rsid w:val="0001102F"/>
    <w:rsid w:val="00011629"/>
    <w:rsid w:val="00011E97"/>
    <w:rsid w:val="00011F34"/>
    <w:rsid w:val="00012315"/>
    <w:rsid w:val="00013A24"/>
    <w:rsid w:val="00014625"/>
    <w:rsid w:val="0001489F"/>
    <w:rsid w:val="000161B6"/>
    <w:rsid w:val="00016D4D"/>
    <w:rsid w:val="00017A75"/>
    <w:rsid w:val="00017C7F"/>
    <w:rsid w:val="0002033E"/>
    <w:rsid w:val="00020369"/>
    <w:rsid w:val="00020696"/>
    <w:rsid w:val="0002081D"/>
    <w:rsid w:val="000214CF"/>
    <w:rsid w:val="00022B3F"/>
    <w:rsid w:val="00022CAC"/>
    <w:rsid w:val="0002394D"/>
    <w:rsid w:val="000253F7"/>
    <w:rsid w:val="000256E6"/>
    <w:rsid w:val="00025890"/>
    <w:rsid w:val="000258E0"/>
    <w:rsid w:val="00026691"/>
    <w:rsid w:val="00026A44"/>
    <w:rsid w:val="000302E7"/>
    <w:rsid w:val="00030322"/>
    <w:rsid w:val="00030889"/>
    <w:rsid w:val="000308DA"/>
    <w:rsid w:val="00030CB2"/>
    <w:rsid w:val="00031A5F"/>
    <w:rsid w:val="0003242C"/>
    <w:rsid w:val="00032564"/>
    <w:rsid w:val="00034EC0"/>
    <w:rsid w:val="00034ED3"/>
    <w:rsid w:val="000351BC"/>
    <w:rsid w:val="000368B3"/>
    <w:rsid w:val="00036A5C"/>
    <w:rsid w:val="000379E3"/>
    <w:rsid w:val="00037B76"/>
    <w:rsid w:val="00041514"/>
    <w:rsid w:val="00041945"/>
    <w:rsid w:val="000449C7"/>
    <w:rsid w:val="00044DFF"/>
    <w:rsid w:val="00046D27"/>
    <w:rsid w:val="00047AAC"/>
    <w:rsid w:val="00047F56"/>
    <w:rsid w:val="0005027E"/>
    <w:rsid w:val="000503A2"/>
    <w:rsid w:val="00050CE7"/>
    <w:rsid w:val="00051842"/>
    <w:rsid w:val="000522F6"/>
    <w:rsid w:val="00052924"/>
    <w:rsid w:val="00053018"/>
    <w:rsid w:val="00053E82"/>
    <w:rsid w:val="00054AA1"/>
    <w:rsid w:val="00054E1A"/>
    <w:rsid w:val="00055865"/>
    <w:rsid w:val="0005589B"/>
    <w:rsid w:val="00056011"/>
    <w:rsid w:val="00057814"/>
    <w:rsid w:val="0006057A"/>
    <w:rsid w:val="0006067A"/>
    <w:rsid w:val="00060A74"/>
    <w:rsid w:val="00060D2D"/>
    <w:rsid w:val="000615EB"/>
    <w:rsid w:val="0006169F"/>
    <w:rsid w:val="00061E80"/>
    <w:rsid w:val="00061EA5"/>
    <w:rsid w:val="000620AE"/>
    <w:rsid w:val="00062978"/>
    <w:rsid w:val="00062A7B"/>
    <w:rsid w:val="000632A2"/>
    <w:rsid w:val="000635E1"/>
    <w:rsid w:val="0006424D"/>
    <w:rsid w:val="000643CA"/>
    <w:rsid w:val="000645CD"/>
    <w:rsid w:val="000647ED"/>
    <w:rsid w:val="00064D42"/>
    <w:rsid w:val="00065F5E"/>
    <w:rsid w:val="000666FF"/>
    <w:rsid w:val="00070782"/>
    <w:rsid w:val="00070947"/>
    <w:rsid w:val="00071E5B"/>
    <w:rsid w:val="0007204C"/>
    <w:rsid w:val="00072BC5"/>
    <w:rsid w:val="000756B2"/>
    <w:rsid w:val="00075EE4"/>
    <w:rsid w:val="00076E17"/>
    <w:rsid w:val="00080CDF"/>
    <w:rsid w:val="00080F8D"/>
    <w:rsid w:val="0008106E"/>
    <w:rsid w:val="00081238"/>
    <w:rsid w:val="00084C84"/>
    <w:rsid w:val="00085608"/>
    <w:rsid w:val="00085A0D"/>
    <w:rsid w:val="00085A8D"/>
    <w:rsid w:val="00087624"/>
    <w:rsid w:val="00087B08"/>
    <w:rsid w:val="000903A1"/>
    <w:rsid w:val="000907DB"/>
    <w:rsid w:val="00091075"/>
    <w:rsid w:val="00091B8D"/>
    <w:rsid w:val="0009365A"/>
    <w:rsid w:val="0009421F"/>
    <w:rsid w:val="00094B02"/>
    <w:rsid w:val="00094F96"/>
    <w:rsid w:val="000950DC"/>
    <w:rsid w:val="000952BF"/>
    <w:rsid w:val="0009554D"/>
    <w:rsid w:val="000A082D"/>
    <w:rsid w:val="000A1382"/>
    <w:rsid w:val="000A1A26"/>
    <w:rsid w:val="000A227A"/>
    <w:rsid w:val="000A26B0"/>
    <w:rsid w:val="000A2DB1"/>
    <w:rsid w:val="000A3598"/>
    <w:rsid w:val="000A3B2F"/>
    <w:rsid w:val="000A3D6C"/>
    <w:rsid w:val="000A3FDD"/>
    <w:rsid w:val="000A3FE7"/>
    <w:rsid w:val="000A42E0"/>
    <w:rsid w:val="000A538F"/>
    <w:rsid w:val="000A69E6"/>
    <w:rsid w:val="000A7681"/>
    <w:rsid w:val="000B00B2"/>
    <w:rsid w:val="000B0864"/>
    <w:rsid w:val="000B0B57"/>
    <w:rsid w:val="000B1122"/>
    <w:rsid w:val="000B1669"/>
    <w:rsid w:val="000B2F61"/>
    <w:rsid w:val="000B38F7"/>
    <w:rsid w:val="000B49F0"/>
    <w:rsid w:val="000B5634"/>
    <w:rsid w:val="000B575B"/>
    <w:rsid w:val="000B5799"/>
    <w:rsid w:val="000B5AB9"/>
    <w:rsid w:val="000B5F9D"/>
    <w:rsid w:val="000B62A4"/>
    <w:rsid w:val="000B6506"/>
    <w:rsid w:val="000B6D29"/>
    <w:rsid w:val="000C01FC"/>
    <w:rsid w:val="000C18E0"/>
    <w:rsid w:val="000C25D4"/>
    <w:rsid w:val="000C2E0D"/>
    <w:rsid w:val="000C45CC"/>
    <w:rsid w:val="000C4BEC"/>
    <w:rsid w:val="000C6B03"/>
    <w:rsid w:val="000C6DDB"/>
    <w:rsid w:val="000C7201"/>
    <w:rsid w:val="000C73A0"/>
    <w:rsid w:val="000C7AF1"/>
    <w:rsid w:val="000D0A4F"/>
    <w:rsid w:val="000D0DA4"/>
    <w:rsid w:val="000D1309"/>
    <w:rsid w:val="000D2DAE"/>
    <w:rsid w:val="000D38C0"/>
    <w:rsid w:val="000D3EB2"/>
    <w:rsid w:val="000D3F0D"/>
    <w:rsid w:val="000D4058"/>
    <w:rsid w:val="000D4098"/>
    <w:rsid w:val="000D6842"/>
    <w:rsid w:val="000D6A4C"/>
    <w:rsid w:val="000D6AB2"/>
    <w:rsid w:val="000D7626"/>
    <w:rsid w:val="000D7D3C"/>
    <w:rsid w:val="000E006F"/>
    <w:rsid w:val="000E035E"/>
    <w:rsid w:val="000E04BD"/>
    <w:rsid w:val="000E07A5"/>
    <w:rsid w:val="000E0BB9"/>
    <w:rsid w:val="000E0D94"/>
    <w:rsid w:val="000E0EBA"/>
    <w:rsid w:val="000E1538"/>
    <w:rsid w:val="000E1790"/>
    <w:rsid w:val="000E2570"/>
    <w:rsid w:val="000E28CA"/>
    <w:rsid w:val="000E32BA"/>
    <w:rsid w:val="000E3467"/>
    <w:rsid w:val="000E3CB4"/>
    <w:rsid w:val="000E3DFA"/>
    <w:rsid w:val="000E3E4F"/>
    <w:rsid w:val="000E440A"/>
    <w:rsid w:val="000E4A3C"/>
    <w:rsid w:val="000E529C"/>
    <w:rsid w:val="000E5508"/>
    <w:rsid w:val="000E554E"/>
    <w:rsid w:val="000F0991"/>
    <w:rsid w:val="000F0A41"/>
    <w:rsid w:val="000F0C68"/>
    <w:rsid w:val="000F1556"/>
    <w:rsid w:val="000F15A6"/>
    <w:rsid w:val="000F196A"/>
    <w:rsid w:val="000F2435"/>
    <w:rsid w:val="000F2593"/>
    <w:rsid w:val="000F271F"/>
    <w:rsid w:val="000F2740"/>
    <w:rsid w:val="000F3172"/>
    <w:rsid w:val="000F48D5"/>
    <w:rsid w:val="000F4E84"/>
    <w:rsid w:val="000F5173"/>
    <w:rsid w:val="000F51E3"/>
    <w:rsid w:val="000F58E0"/>
    <w:rsid w:val="000F5B5E"/>
    <w:rsid w:val="000F5EE5"/>
    <w:rsid w:val="000F6664"/>
    <w:rsid w:val="000F7DDF"/>
    <w:rsid w:val="00101472"/>
    <w:rsid w:val="001015DC"/>
    <w:rsid w:val="00101863"/>
    <w:rsid w:val="001022CF"/>
    <w:rsid w:val="00102426"/>
    <w:rsid w:val="00102C25"/>
    <w:rsid w:val="00104E98"/>
    <w:rsid w:val="00106172"/>
    <w:rsid w:val="001066BA"/>
    <w:rsid w:val="0010699F"/>
    <w:rsid w:val="00106B76"/>
    <w:rsid w:val="00107064"/>
    <w:rsid w:val="00107A39"/>
    <w:rsid w:val="0011055B"/>
    <w:rsid w:val="00111927"/>
    <w:rsid w:val="00112B11"/>
    <w:rsid w:val="00113EE4"/>
    <w:rsid w:val="001162C7"/>
    <w:rsid w:val="00117C6B"/>
    <w:rsid w:val="0012014E"/>
    <w:rsid w:val="0012037E"/>
    <w:rsid w:val="00120A27"/>
    <w:rsid w:val="00122283"/>
    <w:rsid w:val="00122DE7"/>
    <w:rsid w:val="0012334F"/>
    <w:rsid w:val="001238C2"/>
    <w:rsid w:val="00123E03"/>
    <w:rsid w:val="00124DEB"/>
    <w:rsid w:val="00125EA3"/>
    <w:rsid w:val="0012629E"/>
    <w:rsid w:val="00126AA0"/>
    <w:rsid w:val="0012702C"/>
    <w:rsid w:val="0013205E"/>
    <w:rsid w:val="001327EF"/>
    <w:rsid w:val="001342D4"/>
    <w:rsid w:val="00134D82"/>
    <w:rsid w:val="00135187"/>
    <w:rsid w:val="001352D9"/>
    <w:rsid w:val="00135C23"/>
    <w:rsid w:val="00136A02"/>
    <w:rsid w:val="00137854"/>
    <w:rsid w:val="001413BC"/>
    <w:rsid w:val="001413C1"/>
    <w:rsid w:val="00143729"/>
    <w:rsid w:val="00143768"/>
    <w:rsid w:val="00143A46"/>
    <w:rsid w:val="00144325"/>
    <w:rsid w:val="0014443A"/>
    <w:rsid w:val="00144907"/>
    <w:rsid w:val="00146EE3"/>
    <w:rsid w:val="0014735A"/>
    <w:rsid w:val="001477E8"/>
    <w:rsid w:val="00147E9F"/>
    <w:rsid w:val="00151056"/>
    <w:rsid w:val="001516F7"/>
    <w:rsid w:val="001528B2"/>
    <w:rsid w:val="00152B6C"/>
    <w:rsid w:val="00152D26"/>
    <w:rsid w:val="00153A40"/>
    <w:rsid w:val="0015429E"/>
    <w:rsid w:val="00154814"/>
    <w:rsid w:val="001571DF"/>
    <w:rsid w:val="001577D5"/>
    <w:rsid w:val="00160473"/>
    <w:rsid w:val="00160492"/>
    <w:rsid w:val="001604C0"/>
    <w:rsid w:val="00160B6F"/>
    <w:rsid w:val="00160F07"/>
    <w:rsid w:val="00161286"/>
    <w:rsid w:val="001613B4"/>
    <w:rsid w:val="00161622"/>
    <w:rsid w:val="001618D0"/>
    <w:rsid w:val="00161B93"/>
    <w:rsid w:val="00161D41"/>
    <w:rsid w:val="0016219B"/>
    <w:rsid w:val="00162C1B"/>
    <w:rsid w:val="001632FB"/>
    <w:rsid w:val="00163CF2"/>
    <w:rsid w:val="001647E5"/>
    <w:rsid w:val="00164AA3"/>
    <w:rsid w:val="00164D52"/>
    <w:rsid w:val="00165EBA"/>
    <w:rsid w:val="0016788A"/>
    <w:rsid w:val="00167A23"/>
    <w:rsid w:val="00167F7D"/>
    <w:rsid w:val="00170BEF"/>
    <w:rsid w:val="00170CA1"/>
    <w:rsid w:val="00172AE0"/>
    <w:rsid w:val="00172E3E"/>
    <w:rsid w:val="00172F09"/>
    <w:rsid w:val="001738E8"/>
    <w:rsid w:val="00174619"/>
    <w:rsid w:val="0017462D"/>
    <w:rsid w:val="00175AF7"/>
    <w:rsid w:val="001774D3"/>
    <w:rsid w:val="001776C7"/>
    <w:rsid w:val="001776D8"/>
    <w:rsid w:val="00177C0C"/>
    <w:rsid w:val="00177EFA"/>
    <w:rsid w:val="001802D5"/>
    <w:rsid w:val="0018058F"/>
    <w:rsid w:val="00180A63"/>
    <w:rsid w:val="001813C7"/>
    <w:rsid w:val="0018223E"/>
    <w:rsid w:val="001829C1"/>
    <w:rsid w:val="001838B9"/>
    <w:rsid w:val="00183E42"/>
    <w:rsid w:val="00186B4F"/>
    <w:rsid w:val="0018726A"/>
    <w:rsid w:val="00187DD1"/>
    <w:rsid w:val="00190341"/>
    <w:rsid w:val="001919CA"/>
    <w:rsid w:val="001930D8"/>
    <w:rsid w:val="001934BA"/>
    <w:rsid w:val="00193C1C"/>
    <w:rsid w:val="00195391"/>
    <w:rsid w:val="00195761"/>
    <w:rsid w:val="00195AC5"/>
    <w:rsid w:val="00195CB7"/>
    <w:rsid w:val="00196F92"/>
    <w:rsid w:val="001972A9"/>
    <w:rsid w:val="00197371"/>
    <w:rsid w:val="00197CFB"/>
    <w:rsid w:val="00197F99"/>
    <w:rsid w:val="001A0F4E"/>
    <w:rsid w:val="001A0FDD"/>
    <w:rsid w:val="001A1EC1"/>
    <w:rsid w:val="001A1ED0"/>
    <w:rsid w:val="001A2241"/>
    <w:rsid w:val="001A248B"/>
    <w:rsid w:val="001A288E"/>
    <w:rsid w:val="001A3ECF"/>
    <w:rsid w:val="001A4F6E"/>
    <w:rsid w:val="001A5413"/>
    <w:rsid w:val="001A5435"/>
    <w:rsid w:val="001A5954"/>
    <w:rsid w:val="001A6A14"/>
    <w:rsid w:val="001A6A90"/>
    <w:rsid w:val="001A724E"/>
    <w:rsid w:val="001A7C83"/>
    <w:rsid w:val="001B020F"/>
    <w:rsid w:val="001B0B25"/>
    <w:rsid w:val="001B166A"/>
    <w:rsid w:val="001B265F"/>
    <w:rsid w:val="001B29C5"/>
    <w:rsid w:val="001B37BE"/>
    <w:rsid w:val="001B3867"/>
    <w:rsid w:val="001B4E38"/>
    <w:rsid w:val="001B60E3"/>
    <w:rsid w:val="001B6185"/>
    <w:rsid w:val="001B66B8"/>
    <w:rsid w:val="001B77CE"/>
    <w:rsid w:val="001C133A"/>
    <w:rsid w:val="001C1E80"/>
    <w:rsid w:val="001C211C"/>
    <w:rsid w:val="001C3652"/>
    <w:rsid w:val="001C442F"/>
    <w:rsid w:val="001C6033"/>
    <w:rsid w:val="001C6207"/>
    <w:rsid w:val="001C65DA"/>
    <w:rsid w:val="001C6E82"/>
    <w:rsid w:val="001C714E"/>
    <w:rsid w:val="001D00B8"/>
    <w:rsid w:val="001D0F85"/>
    <w:rsid w:val="001D1021"/>
    <w:rsid w:val="001D1119"/>
    <w:rsid w:val="001D1937"/>
    <w:rsid w:val="001D1B44"/>
    <w:rsid w:val="001D28E1"/>
    <w:rsid w:val="001D2CB3"/>
    <w:rsid w:val="001D3262"/>
    <w:rsid w:val="001D41A3"/>
    <w:rsid w:val="001D5424"/>
    <w:rsid w:val="001D59B2"/>
    <w:rsid w:val="001D655E"/>
    <w:rsid w:val="001D7749"/>
    <w:rsid w:val="001E0058"/>
    <w:rsid w:val="001E07CE"/>
    <w:rsid w:val="001E1470"/>
    <w:rsid w:val="001E2E1D"/>
    <w:rsid w:val="001E370B"/>
    <w:rsid w:val="001E40BA"/>
    <w:rsid w:val="001E4675"/>
    <w:rsid w:val="001E4FFF"/>
    <w:rsid w:val="001E6CAD"/>
    <w:rsid w:val="001E6ED4"/>
    <w:rsid w:val="001E74F2"/>
    <w:rsid w:val="001E75BB"/>
    <w:rsid w:val="001E7E43"/>
    <w:rsid w:val="001F0078"/>
    <w:rsid w:val="001F0111"/>
    <w:rsid w:val="001F04BE"/>
    <w:rsid w:val="001F0794"/>
    <w:rsid w:val="001F255C"/>
    <w:rsid w:val="001F2F71"/>
    <w:rsid w:val="001F3A04"/>
    <w:rsid w:val="001F447A"/>
    <w:rsid w:val="001F4BD4"/>
    <w:rsid w:val="001F5723"/>
    <w:rsid w:val="001F5A45"/>
    <w:rsid w:val="001F5C1B"/>
    <w:rsid w:val="001F6879"/>
    <w:rsid w:val="001F74B7"/>
    <w:rsid w:val="001F7FD5"/>
    <w:rsid w:val="0020025C"/>
    <w:rsid w:val="00200D64"/>
    <w:rsid w:val="00201E13"/>
    <w:rsid w:val="0020219E"/>
    <w:rsid w:val="00202595"/>
    <w:rsid w:val="00202B5A"/>
    <w:rsid w:val="00204079"/>
    <w:rsid w:val="002050EE"/>
    <w:rsid w:val="00205618"/>
    <w:rsid w:val="0020612D"/>
    <w:rsid w:val="00210680"/>
    <w:rsid w:val="002107D8"/>
    <w:rsid w:val="00210C5A"/>
    <w:rsid w:val="00210C64"/>
    <w:rsid w:val="0021122B"/>
    <w:rsid w:val="002115E4"/>
    <w:rsid w:val="00211A74"/>
    <w:rsid w:val="002127C6"/>
    <w:rsid w:val="00213431"/>
    <w:rsid w:val="0021360D"/>
    <w:rsid w:val="002137AE"/>
    <w:rsid w:val="00213FA6"/>
    <w:rsid w:val="00214503"/>
    <w:rsid w:val="002145A2"/>
    <w:rsid w:val="002148A6"/>
    <w:rsid w:val="002149EC"/>
    <w:rsid w:val="00216C10"/>
    <w:rsid w:val="00216F44"/>
    <w:rsid w:val="00217147"/>
    <w:rsid w:val="002174F0"/>
    <w:rsid w:val="002178CD"/>
    <w:rsid w:val="00217FFE"/>
    <w:rsid w:val="00220202"/>
    <w:rsid w:val="0022082A"/>
    <w:rsid w:val="00222070"/>
    <w:rsid w:val="002229F6"/>
    <w:rsid w:val="00222D43"/>
    <w:rsid w:val="0022364E"/>
    <w:rsid w:val="00223FFB"/>
    <w:rsid w:val="0022465D"/>
    <w:rsid w:val="00224BF3"/>
    <w:rsid w:val="0022544C"/>
    <w:rsid w:val="0022650C"/>
    <w:rsid w:val="00226A49"/>
    <w:rsid w:val="00226E38"/>
    <w:rsid w:val="00230461"/>
    <w:rsid w:val="00230747"/>
    <w:rsid w:val="0023100D"/>
    <w:rsid w:val="00231C37"/>
    <w:rsid w:val="00233124"/>
    <w:rsid w:val="002333FA"/>
    <w:rsid w:val="00233629"/>
    <w:rsid w:val="002338B9"/>
    <w:rsid w:val="0023447C"/>
    <w:rsid w:val="00234683"/>
    <w:rsid w:val="00235ABE"/>
    <w:rsid w:val="0023608C"/>
    <w:rsid w:val="00236CDA"/>
    <w:rsid w:val="00237811"/>
    <w:rsid w:val="00237DA6"/>
    <w:rsid w:val="00240F0F"/>
    <w:rsid w:val="00241925"/>
    <w:rsid w:val="002419D9"/>
    <w:rsid w:val="00242785"/>
    <w:rsid w:val="002429A7"/>
    <w:rsid w:val="00242EE1"/>
    <w:rsid w:val="00243AAF"/>
    <w:rsid w:val="00245337"/>
    <w:rsid w:val="002455E3"/>
    <w:rsid w:val="00245832"/>
    <w:rsid w:val="00246505"/>
    <w:rsid w:val="002469FF"/>
    <w:rsid w:val="0024791F"/>
    <w:rsid w:val="00247A8D"/>
    <w:rsid w:val="00247DA3"/>
    <w:rsid w:val="002502A5"/>
    <w:rsid w:val="0025059C"/>
    <w:rsid w:val="002509DA"/>
    <w:rsid w:val="00251719"/>
    <w:rsid w:val="0025189C"/>
    <w:rsid w:val="002519F8"/>
    <w:rsid w:val="00251AED"/>
    <w:rsid w:val="00251C82"/>
    <w:rsid w:val="00252934"/>
    <w:rsid w:val="00252FF4"/>
    <w:rsid w:val="0025302A"/>
    <w:rsid w:val="0025379B"/>
    <w:rsid w:val="0025463B"/>
    <w:rsid w:val="00254ADC"/>
    <w:rsid w:val="002554F4"/>
    <w:rsid w:val="002557E9"/>
    <w:rsid w:val="00256068"/>
    <w:rsid w:val="002562A8"/>
    <w:rsid w:val="002568F2"/>
    <w:rsid w:val="00256CFE"/>
    <w:rsid w:val="00263088"/>
    <w:rsid w:val="00263BEB"/>
    <w:rsid w:val="00263C5C"/>
    <w:rsid w:val="002645FE"/>
    <w:rsid w:val="002648B4"/>
    <w:rsid w:val="002655F6"/>
    <w:rsid w:val="00265738"/>
    <w:rsid w:val="00265B07"/>
    <w:rsid w:val="00265D0F"/>
    <w:rsid w:val="00266B3A"/>
    <w:rsid w:val="002670CF"/>
    <w:rsid w:val="0027014C"/>
    <w:rsid w:val="00270421"/>
    <w:rsid w:val="002704A0"/>
    <w:rsid w:val="002706CC"/>
    <w:rsid w:val="002728BA"/>
    <w:rsid w:val="00273B5D"/>
    <w:rsid w:val="002742CA"/>
    <w:rsid w:val="00274C27"/>
    <w:rsid w:val="002764F4"/>
    <w:rsid w:val="00276A2D"/>
    <w:rsid w:val="00276A4A"/>
    <w:rsid w:val="0027733A"/>
    <w:rsid w:val="00277614"/>
    <w:rsid w:val="00277D35"/>
    <w:rsid w:val="0028007F"/>
    <w:rsid w:val="002809AE"/>
    <w:rsid w:val="00280A78"/>
    <w:rsid w:val="002811BD"/>
    <w:rsid w:val="00281988"/>
    <w:rsid w:val="00282437"/>
    <w:rsid w:val="00282481"/>
    <w:rsid w:val="00282706"/>
    <w:rsid w:val="0028291F"/>
    <w:rsid w:val="00282A35"/>
    <w:rsid w:val="00282B1E"/>
    <w:rsid w:val="00284AD9"/>
    <w:rsid w:val="00284F88"/>
    <w:rsid w:val="0028525E"/>
    <w:rsid w:val="00285732"/>
    <w:rsid w:val="00285BA4"/>
    <w:rsid w:val="002864C1"/>
    <w:rsid w:val="00287432"/>
    <w:rsid w:val="00287592"/>
    <w:rsid w:val="00287913"/>
    <w:rsid w:val="00290BA1"/>
    <w:rsid w:val="002933F2"/>
    <w:rsid w:val="00293A6A"/>
    <w:rsid w:val="0029453A"/>
    <w:rsid w:val="00295055"/>
    <w:rsid w:val="0029511B"/>
    <w:rsid w:val="002955E1"/>
    <w:rsid w:val="00295C5B"/>
    <w:rsid w:val="00295F1C"/>
    <w:rsid w:val="00297080"/>
    <w:rsid w:val="002A00E9"/>
    <w:rsid w:val="002A015A"/>
    <w:rsid w:val="002A07BF"/>
    <w:rsid w:val="002A0AA0"/>
    <w:rsid w:val="002A1275"/>
    <w:rsid w:val="002A1308"/>
    <w:rsid w:val="002A1576"/>
    <w:rsid w:val="002A16E5"/>
    <w:rsid w:val="002A1E38"/>
    <w:rsid w:val="002A2192"/>
    <w:rsid w:val="002A2507"/>
    <w:rsid w:val="002A255F"/>
    <w:rsid w:val="002A2563"/>
    <w:rsid w:val="002A4099"/>
    <w:rsid w:val="002A44A8"/>
    <w:rsid w:val="002A582B"/>
    <w:rsid w:val="002A5939"/>
    <w:rsid w:val="002A5D2D"/>
    <w:rsid w:val="002A64CE"/>
    <w:rsid w:val="002A67DC"/>
    <w:rsid w:val="002A6E18"/>
    <w:rsid w:val="002A7496"/>
    <w:rsid w:val="002B0BD0"/>
    <w:rsid w:val="002B156E"/>
    <w:rsid w:val="002B25B8"/>
    <w:rsid w:val="002B25BC"/>
    <w:rsid w:val="002B3526"/>
    <w:rsid w:val="002B3533"/>
    <w:rsid w:val="002B3C9F"/>
    <w:rsid w:val="002B590D"/>
    <w:rsid w:val="002B595A"/>
    <w:rsid w:val="002B5D16"/>
    <w:rsid w:val="002B6272"/>
    <w:rsid w:val="002B637E"/>
    <w:rsid w:val="002B668E"/>
    <w:rsid w:val="002B6C6F"/>
    <w:rsid w:val="002B7776"/>
    <w:rsid w:val="002B7991"/>
    <w:rsid w:val="002C0904"/>
    <w:rsid w:val="002C33DB"/>
    <w:rsid w:val="002C3751"/>
    <w:rsid w:val="002C38FC"/>
    <w:rsid w:val="002C3F59"/>
    <w:rsid w:val="002C427A"/>
    <w:rsid w:val="002C4852"/>
    <w:rsid w:val="002C4C13"/>
    <w:rsid w:val="002C4D47"/>
    <w:rsid w:val="002C5718"/>
    <w:rsid w:val="002C5AE6"/>
    <w:rsid w:val="002C633D"/>
    <w:rsid w:val="002C7A1F"/>
    <w:rsid w:val="002D03EA"/>
    <w:rsid w:val="002D049D"/>
    <w:rsid w:val="002D0B32"/>
    <w:rsid w:val="002D3F57"/>
    <w:rsid w:val="002D4EC8"/>
    <w:rsid w:val="002D511E"/>
    <w:rsid w:val="002D5448"/>
    <w:rsid w:val="002D5729"/>
    <w:rsid w:val="002D69AE"/>
    <w:rsid w:val="002D6AB1"/>
    <w:rsid w:val="002E08E3"/>
    <w:rsid w:val="002E0EDF"/>
    <w:rsid w:val="002E1F1C"/>
    <w:rsid w:val="002E222B"/>
    <w:rsid w:val="002E25E1"/>
    <w:rsid w:val="002E2A49"/>
    <w:rsid w:val="002E2C4A"/>
    <w:rsid w:val="002E4164"/>
    <w:rsid w:val="002E457A"/>
    <w:rsid w:val="002E4B06"/>
    <w:rsid w:val="002E4EEF"/>
    <w:rsid w:val="002E4FF1"/>
    <w:rsid w:val="002E5C77"/>
    <w:rsid w:val="002E5EC9"/>
    <w:rsid w:val="002E6B9A"/>
    <w:rsid w:val="002E73D0"/>
    <w:rsid w:val="002E7D18"/>
    <w:rsid w:val="002F0532"/>
    <w:rsid w:val="002F15D9"/>
    <w:rsid w:val="002F1787"/>
    <w:rsid w:val="002F259A"/>
    <w:rsid w:val="002F2896"/>
    <w:rsid w:val="002F3081"/>
    <w:rsid w:val="002F317A"/>
    <w:rsid w:val="002F3AB0"/>
    <w:rsid w:val="002F41B7"/>
    <w:rsid w:val="002F5192"/>
    <w:rsid w:val="002F6508"/>
    <w:rsid w:val="002F6F97"/>
    <w:rsid w:val="002F700A"/>
    <w:rsid w:val="002F7D28"/>
    <w:rsid w:val="003003B7"/>
    <w:rsid w:val="003017FE"/>
    <w:rsid w:val="00302164"/>
    <w:rsid w:val="0030245B"/>
    <w:rsid w:val="00304B6C"/>
    <w:rsid w:val="003057E9"/>
    <w:rsid w:val="00307A44"/>
    <w:rsid w:val="00310A0D"/>
    <w:rsid w:val="00310D3D"/>
    <w:rsid w:val="00310DC5"/>
    <w:rsid w:val="0031168E"/>
    <w:rsid w:val="00311728"/>
    <w:rsid w:val="003119CC"/>
    <w:rsid w:val="00311DDB"/>
    <w:rsid w:val="00311E87"/>
    <w:rsid w:val="0031274E"/>
    <w:rsid w:val="00313AF9"/>
    <w:rsid w:val="00313CF8"/>
    <w:rsid w:val="003148C7"/>
    <w:rsid w:val="00315784"/>
    <w:rsid w:val="00315F8B"/>
    <w:rsid w:val="00316022"/>
    <w:rsid w:val="00316403"/>
    <w:rsid w:val="0031694A"/>
    <w:rsid w:val="00316BFE"/>
    <w:rsid w:val="00316E9F"/>
    <w:rsid w:val="0031732E"/>
    <w:rsid w:val="00317713"/>
    <w:rsid w:val="0032108C"/>
    <w:rsid w:val="00321C75"/>
    <w:rsid w:val="00321D25"/>
    <w:rsid w:val="00321F9A"/>
    <w:rsid w:val="003221D1"/>
    <w:rsid w:val="00322D0F"/>
    <w:rsid w:val="00323A82"/>
    <w:rsid w:val="003243FE"/>
    <w:rsid w:val="003259DC"/>
    <w:rsid w:val="00326772"/>
    <w:rsid w:val="00327424"/>
    <w:rsid w:val="003277B3"/>
    <w:rsid w:val="003302D2"/>
    <w:rsid w:val="00332ED1"/>
    <w:rsid w:val="00333347"/>
    <w:rsid w:val="003337EF"/>
    <w:rsid w:val="00334704"/>
    <w:rsid w:val="0033481D"/>
    <w:rsid w:val="00334DBD"/>
    <w:rsid w:val="00335BB4"/>
    <w:rsid w:val="003365F7"/>
    <w:rsid w:val="00336A03"/>
    <w:rsid w:val="003372D2"/>
    <w:rsid w:val="00337F20"/>
    <w:rsid w:val="00340866"/>
    <w:rsid w:val="00340A64"/>
    <w:rsid w:val="00340B5E"/>
    <w:rsid w:val="00340E65"/>
    <w:rsid w:val="00341A55"/>
    <w:rsid w:val="00341DE7"/>
    <w:rsid w:val="003423B0"/>
    <w:rsid w:val="00343126"/>
    <w:rsid w:val="003433E7"/>
    <w:rsid w:val="00343674"/>
    <w:rsid w:val="0034379E"/>
    <w:rsid w:val="0034570D"/>
    <w:rsid w:val="00345C52"/>
    <w:rsid w:val="003460B9"/>
    <w:rsid w:val="003478EF"/>
    <w:rsid w:val="00350BC8"/>
    <w:rsid w:val="003513A2"/>
    <w:rsid w:val="003518F1"/>
    <w:rsid w:val="00351C73"/>
    <w:rsid w:val="00351F3E"/>
    <w:rsid w:val="00352355"/>
    <w:rsid w:val="003526C0"/>
    <w:rsid w:val="00352712"/>
    <w:rsid w:val="003531C9"/>
    <w:rsid w:val="00353437"/>
    <w:rsid w:val="003535F3"/>
    <w:rsid w:val="0035391A"/>
    <w:rsid w:val="00353989"/>
    <w:rsid w:val="00353EE1"/>
    <w:rsid w:val="0035433E"/>
    <w:rsid w:val="003547E1"/>
    <w:rsid w:val="00354FB5"/>
    <w:rsid w:val="00355C7A"/>
    <w:rsid w:val="00355CD1"/>
    <w:rsid w:val="003564F1"/>
    <w:rsid w:val="0035696A"/>
    <w:rsid w:val="00356B24"/>
    <w:rsid w:val="00356B9F"/>
    <w:rsid w:val="0036003B"/>
    <w:rsid w:val="00361498"/>
    <w:rsid w:val="00361645"/>
    <w:rsid w:val="00361E38"/>
    <w:rsid w:val="003628C2"/>
    <w:rsid w:val="00363032"/>
    <w:rsid w:val="0036343F"/>
    <w:rsid w:val="00363D63"/>
    <w:rsid w:val="00363DC9"/>
    <w:rsid w:val="00363E11"/>
    <w:rsid w:val="0036422A"/>
    <w:rsid w:val="00364256"/>
    <w:rsid w:val="003653BC"/>
    <w:rsid w:val="0036561B"/>
    <w:rsid w:val="00365E43"/>
    <w:rsid w:val="00366206"/>
    <w:rsid w:val="0036697E"/>
    <w:rsid w:val="00366EA5"/>
    <w:rsid w:val="0036719F"/>
    <w:rsid w:val="00367641"/>
    <w:rsid w:val="003679CA"/>
    <w:rsid w:val="00367DE2"/>
    <w:rsid w:val="00367F65"/>
    <w:rsid w:val="0037009B"/>
    <w:rsid w:val="003707B6"/>
    <w:rsid w:val="00370F90"/>
    <w:rsid w:val="0037147C"/>
    <w:rsid w:val="00372222"/>
    <w:rsid w:val="0037222D"/>
    <w:rsid w:val="0037392C"/>
    <w:rsid w:val="00373D59"/>
    <w:rsid w:val="003747BB"/>
    <w:rsid w:val="00374A5E"/>
    <w:rsid w:val="00376912"/>
    <w:rsid w:val="00376D81"/>
    <w:rsid w:val="003804B5"/>
    <w:rsid w:val="003811DD"/>
    <w:rsid w:val="00381A59"/>
    <w:rsid w:val="00381D04"/>
    <w:rsid w:val="003821CD"/>
    <w:rsid w:val="00382BC7"/>
    <w:rsid w:val="00382F20"/>
    <w:rsid w:val="00383A93"/>
    <w:rsid w:val="00384D64"/>
    <w:rsid w:val="0038600D"/>
    <w:rsid w:val="00386339"/>
    <w:rsid w:val="0038736F"/>
    <w:rsid w:val="00387A4F"/>
    <w:rsid w:val="00387F18"/>
    <w:rsid w:val="00390AC0"/>
    <w:rsid w:val="00390B91"/>
    <w:rsid w:val="0039316C"/>
    <w:rsid w:val="003950BC"/>
    <w:rsid w:val="003966D8"/>
    <w:rsid w:val="00396743"/>
    <w:rsid w:val="00396AD5"/>
    <w:rsid w:val="00396C88"/>
    <w:rsid w:val="003971C9"/>
    <w:rsid w:val="003976F6"/>
    <w:rsid w:val="00397923"/>
    <w:rsid w:val="003A0272"/>
    <w:rsid w:val="003A0534"/>
    <w:rsid w:val="003A0FFF"/>
    <w:rsid w:val="003A1E00"/>
    <w:rsid w:val="003A2511"/>
    <w:rsid w:val="003A2BD7"/>
    <w:rsid w:val="003A2E79"/>
    <w:rsid w:val="003A3244"/>
    <w:rsid w:val="003A3577"/>
    <w:rsid w:val="003A390B"/>
    <w:rsid w:val="003A4875"/>
    <w:rsid w:val="003A5085"/>
    <w:rsid w:val="003A51EF"/>
    <w:rsid w:val="003A5AFF"/>
    <w:rsid w:val="003A5BBC"/>
    <w:rsid w:val="003A5C5D"/>
    <w:rsid w:val="003A6378"/>
    <w:rsid w:val="003A6761"/>
    <w:rsid w:val="003B0C6D"/>
    <w:rsid w:val="003B0C9B"/>
    <w:rsid w:val="003B1AC7"/>
    <w:rsid w:val="003B1CDE"/>
    <w:rsid w:val="003B3DC3"/>
    <w:rsid w:val="003B5B79"/>
    <w:rsid w:val="003B7070"/>
    <w:rsid w:val="003B72AA"/>
    <w:rsid w:val="003C0862"/>
    <w:rsid w:val="003C14E4"/>
    <w:rsid w:val="003C1752"/>
    <w:rsid w:val="003C1DDB"/>
    <w:rsid w:val="003C23DA"/>
    <w:rsid w:val="003C2497"/>
    <w:rsid w:val="003C28CA"/>
    <w:rsid w:val="003C2A45"/>
    <w:rsid w:val="003C4A68"/>
    <w:rsid w:val="003C56C0"/>
    <w:rsid w:val="003C5DEA"/>
    <w:rsid w:val="003C5E53"/>
    <w:rsid w:val="003C5ED7"/>
    <w:rsid w:val="003C7817"/>
    <w:rsid w:val="003D06DA"/>
    <w:rsid w:val="003D0A72"/>
    <w:rsid w:val="003D37F7"/>
    <w:rsid w:val="003D47BB"/>
    <w:rsid w:val="003D50D0"/>
    <w:rsid w:val="003D57DE"/>
    <w:rsid w:val="003D6183"/>
    <w:rsid w:val="003D64DF"/>
    <w:rsid w:val="003D6B55"/>
    <w:rsid w:val="003D6B5A"/>
    <w:rsid w:val="003D74B4"/>
    <w:rsid w:val="003D74B9"/>
    <w:rsid w:val="003D792D"/>
    <w:rsid w:val="003E17DD"/>
    <w:rsid w:val="003E23A3"/>
    <w:rsid w:val="003E280D"/>
    <w:rsid w:val="003E2841"/>
    <w:rsid w:val="003E2E66"/>
    <w:rsid w:val="003E36C0"/>
    <w:rsid w:val="003E48B6"/>
    <w:rsid w:val="003E4A9D"/>
    <w:rsid w:val="003E58CF"/>
    <w:rsid w:val="003E59FD"/>
    <w:rsid w:val="003E5BED"/>
    <w:rsid w:val="003E6001"/>
    <w:rsid w:val="003E64E7"/>
    <w:rsid w:val="003E6673"/>
    <w:rsid w:val="003E6A7A"/>
    <w:rsid w:val="003E79C8"/>
    <w:rsid w:val="003F20B3"/>
    <w:rsid w:val="003F2722"/>
    <w:rsid w:val="003F3620"/>
    <w:rsid w:val="003F4EB6"/>
    <w:rsid w:val="003F4FD8"/>
    <w:rsid w:val="003F5D49"/>
    <w:rsid w:val="003F5EC2"/>
    <w:rsid w:val="003F60EC"/>
    <w:rsid w:val="003F6AFE"/>
    <w:rsid w:val="004004D1"/>
    <w:rsid w:val="0040093A"/>
    <w:rsid w:val="004014BF"/>
    <w:rsid w:val="00402555"/>
    <w:rsid w:val="00403193"/>
    <w:rsid w:val="0040333C"/>
    <w:rsid w:val="00403510"/>
    <w:rsid w:val="0040424C"/>
    <w:rsid w:val="0040456A"/>
    <w:rsid w:val="00404FC2"/>
    <w:rsid w:val="004058E1"/>
    <w:rsid w:val="00406200"/>
    <w:rsid w:val="0040671E"/>
    <w:rsid w:val="00406F6E"/>
    <w:rsid w:val="00411370"/>
    <w:rsid w:val="0041205A"/>
    <w:rsid w:val="00413049"/>
    <w:rsid w:val="00413F79"/>
    <w:rsid w:val="00414670"/>
    <w:rsid w:val="00414D84"/>
    <w:rsid w:val="00417B0E"/>
    <w:rsid w:val="00417ECF"/>
    <w:rsid w:val="00417FC3"/>
    <w:rsid w:val="0042027C"/>
    <w:rsid w:val="00420DB4"/>
    <w:rsid w:val="00420E86"/>
    <w:rsid w:val="0042166C"/>
    <w:rsid w:val="00421A76"/>
    <w:rsid w:val="00422959"/>
    <w:rsid w:val="00422988"/>
    <w:rsid w:val="004232B2"/>
    <w:rsid w:val="0042352B"/>
    <w:rsid w:val="004235AD"/>
    <w:rsid w:val="00423A96"/>
    <w:rsid w:val="00423AD2"/>
    <w:rsid w:val="00423BAF"/>
    <w:rsid w:val="00423BC6"/>
    <w:rsid w:val="004242B7"/>
    <w:rsid w:val="00424445"/>
    <w:rsid w:val="004247DE"/>
    <w:rsid w:val="00424EF5"/>
    <w:rsid w:val="00424F17"/>
    <w:rsid w:val="00425129"/>
    <w:rsid w:val="00425750"/>
    <w:rsid w:val="00425A4E"/>
    <w:rsid w:val="0042603F"/>
    <w:rsid w:val="004269F9"/>
    <w:rsid w:val="00426BED"/>
    <w:rsid w:val="00427A7F"/>
    <w:rsid w:val="004314DD"/>
    <w:rsid w:val="00432003"/>
    <w:rsid w:val="00432013"/>
    <w:rsid w:val="00432942"/>
    <w:rsid w:val="00432BF3"/>
    <w:rsid w:val="00433216"/>
    <w:rsid w:val="00433864"/>
    <w:rsid w:val="004338BC"/>
    <w:rsid w:val="00433F56"/>
    <w:rsid w:val="004347C4"/>
    <w:rsid w:val="004347F8"/>
    <w:rsid w:val="00434B8F"/>
    <w:rsid w:val="00435AEC"/>
    <w:rsid w:val="0043674B"/>
    <w:rsid w:val="004374DB"/>
    <w:rsid w:val="00437BE5"/>
    <w:rsid w:val="00437C06"/>
    <w:rsid w:val="00437C27"/>
    <w:rsid w:val="00440DBC"/>
    <w:rsid w:val="0044161B"/>
    <w:rsid w:val="00441915"/>
    <w:rsid w:val="00441E7B"/>
    <w:rsid w:val="004420A4"/>
    <w:rsid w:val="004428B1"/>
    <w:rsid w:val="00443BB9"/>
    <w:rsid w:val="00443E16"/>
    <w:rsid w:val="00444081"/>
    <w:rsid w:val="004446E5"/>
    <w:rsid w:val="0044473B"/>
    <w:rsid w:val="00444955"/>
    <w:rsid w:val="00444A04"/>
    <w:rsid w:val="00444A2C"/>
    <w:rsid w:val="00444DF3"/>
    <w:rsid w:val="004462CA"/>
    <w:rsid w:val="0044676E"/>
    <w:rsid w:val="004474C7"/>
    <w:rsid w:val="00447612"/>
    <w:rsid w:val="00450909"/>
    <w:rsid w:val="00450D3F"/>
    <w:rsid w:val="00451C96"/>
    <w:rsid w:val="00452249"/>
    <w:rsid w:val="004527F3"/>
    <w:rsid w:val="00452E70"/>
    <w:rsid w:val="004531FF"/>
    <w:rsid w:val="00453F60"/>
    <w:rsid w:val="00454097"/>
    <w:rsid w:val="00454629"/>
    <w:rsid w:val="0045563C"/>
    <w:rsid w:val="004557D7"/>
    <w:rsid w:val="00455CEA"/>
    <w:rsid w:val="004560EC"/>
    <w:rsid w:val="004564D8"/>
    <w:rsid w:val="00456E99"/>
    <w:rsid w:val="0046065B"/>
    <w:rsid w:val="004606BF"/>
    <w:rsid w:val="00460C94"/>
    <w:rsid w:val="00460DD7"/>
    <w:rsid w:val="00461084"/>
    <w:rsid w:val="00462BAA"/>
    <w:rsid w:val="00463A98"/>
    <w:rsid w:val="00463A9B"/>
    <w:rsid w:val="00463C41"/>
    <w:rsid w:val="00463DFA"/>
    <w:rsid w:val="0046422A"/>
    <w:rsid w:val="00464FF3"/>
    <w:rsid w:val="00466390"/>
    <w:rsid w:val="004663B6"/>
    <w:rsid w:val="004664A1"/>
    <w:rsid w:val="00467492"/>
    <w:rsid w:val="0046759F"/>
    <w:rsid w:val="004677FC"/>
    <w:rsid w:val="00467821"/>
    <w:rsid w:val="004678F6"/>
    <w:rsid w:val="00467DAB"/>
    <w:rsid w:val="00470021"/>
    <w:rsid w:val="00470752"/>
    <w:rsid w:val="004726A8"/>
    <w:rsid w:val="0047280B"/>
    <w:rsid w:val="00472A91"/>
    <w:rsid w:val="00472B63"/>
    <w:rsid w:val="00472FE4"/>
    <w:rsid w:val="00473096"/>
    <w:rsid w:val="00473449"/>
    <w:rsid w:val="00473595"/>
    <w:rsid w:val="004738C6"/>
    <w:rsid w:val="00473FE2"/>
    <w:rsid w:val="00474177"/>
    <w:rsid w:val="00474595"/>
    <w:rsid w:val="0047521F"/>
    <w:rsid w:val="00475264"/>
    <w:rsid w:val="00475425"/>
    <w:rsid w:val="00476333"/>
    <w:rsid w:val="00476984"/>
    <w:rsid w:val="00476AF9"/>
    <w:rsid w:val="004771E7"/>
    <w:rsid w:val="0047731A"/>
    <w:rsid w:val="0047745B"/>
    <w:rsid w:val="00481418"/>
    <w:rsid w:val="00482B8A"/>
    <w:rsid w:val="004833FA"/>
    <w:rsid w:val="00483A32"/>
    <w:rsid w:val="00483F13"/>
    <w:rsid w:val="00484A2A"/>
    <w:rsid w:val="004861D5"/>
    <w:rsid w:val="004913C9"/>
    <w:rsid w:val="0049176F"/>
    <w:rsid w:val="00492E6E"/>
    <w:rsid w:val="004937AC"/>
    <w:rsid w:val="00494487"/>
    <w:rsid w:val="00494D0E"/>
    <w:rsid w:val="004950E9"/>
    <w:rsid w:val="00495339"/>
    <w:rsid w:val="0049585F"/>
    <w:rsid w:val="00495A38"/>
    <w:rsid w:val="00495DBA"/>
    <w:rsid w:val="00495E9A"/>
    <w:rsid w:val="00495EA1"/>
    <w:rsid w:val="0049682A"/>
    <w:rsid w:val="004969BD"/>
    <w:rsid w:val="00496C03"/>
    <w:rsid w:val="00496D92"/>
    <w:rsid w:val="004971A7"/>
    <w:rsid w:val="0049773F"/>
    <w:rsid w:val="004A0B2C"/>
    <w:rsid w:val="004A0D46"/>
    <w:rsid w:val="004A0D4B"/>
    <w:rsid w:val="004A112F"/>
    <w:rsid w:val="004A1183"/>
    <w:rsid w:val="004A192B"/>
    <w:rsid w:val="004A1BF3"/>
    <w:rsid w:val="004A208E"/>
    <w:rsid w:val="004A3513"/>
    <w:rsid w:val="004A3C29"/>
    <w:rsid w:val="004A42B3"/>
    <w:rsid w:val="004A588F"/>
    <w:rsid w:val="004A6834"/>
    <w:rsid w:val="004A684A"/>
    <w:rsid w:val="004A6CA3"/>
    <w:rsid w:val="004B059D"/>
    <w:rsid w:val="004B0834"/>
    <w:rsid w:val="004B0C3C"/>
    <w:rsid w:val="004B0D51"/>
    <w:rsid w:val="004B1251"/>
    <w:rsid w:val="004B1D26"/>
    <w:rsid w:val="004B2328"/>
    <w:rsid w:val="004B39AA"/>
    <w:rsid w:val="004B3B14"/>
    <w:rsid w:val="004B48F1"/>
    <w:rsid w:val="004B6173"/>
    <w:rsid w:val="004B6AD9"/>
    <w:rsid w:val="004B6E2F"/>
    <w:rsid w:val="004B7580"/>
    <w:rsid w:val="004B77FE"/>
    <w:rsid w:val="004C1109"/>
    <w:rsid w:val="004C283B"/>
    <w:rsid w:val="004C2D15"/>
    <w:rsid w:val="004C2FAA"/>
    <w:rsid w:val="004C2FC5"/>
    <w:rsid w:val="004C3FD5"/>
    <w:rsid w:val="004C4432"/>
    <w:rsid w:val="004C5855"/>
    <w:rsid w:val="004C5947"/>
    <w:rsid w:val="004C62D8"/>
    <w:rsid w:val="004C74BD"/>
    <w:rsid w:val="004C74EF"/>
    <w:rsid w:val="004C7DD2"/>
    <w:rsid w:val="004D02D4"/>
    <w:rsid w:val="004D04ED"/>
    <w:rsid w:val="004D073E"/>
    <w:rsid w:val="004D08B9"/>
    <w:rsid w:val="004D2B61"/>
    <w:rsid w:val="004D3A87"/>
    <w:rsid w:val="004D3F4B"/>
    <w:rsid w:val="004D4C44"/>
    <w:rsid w:val="004D4E95"/>
    <w:rsid w:val="004D5289"/>
    <w:rsid w:val="004D554C"/>
    <w:rsid w:val="004D56CC"/>
    <w:rsid w:val="004D59DC"/>
    <w:rsid w:val="004D6156"/>
    <w:rsid w:val="004D778C"/>
    <w:rsid w:val="004D79F0"/>
    <w:rsid w:val="004E0099"/>
    <w:rsid w:val="004E0263"/>
    <w:rsid w:val="004E1351"/>
    <w:rsid w:val="004E2013"/>
    <w:rsid w:val="004E20C4"/>
    <w:rsid w:val="004E3C01"/>
    <w:rsid w:val="004E4889"/>
    <w:rsid w:val="004E5E86"/>
    <w:rsid w:val="004F053C"/>
    <w:rsid w:val="004F20ED"/>
    <w:rsid w:val="004F210A"/>
    <w:rsid w:val="004F25C6"/>
    <w:rsid w:val="004F34AC"/>
    <w:rsid w:val="004F3C8F"/>
    <w:rsid w:val="004F3EC3"/>
    <w:rsid w:val="004F40BF"/>
    <w:rsid w:val="004F4110"/>
    <w:rsid w:val="004F608A"/>
    <w:rsid w:val="004F67F8"/>
    <w:rsid w:val="004F757E"/>
    <w:rsid w:val="004F7614"/>
    <w:rsid w:val="004F7C82"/>
    <w:rsid w:val="004F7CA9"/>
    <w:rsid w:val="005001DC"/>
    <w:rsid w:val="005002A9"/>
    <w:rsid w:val="00500CF4"/>
    <w:rsid w:val="00500E4E"/>
    <w:rsid w:val="005015CE"/>
    <w:rsid w:val="00501A2A"/>
    <w:rsid w:val="00502386"/>
    <w:rsid w:val="00502878"/>
    <w:rsid w:val="00502970"/>
    <w:rsid w:val="00502C68"/>
    <w:rsid w:val="00503074"/>
    <w:rsid w:val="00504723"/>
    <w:rsid w:val="005060DA"/>
    <w:rsid w:val="00506A6A"/>
    <w:rsid w:val="00506EEA"/>
    <w:rsid w:val="00507199"/>
    <w:rsid w:val="005078F9"/>
    <w:rsid w:val="00510DED"/>
    <w:rsid w:val="00511593"/>
    <w:rsid w:val="005118AD"/>
    <w:rsid w:val="005121F5"/>
    <w:rsid w:val="0051238B"/>
    <w:rsid w:val="00512EE0"/>
    <w:rsid w:val="005130DA"/>
    <w:rsid w:val="005162F5"/>
    <w:rsid w:val="0051782D"/>
    <w:rsid w:val="00517EFC"/>
    <w:rsid w:val="00517F33"/>
    <w:rsid w:val="005200A8"/>
    <w:rsid w:val="00520202"/>
    <w:rsid w:val="00521608"/>
    <w:rsid w:val="0052193E"/>
    <w:rsid w:val="00521D91"/>
    <w:rsid w:val="00521E3E"/>
    <w:rsid w:val="00523A5E"/>
    <w:rsid w:val="00523AC7"/>
    <w:rsid w:val="005243E9"/>
    <w:rsid w:val="005249A3"/>
    <w:rsid w:val="005255E9"/>
    <w:rsid w:val="005263AA"/>
    <w:rsid w:val="00526E75"/>
    <w:rsid w:val="00526EF0"/>
    <w:rsid w:val="00527E33"/>
    <w:rsid w:val="005300EB"/>
    <w:rsid w:val="005314DD"/>
    <w:rsid w:val="00532323"/>
    <w:rsid w:val="00532333"/>
    <w:rsid w:val="005323F8"/>
    <w:rsid w:val="0053271B"/>
    <w:rsid w:val="00533058"/>
    <w:rsid w:val="00533821"/>
    <w:rsid w:val="00533C46"/>
    <w:rsid w:val="00533DFB"/>
    <w:rsid w:val="00534205"/>
    <w:rsid w:val="00534657"/>
    <w:rsid w:val="00534B04"/>
    <w:rsid w:val="00534C83"/>
    <w:rsid w:val="00535C69"/>
    <w:rsid w:val="0053642D"/>
    <w:rsid w:val="00536D45"/>
    <w:rsid w:val="00536DB8"/>
    <w:rsid w:val="00536EB4"/>
    <w:rsid w:val="005372ED"/>
    <w:rsid w:val="005402CF"/>
    <w:rsid w:val="0054055E"/>
    <w:rsid w:val="00541352"/>
    <w:rsid w:val="00541578"/>
    <w:rsid w:val="00541A7C"/>
    <w:rsid w:val="00541B5D"/>
    <w:rsid w:val="00543F95"/>
    <w:rsid w:val="005448CE"/>
    <w:rsid w:val="00545780"/>
    <w:rsid w:val="00546DEB"/>
    <w:rsid w:val="00546F3A"/>
    <w:rsid w:val="005475A2"/>
    <w:rsid w:val="00547E8E"/>
    <w:rsid w:val="00547FAC"/>
    <w:rsid w:val="00547FAE"/>
    <w:rsid w:val="00550595"/>
    <w:rsid w:val="005505C0"/>
    <w:rsid w:val="0055102E"/>
    <w:rsid w:val="005512E9"/>
    <w:rsid w:val="0055149B"/>
    <w:rsid w:val="005519EA"/>
    <w:rsid w:val="00551C04"/>
    <w:rsid w:val="00553A69"/>
    <w:rsid w:val="0055400E"/>
    <w:rsid w:val="00554A4A"/>
    <w:rsid w:val="005558E1"/>
    <w:rsid w:val="0055638E"/>
    <w:rsid w:val="00556698"/>
    <w:rsid w:val="00556EC8"/>
    <w:rsid w:val="00556F4F"/>
    <w:rsid w:val="005573E4"/>
    <w:rsid w:val="00560713"/>
    <w:rsid w:val="0056095D"/>
    <w:rsid w:val="00560BCF"/>
    <w:rsid w:val="00562171"/>
    <w:rsid w:val="005627A8"/>
    <w:rsid w:val="0056341D"/>
    <w:rsid w:val="00563E6D"/>
    <w:rsid w:val="005647BB"/>
    <w:rsid w:val="00565589"/>
    <w:rsid w:val="00565CE5"/>
    <w:rsid w:val="00567189"/>
    <w:rsid w:val="005676C6"/>
    <w:rsid w:val="00570A8A"/>
    <w:rsid w:val="00570A96"/>
    <w:rsid w:val="00570E63"/>
    <w:rsid w:val="00570F46"/>
    <w:rsid w:val="00571163"/>
    <w:rsid w:val="00571B49"/>
    <w:rsid w:val="0057375A"/>
    <w:rsid w:val="00573BF0"/>
    <w:rsid w:val="00573CFE"/>
    <w:rsid w:val="00575612"/>
    <w:rsid w:val="00575DE2"/>
    <w:rsid w:val="005762F6"/>
    <w:rsid w:val="005768C6"/>
    <w:rsid w:val="00576ADB"/>
    <w:rsid w:val="00576FB2"/>
    <w:rsid w:val="005770A7"/>
    <w:rsid w:val="0057726D"/>
    <w:rsid w:val="00577CD0"/>
    <w:rsid w:val="00580FE4"/>
    <w:rsid w:val="005818A1"/>
    <w:rsid w:val="00581A18"/>
    <w:rsid w:val="00582383"/>
    <w:rsid w:val="00582BBC"/>
    <w:rsid w:val="00583070"/>
    <w:rsid w:val="005840C2"/>
    <w:rsid w:val="00584247"/>
    <w:rsid w:val="0058483A"/>
    <w:rsid w:val="0058486E"/>
    <w:rsid w:val="00585A9A"/>
    <w:rsid w:val="0058653D"/>
    <w:rsid w:val="00586FD4"/>
    <w:rsid w:val="00587937"/>
    <w:rsid w:val="005900F7"/>
    <w:rsid w:val="00590698"/>
    <w:rsid w:val="005911A4"/>
    <w:rsid w:val="0059186F"/>
    <w:rsid w:val="0059285F"/>
    <w:rsid w:val="00592E54"/>
    <w:rsid w:val="00594740"/>
    <w:rsid w:val="005950F5"/>
    <w:rsid w:val="0059564A"/>
    <w:rsid w:val="005959DD"/>
    <w:rsid w:val="00595A66"/>
    <w:rsid w:val="005969D8"/>
    <w:rsid w:val="00596A79"/>
    <w:rsid w:val="00596FF6"/>
    <w:rsid w:val="005A1214"/>
    <w:rsid w:val="005A1930"/>
    <w:rsid w:val="005A1B25"/>
    <w:rsid w:val="005A22AF"/>
    <w:rsid w:val="005A23EE"/>
    <w:rsid w:val="005A5590"/>
    <w:rsid w:val="005A6C08"/>
    <w:rsid w:val="005A73F3"/>
    <w:rsid w:val="005A7CFB"/>
    <w:rsid w:val="005B00B5"/>
    <w:rsid w:val="005B00D4"/>
    <w:rsid w:val="005B27FB"/>
    <w:rsid w:val="005B2BA8"/>
    <w:rsid w:val="005B2BD0"/>
    <w:rsid w:val="005B4CF8"/>
    <w:rsid w:val="005B5CBE"/>
    <w:rsid w:val="005B6547"/>
    <w:rsid w:val="005B6849"/>
    <w:rsid w:val="005B6975"/>
    <w:rsid w:val="005B6B35"/>
    <w:rsid w:val="005B74E9"/>
    <w:rsid w:val="005C0235"/>
    <w:rsid w:val="005C05FD"/>
    <w:rsid w:val="005C0A39"/>
    <w:rsid w:val="005C0FD2"/>
    <w:rsid w:val="005C109D"/>
    <w:rsid w:val="005C16F8"/>
    <w:rsid w:val="005C2658"/>
    <w:rsid w:val="005C2B95"/>
    <w:rsid w:val="005C440A"/>
    <w:rsid w:val="005C459F"/>
    <w:rsid w:val="005C52E3"/>
    <w:rsid w:val="005C5FF6"/>
    <w:rsid w:val="005C635A"/>
    <w:rsid w:val="005C7310"/>
    <w:rsid w:val="005C7586"/>
    <w:rsid w:val="005C7999"/>
    <w:rsid w:val="005D0408"/>
    <w:rsid w:val="005D0D87"/>
    <w:rsid w:val="005D161B"/>
    <w:rsid w:val="005D2381"/>
    <w:rsid w:val="005D2E11"/>
    <w:rsid w:val="005D2ED2"/>
    <w:rsid w:val="005D34D4"/>
    <w:rsid w:val="005D3E92"/>
    <w:rsid w:val="005D3F9B"/>
    <w:rsid w:val="005D402C"/>
    <w:rsid w:val="005D4296"/>
    <w:rsid w:val="005D4835"/>
    <w:rsid w:val="005D4A8D"/>
    <w:rsid w:val="005D5392"/>
    <w:rsid w:val="005D59F9"/>
    <w:rsid w:val="005D6249"/>
    <w:rsid w:val="005D631E"/>
    <w:rsid w:val="005D6763"/>
    <w:rsid w:val="005D697F"/>
    <w:rsid w:val="005D6BD1"/>
    <w:rsid w:val="005D7ED2"/>
    <w:rsid w:val="005D7F95"/>
    <w:rsid w:val="005E07CE"/>
    <w:rsid w:val="005E0A83"/>
    <w:rsid w:val="005E0C64"/>
    <w:rsid w:val="005E154E"/>
    <w:rsid w:val="005E1758"/>
    <w:rsid w:val="005E387B"/>
    <w:rsid w:val="005E4070"/>
    <w:rsid w:val="005E4370"/>
    <w:rsid w:val="005E531F"/>
    <w:rsid w:val="005E66C3"/>
    <w:rsid w:val="005E6EF6"/>
    <w:rsid w:val="005E7067"/>
    <w:rsid w:val="005F03A8"/>
    <w:rsid w:val="005F03DB"/>
    <w:rsid w:val="005F04F8"/>
    <w:rsid w:val="005F05FD"/>
    <w:rsid w:val="005F0AF1"/>
    <w:rsid w:val="005F0FB0"/>
    <w:rsid w:val="005F16BA"/>
    <w:rsid w:val="005F2CFD"/>
    <w:rsid w:val="005F335D"/>
    <w:rsid w:val="005F3635"/>
    <w:rsid w:val="005F36EB"/>
    <w:rsid w:val="005F4853"/>
    <w:rsid w:val="005F58AA"/>
    <w:rsid w:val="005F5E91"/>
    <w:rsid w:val="005F6342"/>
    <w:rsid w:val="005F6D2E"/>
    <w:rsid w:val="005F6DF0"/>
    <w:rsid w:val="005F7EB3"/>
    <w:rsid w:val="0060037D"/>
    <w:rsid w:val="00602A19"/>
    <w:rsid w:val="00602C7C"/>
    <w:rsid w:val="006036F2"/>
    <w:rsid w:val="00604CFC"/>
    <w:rsid w:val="00604F40"/>
    <w:rsid w:val="0060553D"/>
    <w:rsid w:val="00605B67"/>
    <w:rsid w:val="00605E40"/>
    <w:rsid w:val="0060680B"/>
    <w:rsid w:val="00606E6B"/>
    <w:rsid w:val="00607960"/>
    <w:rsid w:val="0061018E"/>
    <w:rsid w:val="00610830"/>
    <w:rsid w:val="0061091D"/>
    <w:rsid w:val="006117ED"/>
    <w:rsid w:val="00613083"/>
    <w:rsid w:val="006132FC"/>
    <w:rsid w:val="00613DBD"/>
    <w:rsid w:val="00615210"/>
    <w:rsid w:val="0061548B"/>
    <w:rsid w:val="006154F3"/>
    <w:rsid w:val="00615A78"/>
    <w:rsid w:val="00615C97"/>
    <w:rsid w:val="006168EE"/>
    <w:rsid w:val="00616915"/>
    <w:rsid w:val="00616CA2"/>
    <w:rsid w:val="00617287"/>
    <w:rsid w:val="00617EC5"/>
    <w:rsid w:val="006200C2"/>
    <w:rsid w:val="00621146"/>
    <w:rsid w:val="00622314"/>
    <w:rsid w:val="00622BEA"/>
    <w:rsid w:val="00622C4F"/>
    <w:rsid w:val="00622D3E"/>
    <w:rsid w:val="00623392"/>
    <w:rsid w:val="006266F7"/>
    <w:rsid w:val="00626A0F"/>
    <w:rsid w:val="00627D2B"/>
    <w:rsid w:val="00627FF2"/>
    <w:rsid w:val="006301BE"/>
    <w:rsid w:val="00630D59"/>
    <w:rsid w:val="00631579"/>
    <w:rsid w:val="00631662"/>
    <w:rsid w:val="00631854"/>
    <w:rsid w:val="006325E1"/>
    <w:rsid w:val="00632662"/>
    <w:rsid w:val="006327FB"/>
    <w:rsid w:val="00632A0A"/>
    <w:rsid w:val="006332A2"/>
    <w:rsid w:val="0063387B"/>
    <w:rsid w:val="006345CB"/>
    <w:rsid w:val="00635596"/>
    <w:rsid w:val="0063648A"/>
    <w:rsid w:val="006364F6"/>
    <w:rsid w:val="00636559"/>
    <w:rsid w:val="006376A6"/>
    <w:rsid w:val="00637FD4"/>
    <w:rsid w:val="0064005F"/>
    <w:rsid w:val="0064039A"/>
    <w:rsid w:val="0064066B"/>
    <w:rsid w:val="006408E6"/>
    <w:rsid w:val="00640EF6"/>
    <w:rsid w:val="00641A35"/>
    <w:rsid w:val="0064216E"/>
    <w:rsid w:val="006422F2"/>
    <w:rsid w:val="00642A06"/>
    <w:rsid w:val="00642B9B"/>
    <w:rsid w:val="00642C14"/>
    <w:rsid w:val="00642EF3"/>
    <w:rsid w:val="00643313"/>
    <w:rsid w:val="006433A3"/>
    <w:rsid w:val="0064447A"/>
    <w:rsid w:val="006446A1"/>
    <w:rsid w:val="00645200"/>
    <w:rsid w:val="006452B0"/>
    <w:rsid w:val="006466F3"/>
    <w:rsid w:val="0064767B"/>
    <w:rsid w:val="00647A72"/>
    <w:rsid w:val="00647DB6"/>
    <w:rsid w:val="006509F1"/>
    <w:rsid w:val="00650AA3"/>
    <w:rsid w:val="00651289"/>
    <w:rsid w:val="006512C6"/>
    <w:rsid w:val="00651813"/>
    <w:rsid w:val="00651DB8"/>
    <w:rsid w:val="0065257C"/>
    <w:rsid w:val="0065264B"/>
    <w:rsid w:val="006527D6"/>
    <w:rsid w:val="00653064"/>
    <w:rsid w:val="00653AAA"/>
    <w:rsid w:val="00653E81"/>
    <w:rsid w:val="00653FB7"/>
    <w:rsid w:val="006541F2"/>
    <w:rsid w:val="0065426E"/>
    <w:rsid w:val="0065461B"/>
    <w:rsid w:val="00654FE9"/>
    <w:rsid w:val="00655A02"/>
    <w:rsid w:val="00655D09"/>
    <w:rsid w:val="00656575"/>
    <w:rsid w:val="0065749B"/>
    <w:rsid w:val="006601E4"/>
    <w:rsid w:val="00660759"/>
    <w:rsid w:val="006611B0"/>
    <w:rsid w:val="00661884"/>
    <w:rsid w:val="006626C7"/>
    <w:rsid w:val="00662B6E"/>
    <w:rsid w:val="00662D52"/>
    <w:rsid w:val="00664B77"/>
    <w:rsid w:val="00665314"/>
    <w:rsid w:val="006656C4"/>
    <w:rsid w:val="00666289"/>
    <w:rsid w:val="00667035"/>
    <w:rsid w:val="00667364"/>
    <w:rsid w:val="0066763D"/>
    <w:rsid w:val="0067092B"/>
    <w:rsid w:val="00670B3C"/>
    <w:rsid w:val="00672A7D"/>
    <w:rsid w:val="00673165"/>
    <w:rsid w:val="00673D4D"/>
    <w:rsid w:val="00673F17"/>
    <w:rsid w:val="0067464B"/>
    <w:rsid w:val="00674753"/>
    <w:rsid w:val="00675100"/>
    <w:rsid w:val="00675D62"/>
    <w:rsid w:val="006804C6"/>
    <w:rsid w:val="00680B83"/>
    <w:rsid w:val="00681E08"/>
    <w:rsid w:val="00682558"/>
    <w:rsid w:val="00682CA9"/>
    <w:rsid w:val="00682D3E"/>
    <w:rsid w:val="00683BEC"/>
    <w:rsid w:val="00684548"/>
    <w:rsid w:val="0068474A"/>
    <w:rsid w:val="00684EC3"/>
    <w:rsid w:val="0068520F"/>
    <w:rsid w:val="006857EE"/>
    <w:rsid w:val="00685CD4"/>
    <w:rsid w:val="006860FC"/>
    <w:rsid w:val="006875C9"/>
    <w:rsid w:val="00687A82"/>
    <w:rsid w:val="0069046B"/>
    <w:rsid w:val="0069054F"/>
    <w:rsid w:val="0069062A"/>
    <w:rsid w:val="006907F4"/>
    <w:rsid w:val="00692EB0"/>
    <w:rsid w:val="00693312"/>
    <w:rsid w:val="006934A2"/>
    <w:rsid w:val="006936D8"/>
    <w:rsid w:val="00693AE2"/>
    <w:rsid w:val="006944FA"/>
    <w:rsid w:val="006946BE"/>
    <w:rsid w:val="00694BEB"/>
    <w:rsid w:val="0069526D"/>
    <w:rsid w:val="006958D8"/>
    <w:rsid w:val="00695D3C"/>
    <w:rsid w:val="00695DD5"/>
    <w:rsid w:val="00696E01"/>
    <w:rsid w:val="00696FE0"/>
    <w:rsid w:val="006A069A"/>
    <w:rsid w:val="006A1544"/>
    <w:rsid w:val="006A1CC5"/>
    <w:rsid w:val="006A3121"/>
    <w:rsid w:val="006A3BF3"/>
    <w:rsid w:val="006A4AA4"/>
    <w:rsid w:val="006A4D00"/>
    <w:rsid w:val="006A5A4D"/>
    <w:rsid w:val="006A6237"/>
    <w:rsid w:val="006A6554"/>
    <w:rsid w:val="006A6B4F"/>
    <w:rsid w:val="006A6FB5"/>
    <w:rsid w:val="006B06F2"/>
    <w:rsid w:val="006B0B55"/>
    <w:rsid w:val="006B1447"/>
    <w:rsid w:val="006B2F75"/>
    <w:rsid w:val="006B3A60"/>
    <w:rsid w:val="006B42A9"/>
    <w:rsid w:val="006B4483"/>
    <w:rsid w:val="006B4781"/>
    <w:rsid w:val="006B49DA"/>
    <w:rsid w:val="006B532F"/>
    <w:rsid w:val="006B5362"/>
    <w:rsid w:val="006B5C84"/>
    <w:rsid w:val="006B6D45"/>
    <w:rsid w:val="006B7514"/>
    <w:rsid w:val="006B79CE"/>
    <w:rsid w:val="006C14F4"/>
    <w:rsid w:val="006C1D0C"/>
    <w:rsid w:val="006C1DED"/>
    <w:rsid w:val="006C47D6"/>
    <w:rsid w:val="006C4F44"/>
    <w:rsid w:val="006C5F5B"/>
    <w:rsid w:val="006C6179"/>
    <w:rsid w:val="006C6712"/>
    <w:rsid w:val="006C7690"/>
    <w:rsid w:val="006C776E"/>
    <w:rsid w:val="006D0A28"/>
    <w:rsid w:val="006D1272"/>
    <w:rsid w:val="006D2B08"/>
    <w:rsid w:val="006D336A"/>
    <w:rsid w:val="006D4764"/>
    <w:rsid w:val="006D6110"/>
    <w:rsid w:val="006D6F5E"/>
    <w:rsid w:val="006D7699"/>
    <w:rsid w:val="006D7C1D"/>
    <w:rsid w:val="006E0200"/>
    <w:rsid w:val="006E0D3C"/>
    <w:rsid w:val="006E158F"/>
    <w:rsid w:val="006E1597"/>
    <w:rsid w:val="006E2240"/>
    <w:rsid w:val="006E2834"/>
    <w:rsid w:val="006E319E"/>
    <w:rsid w:val="006E35C1"/>
    <w:rsid w:val="006E37B1"/>
    <w:rsid w:val="006E3CB1"/>
    <w:rsid w:val="006E3ED5"/>
    <w:rsid w:val="006E7566"/>
    <w:rsid w:val="006E7F1E"/>
    <w:rsid w:val="006F16BB"/>
    <w:rsid w:val="006F224E"/>
    <w:rsid w:val="006F26AD"/>
    <w:rsid w:val="006F2D01"/>
    <w:rsid w:val="006F30CE"/>
    <w:rsid w:val="006F315F"/>
    <w:rsid w:val="006F43D9"/>
    <w:rsid w:val="006F4EC0"/>
    <w:rsid w:val="006F4EDB"/>
    <w:rsid w:val="006F51BC"/>
    <w:rsid w:val="006F5B19"/>
    <w:rsid w:val="006F6084"/>
    <w:rsid w:val="006F61BA"/>
    <w:rsid w:val="006F66A4"/>
    <w:rsid w:val="006F72D2"/>
    <w:rsid w:val="0070011A"/>
    <w:rsid w:val="00700437"/>
    <w:rsid w:val="0070046B"/>
    <w:rsid w:val="00700AC2"/>
    <w:rsid w:val="00700C66"/>
    <w:rsid w:val="00700F3A"/>
    <w:rsid w:val="007019FA"/>
    <w:rsid w:val="007032FA"/>
    <w:rsid w:val="00703645"/>
    <w:rsid w:val="00704517"/>
    <w:rsid w:val="007047B8"/>
    <w:rsid w:val="00704952"/>
    <w:rsid w:val="00704CD8"/>
    <w:rsid w:val="00705257"/>
    <w:rsid w:val="007052E4"/>
    <w:rsid w:val="007055F6"/>
    <w:rsid w:val="00705832"/>
    <w:rsid w:val="00705B39"/>
    <w:rsid w:val="00707320"/>
    <w:rsid w:val="00707755"/>
    <w:rsid w:val="00707AB4"/>
    <w:rsid w:val="00707CDC"/>
    <w:rsid w:val="00707E3C"/>
    <w:rsid w:val="007102FC"/>
    <w:rsid w:val="007106BF"/>
    <w:rsid w:val="00710E95"/>
    <w:rsid w:val="00711EF4"/>
    <w:rsid w:val="00712578"/>
    <w:rsid w:val="007137DB"/>
    <w:rsid w:val="00713899"/>
    <w:rsid w:val="00713A8E"/>
    <w:rsid w:val="00713EB2"/>
    <w:rsid w:val="00714A72"/>
    <w:rsid w:val="00714CD2"/>
    <w:rsid w:val="00714EF4"/>
    <w:rsid w:val="00715324"/>
    <w:rsid w:val="00716548"/>
    <w:rsid w:val="0071718E"/>
    <w:rsid w:val="00717233"/>
    <w:rsid w:val="007172FC"/>
    <w:rsid w:val="00717B16"/>
    <w:rsid w:val="0072012F"/>
    <w:rsid w:val="007211FC"/>
    <w:rsid w:val="00721D13"/>
    <w:rsid w:val="0072210E"/>
    <w:rsid w:val="00722C23"/>
    <w:rsid w:val="00723FAE"/>
    <w:rsid w:val="007245EC"/>
    <w:rsid w:val="00724726"/>
    <w:rsid w:val="00725AC2"/>
    <w:rsid w:val="0072610D"/>
    <w:rsid w:val="00726111"/>
    <w:rsid w:val="00726543"/>
    <w:rsid w:val="00726926"/>
    <w:rsid w:val="00726CA6"/>
    <w:rsid w:val="00727766"/>
    <w:rsid w:val="00727A55"/>
    <w:rsid w:val="00727F51"/>
    <w:rsid w:val="007301B9"/>
    <w:rsid w:val="007301CE"/>
    <w:rsid w:val="0073081A"/>
    <w:rsid w:val="00730D2C"/>
    <w:rsid w:val="007318C0"/>
    <w:rsid w:val="007327D3"/>
    <w:rsid w:val="007330F1"/>
    <w:rsid w:val="007335A3"/>
    <w:rsid w:val="00733B9C"/>
    <w:rsid w:val="0073409F"/>
    <w:rsid w:val="00734359"/>
    <w:rsid w:val="0073473F"/>
    <w:rsid w:val="00734795"/>
    <w:rsid w:val="00734D9E"/>
    <w:rsid w:val="007352E1"/>
    <w:rsid w:val="007352F3"/>
    <w:rsid w:val="0073650E"/>
    <w:rsid w:val="00736ACD"/>
    <w:rsid w:val="00736D23"/>
    <w:rsid w:val="00736FEA"/>
    <w:rsid w:val="007379B2"/>
    <w:rsid w:val="00740148"/>
    <w:rsid w:val="007406F4"/>
    <w:rsid w:val="00740E74"/>
    <w:rsid w:val="0074161A"/>
    <w:rsid w:val="00741CCE"/>
    <w:rsid w:val="00742700"/>
    <w:rsid w:val="00742CEA"/>
    <w:rsid w:val="00743031"/>
    <w:rsid w:val="0074334A"/>
    <w:rsid w:val="007433CF"/>
    <w:rsid w:val="00744E42"/>
    <w:rsid w:val="007451C7"/>
    <w:rsid w:val="0074536C"/>
    <w:rsid w:val="0074574E"/>
    <w:rsid w:val="0074677E"/>
    <w:rsid w:val="00746976"/>
    <w:rsid w:val="00746B26"/>
    <w:rsid w:val="00747BEF"/>
    <w:rsid w:val="007502DB"/>
    <w:rsid w:val="00750E5F"/>
    <w:rsid w:val="007510A2"/>
    <w:rsid w:val="00752F50"/>
    <w:rsid w:val="0075392E"/>
    <w:rsid w:val="007544B7"/>
    <w:rsid w:val="007544CF"/>
    <w:rsid w:val="00755AB4"/>
    <w:rsid w:val="00755F5D"/>
    <w:rsid w:val="00756644"/>
    <w:rsid w:val="007575FB"/>
    <w:rsid w:val="007600C6"/>
    <w:rsid w:val="00760746"/>
    <w:rsid w:val="00760F39"/>
    <w:rsid w:val="00760FE9"/>
    <w:rsid w:val="00761B45"/>
    <w:rsid w:val="00761C1B"/>
    <w:rsid w:val="00762146"/>
    <w:rsid w:val="00762212"/>
    <w:rsid w:val="00762895"/>
    <w:rsid w:val="00762C17"/>
    <w:rsid w:val="00762C24"/>
    <w:rsid w:val="00762F8E"/>
    <w:rsid w:val="0076400B"/>
    <w:rsid w:val="00764306"/>
    <w:rsid w:val="007643BD"/>
    <w:rsid w:val="007648CC"/>
    <w:rsid w:val="0076655E"/>
    <w:rsid w:val="00766566"/>
    <w:rsid w:val="00767CD3"/>
    <w:rsid w:val="00770258"/>
    <w:rsid w:val="00770C3F"/>
    <w:rsid w:val="00771887"/>
    <w:rsid w:val="00771D21"/>
    <w:rsid w:val="00772214"/>
    <w:rsid w:val="0077277D"/>
    <w:rsid w:val="00773677"/>
    <w:rsid w:val="00775071"/>
    <w:rsid w:val="00775DF0"/>
    <w:rsid w:val="00776537"/>
    <w:rsid w:val="00776E1F"/>
    <w:rsid w:val="007777C1"/>
    <w:rsid w:val="00777915"/>
    <w:rsid w:val="00777BED"/>
    <w:rsid w:val="0078001C"/>
    <w:rsid w:val="00780091"/>
    <w:rsid w:val="0078015A"/>
    <w:rsid w:val="007808FF"/>
    <w:rsid w:val="0078093B"/>
    <w:rsid w:val="00780AB0"/>
    <w:rsid w:val="00780C0A"/>
    <w:rsid w:val="00780D53"/>
    <w:rsid w:val="007810B9"/>
    <w:rsid w:val="0078150C"/>
    <w:rsid w:val="00781899"/>
    <w:rsid w:val="0078206D"/>
    <w:rsid w:val="00782081"/>
    <w:rsid w:val="00782978"/>
    <w:rsid w:val="0078319B"/>
    <w:rsid w:val="00783203"/>
    <w:rsid w:val="0078357C"/>
    <w:rsid w:val="00783AAF"/>
    <w:rsid w:val="00783EC1"/>
    <w:rsid w:val="0078492A"/>
    <w:rsid w:val="00784AA1"/>
    <w:rsid w:val="0078559C"/>
    <w:rsid w:val="007857D3"/>
    <w:rsid w:val="00785E3B"/>
    <w:rsid w:val="0078612B"/>
    <w:rsid w:val="00786C7E"/>
    <w:rsid w:val="00787081"/>
    <w:rsid w:val="007874C0"/>
    <w:rsid w:val="007878AB"/>
    <w:rsid w:val="00787A53"/>
    <w:rsid w:val="00790341"/>
    <w:rsid w:val="00790EE0"/>
    <w:rsid w:val="007919ED"/>
    <w:rsid w:val="0079221E"/>
    <w:rsid w:val="007926C9"/>
    <w:rsid w:val="00792FA1"/>
    <w:rsid w:val="00793708"/>
    <w:rsid w:val="00793BB4"/>
    <w:rsid w:val="00794A81"/>
    <w:rsid w:val="007951E3"/>
    <w:rsid w:val="00796451"/>
    <w:rsid w:val="007966C6"/>
    <w:rsid w:val="007966E6"/>
    <w:rsid w:val="00797BD5"/>
    <w:rsid w:val="007A0279"/>
    <w:rsid w:val="007A0719"/>
    <w:rsid w:val="007A08AB"/>
    <w:rsid w:val="007A1026"/>
    <w:rsid w:val="007A1E02"/>
    <w:rsid w:val="007A1E8F"/>
    <w:rsid w:val="007A20DF"/>
    <w:rsid w:val="007A2A37"/>
    <w:rsid w:val="007A34BC"/>
    <w:rsid w:val="007A3B48"/>
    <w:rsid w:val="007A4A2C"/>
    <w:rsid w:val="007A4B81"/>
    <w:rsid w:val="007A4C85"/>
    <w:rsid w:val="007A55AD"/>
    <w:rsid w:val="007A608E"/>
    <w:rsid w:val="007A71AC"/>
    <w:rsid w:val="007A7364"/>
    <w:rsid w:val="007A7AAC"/>
    <w:rsid w:val="007B012E"/>
    <w:rsid w:val="007B09C8"/>
    <w:rsid w:val="007B188D"/>
    <w:rsid w:val="007B27F3"/>
    <w:rsid w:val="007B2992"/>
    <w:rsid w:val="007B2E4C"/>
    <w:rsid w:val="007B3CE9"/>
    <w:rsid w:val="007B414E"/>
    <w:rsid w:val="007B42A6"/>
    <w:rsid w:val="007B4425"/>
    <w:rsid w:val="007B49EB"/>
    <w:rsid w:val="007B4A0A"/>
    <w:rsid w:val="007B4E0F"/>
    <w:rsid w:val="007B5D67"/>
    <w:rsid w:val="007B73D2"/>
    <w:rsid w:val="007B74C2"/>
    <w:rsid w:val="007B7A87"/>
    <w:rsid w:val="007C040C"/>
    <w:rsid w:val="007C0674"/>
    <w:rsid w:val="007C06F2"/>
    <w:rsid w:val="007C18D3"/>
    <w:rsid w:val="007C1C49"/>
    <w:rsid w:val="007C2043"/>
    <w:rsid w:val="007C2142"/>
    <w:rsid w:val="007C2AA3"/>
    <w:rsid w:val="007C3406"/>
    <w:rsid w:val="007C37A5"/>
    <w:rsid w:val="007C4CD4"/>
    <w:rsid w:val="007C4D97"/>
    <w:rsid w:val="007C51A6"/>
    <w:rsid w:val="007C5E57"/>
    <w:rsid w:val="007C66AC"/>
    <w:rsid w:val="007C6DDF"/>
    <w:rsid w:val="007C73E6"/>
    <w:rsid w:val="007C75AD"/>
    <w:rsid w:val="007C7F1B"/>
    <w:rsid w:val="007D18C7"/>
    <w:rsid w:val="007D1F9F"/>
    <w:rsid w:val="007D25B8"/>
    <w:rsid w:val="007D2D77"/>
    <w:rsid w:val="007D3526"/>
    <w:rsid w:val="007D3869"/>
    <w:rsid w:val="007D3DB4"/>
    <w:rsid w:val="007D4A4F"/>
    <w:rsid w:val="007D4B07"/>
    <w:rsid w:val="007D4DBC"/>
    <w:rsid w:val="007D57C0"/>
    <w:rsid w:val="007D61D3"/>
    <w:rsid w:val="007D72A3"/>
    <w:rsid w:val="007D7772"/>
    <w:rsid w:val="007D7BD4"/>
    <w:rsid w:val="007E084C"/>
    <w:rsid w:val="007E08F2"/>
    <w:rsid w:val="007E091C"/>
    <w:rsid w:val="007E0DD7"/>
    <w:rsid w:val="007E0F13"/>
    <w:rsid w:val="007E12E7"/>
    <w:rsid w:val="007E1369"/>
    <w:rsid w:val="007E338B"/>
    <w:rsid w:val="007E3848"/>
    <w:rsid w:val="007E4126"/>
    <w:rsid w:val="007E4E0A"/>
    <w:rsid w:val="007E4FFB"/>
    <w:rsid w:val="007E511C"/>
    <w:rsid w:val="007E541F"/>
    <w:rsid w:val="007E601F"/>
    <w:rsid w:val="007E62DF"/>
    <w:rsid w:val="007E66CB"/>
    <w:rsid w:val="007E66EB"/>
    <w:rsid w:val="007E6B10"/>
    <w:rsid w:val="007E74FE"/>
    <w:rsid w:val="007E7790"/>
    <w:rsid w:val="007E7AFA"/>
    <w:rsid w:val="007E7D81"/>
    <w:rsid w:val="007E7D89"/>
    <w:rsid w:val="007F0443"/>
    <w:rsid w:val="007F04B7"/>
    <w:rsid w:val="007F099D"/>
    <w:rsid w:val="007F0AFD"/>
    <w:rsid w:val="007F0C93"/>
    <w:rsid w:val="007F0E3C"/>
    <w:rsid w:val="007F12E0"/>
    <w:rsid w:val="007F1567"/>
    <w:rsid w:val="007F2130"/>
    <w:rsid w:val="007F24C3"/>
    <w:rsid w:val="007F2919"/>
    <w:rsid w:val="007F2A2D"/>
    <w:rsid w:val="007F395F"/>
    <w:rsid w:val="007F5213"/>
    <w:rsid w:val="007F62A1"/>
    <w:rsid w:val="007F62D4"/>
    <w:rsid w:val="007F70D0"/>
    <w:rsid w:val="007F7BEB"/>
    <w:rsid w:val="007F7C9E"/>
    <w:rsid w:val="00800676"/>
    <w:rsid w:val="008022D1"/>
    <w:rsid w:val="00803C77"/>
    <w:rsid w:val="00803E05"/>
    <w:rsid w:val="00803FCC"/>
    <w:rsid w:val="0080510C"/>
    <w:rsid w:val="00805B30"/>
    <w:rsid w:val="008065CF"/>
    <w:rsid w:val="00807189"/>
    <w:rsid w:val="00807D1B"/>
    <w:rsid w:val="00810FD7"/>
    <w:rsid w:val="00812EB3"/>
    <w:rsid w:val="008155F4"/>
    <w:rsid w:val="00815857"/>
    <w:rsid w:val="00815C53"/>
    <w:rsid w:val="0081676C"/>
    <w:rsid w:val="00816F0E"/>
    <w:rsid w:val="00817769"/>
    <w:rsid w:val="00817876"/>
    <w:rsid w:val="00817BC8"/>
    <w:rsid w:val="00820123"/>
    <w:rsid w:val="008201AE"/>
    <w:rsid w:val="00820350"/>
    <w:rsid w:val="008205F5"/>
    <w:rsid w:val="00820BA7"/>
    <w:rsid w:val="008219AA"/>
    <w:rsid w:val="0082363D"/>
    <w:rsid w:val="008243B0"/>
    <w:rsid w:val="00825431"/>
    <w:rsid w:val="00826650"/>
    <w:rsid w:val="008273C6"/>
    <w:rsid w:val="00830D2B"/>
    <w:rsid w:val="00831451"/>
    <w:rsid w:val="00831A45"/>
    <w:rsid w:val="008327C8"/>
    <w:rsid w:val="008338E3"/>
    <w:rsid w:val="00833DF5"/>
    <w:rsid w:val="00833F91"/>
    <w:rsid w:val="00834A84"/>
    <w:rsid w:val="00834E74"/>
    <w:rsid w:val="008361D7"/>
    <w:rsid w:val="0083693B"/>
    <w:rsid w:val="00837D86"/>
    <w:rsid w:val="008400FB"/>
    <w:rsid w:val="00840254"/>
    <w:rsid w:val="00840609"/>
    <w:rsid w:val="00840671"/>
    <w:rsid w:val="008412F2"/>
    <w:rsid w:val="00841465"/>
    <w:rsid w:val="008440A5"/>
    <w:rsid w:val="008441FA"/>
    <w:rsid w:val="00844713"/>
    <w:rsid w:val="0084480E"/>
    <w:rsid w:val="00844840"/>
    <w:rsid w:val="008449D7"/>
    <w:rsid w:val="00844D07"/>
    <w:rsid w:val="00845084"/>
    <w:rsid w:val="008451E3"/>
    <w:rsid w:val="0084555A"/>
    <w:rsid w:val="00845821"/>
    <w:rsid w:val="00847444"/>
    <w:rsid w:val="0085014B"/>
    <w:rsid w:val="00850FBC"/>
    <w:rsid w:val="008518AE"/>
    <w:rsid w:val="00851D6B"/>
    <w:rsid w:val="00852D1E"/>
    <w:rsid w:val="008535E5"/>
    <w:rsid w:val="00853DAF"/>
    <w:rsid w:val="008541E7"/>
    <w:rsid w:val="00854893"/>
    <w:rsid w:val="008548E3"/>
    <w:rsid w:val="00856558"/>
    <w:rsid w:val="00856878"/>
    <w:rsid w:val="00857D0E"/>
    <w:rsid w:val="00857F21"/>
    <w:rsid w:val="00860477"/>
    <w:rsid w:val="008609F1"/>
    <w:rsid w:val="00861E8B"/>
    <w:rsid w:val="0086343A"/>
    <w:rsid w:val="00863834"/>
    <w:rsid w:val="008638B5"/>
    <w:rsid w:val="00863EFC"/>
    <w:rsid w:val="00863F0A"/>
    <w:rsid w:val="00864A75"/>
    <w:rsid w:val="00864E24"/>
    <w:rsid w:val="00865B61"/>
    <w:rsid w:val="008667A1"/>
    <w:rsid w:val="00867549"/>
    <w:rsid w:val="0087010E"/>
    <w:rsid w:val="008702A3"/>
    <w:rsid w:val="00870602"/>
    <w:rsid w:val="0087251C"/>
    <w:rsid w:val="008748DE"/>
    <w:rsid w:val="0087631C"/>
    <w:rsid w:val="00876B43"/>
    <w:rsid w:val="00877184"/>
    <w:rsid w:val="00877187"/>
    <w:rsid w:val="0087745C"/>
    <w:rsid w:val="00877B5A"/>
    <w:rsid w:val="008814F2"/>
    <w:rsid w:val="0088157F"/>
    <w:rsid w:val="00882833"/>
    <w:rsid w:val="0088340F"/>
    <w:rsid w:val="00883C22"/>
    <w:rsid w:val="00883DF2"/>
    <w:rsid w:val="00883F82"/>
    <w:rsid w:val="0088444A"/>
    <w:rsid w:val="008849A6"/>
    <w:rsid w:val="00885541"/>
    <w:rsid w:val="00886623"/>
    <w:rsid w:val="00886AC4"/>
    <w:rsid w:val="00886AE3"/>
    <w:rsid w:val="00886DBA"/>
    <w:rsid w:val="00890527"/>
    <w:rsid w:val="0089071C"/>
    <w:rsid w:val="008913EE"/>
    <w:rsid w:val="008914D6"/>
    <w:rsid w:val="00891AF6"/>
    <w:rsid w:val="0089234F"/>
    <w:rsid w:val="008927EC"/>
    <w:rsid w:val="008944B0"/>
    <w:rsid w:val="00894ACE"/>
    <w:rsid w:val="00895D5D"/>
    <w:rsid w:val="0089618A"/>
    <w:rsid w:val="00896AC1"/>
    <w:rsid w:val="008A09EA"/>
    <w:rsid w:val="008A0B4E"/>
    <w:rsid w:val="008A0E67"/>
    <w:rsid w:val="008A10D1"/>
    <w:rsid w:val="008A17D1"/>
    <w:rsid w:val="008A1CD1"/>
    <w:rsid w:val="008A1DE7"/>
    <w:rsid w:val="008A2164"/>
    <w:rsid w:val="008A2595"/>
    <w:rsid w:val="008A2D59"/>
    <w:rsid w:val="008A328C"/>
    <w:rsid w:val="008A3349"/>
    <w:rsid w:val="008A3B0E"/>
    <w:rsid w:val="008A3C54"/>
    <w:rsid w:val="008A3E60"/>
    <w:rsid w:val="008A4766"/>
    <w:rsid w:val="008A4FE7"/>
    <w:rsid w:val="008A75B2"/>
    <w:rsid w:val="008A7E73"/>
    <w:rsid w:val="008B0540"/>
    <w:rsid w:val="008B0C48"/>
    <w:rsid w:val="008B1B94"/>
    <w:rsid w:val="008B1C2F"/>
    <w:rsid w:val="008B2958"/>
    <w:rsid w:val="008B296E"/>
    <w:rsid w:val="008B3F13"/>
    <w:rsid w:val="008B43B5"/>
    <w:rsid w:val="008B4BE8"/>
    <w:rsid w:val="008B4F93"/>
    <w:rsid w:val="008B52D9"/>
    <w:rsid w:val="008B6280"/>
    <w:rsid w:val="008B6E68"/>
    <w:rsid w:val="008B6E74"/>
    <w:rsid w:val="008C0ECD"/>
    <w:rsid w:val="008C11AE"/>
    <w:rsid w:val="008C189C"/>
    <w:rsid w:val="008C2A1C"/>
    <w:rsid w:val="008C3CCE"/>
    <w:rsid w:val="008C41FA"/>
    <w:rsid w:val="008C4450"/>
    <w:rsid w:val="008C4696"/>
    <w:rsid w:val="008C46CF"/>
    <w:rsid w:val="008C502B"/>
    <w:rsid w:val="008C6343"/>
    <w:rsid w:val="008C73B9"/>
    <w:rsid w:val="008C77BA"/>
    <w:rsid w:val="008C7B3E"/>
    <w:rsid w:val="008C7BE1"/>
    <w:rsid w:val="008D062B"/>
    <w:rsid w:val="008D293A"/>
    <w:rsid w:val="008D2C6E"/>
    <w:rsid w:val="008D3E97"/>
    <w:rsid w:val="008D5022"/>
    <w:rsid w:val="008D5D65"/>
    <w:rsid w:val="008D6F0B"/>
    <w:rsid w:val="008D6F3F"/>
    <w:rsid w:val="008D7169"/>
    <w:rsid w:val="008E006F"/>
    <w:rsid w:val="008E0259"/>
    <w:rsid w:val="008E0F2F"/>
    <w:rsid w:val="008E1266"/>
    <w:rsid w:val="008E1760"/>
    <w:rsid w:val="008E244E"/>
    <w:rsid w:val="008E2929"/>
    <w:rsid w:val="008E3579"/>
    <w:rsid w:val="008E3848"/>
    <w:rsid w:val="008E4177"/>
    <w:rsid w:val="008E4227"/>
    <w:rsid w:val="008E4AE6"/>
    <w:rsid w:val="008E5502"/>
    <w:rsid w:val="008E57CC"/>
    <w:rsid w:val="008E5A90"/>
    <w:rsid w:val="008E6198"/>
    <w:rsid w:val="008E6481"/>
    <w:rsid w:val="008E6691"/>
    <w:rsid w:val="008E7241"/>
    <w:rsid w:val="008F0ADA"/>
    <w:rsid w:val="008F0D2A"/>
    <w:rsid w:val="008F1199"/>
    <w:rsid w:val="008F1AE1"/>
    <w:rsid w:val="008F29A4"/>
    <w:rsid w:val="008F4397"/>
    <w:rsid w:val="008F457B"/>
    <w:rsid w:val="008F51AD"/>
    <w:rsid w:val="008F5900"/>
    <w:rsid w:val="008F5A29"/>
    <w:rsid w:val="008F66C3"/>
    <w:rsid w:val="008F7801"/>
    <w:rsid w:val="008F7EF8"/>
    <w:rsid w:val="0090164C"/>
    <w:rsid w:val="00901DA8"/>
    <w:rsid w:val="00901E24"/>
    <w:rsid w:val="00902213"/>
    <w:rsid w:val="00902264"/>
    <w:rsid w:val="0090329C"/>
    <w:rsid w:val="00903566"/>
    <w:rsid w:val="00903BAF"/>
    <w:rsid w:val="009040D9"/>
    <w:rsid w:val="00904127"/>
    <w:rsid w:val="0090511F"/>
    <w:rsid w:val="00905AA2"/>
    <w:rsid w:val="0090617D"/>
    <w:rsid w:val="00906FE2"/>
    <w:rsid w:val="009072BC"/>
    <w:rsid w:val="0090755E"/>
    <w:rsid w:val="00910341"/>
    <w:rsid w:val="00910612"/>
    <w:rsid w:val="00910AC9"/>
    <w:rsid w:val="00911132"/>
    <w:rsid w:val="009130BB"/>
    <w:rsid w:val="00914981"/>
    <w:rsid w:val="00915708"/>
    <w:rsid w:val="00915772"/>
    <w:rsid w:val="00916D62"/>
    <w:rsid w:val="00917602"/>
    <w:rsid w:val="0091764E"/>
    <w:rsid w:val="009179B1"/>
    <w:rsid w:val="00917C6A"/>
    <w:rsid w:val="009201CD"/>
    <w:rsid w:val="00920A34"/>
    <w:rsid w:val="00920BE7"/>
    <w:rsid w:val="00920F92"/>
    <w:rsid w:val="00921796"/>
    <w:rsid w:val="00921CFB"/>
    <w:rsid w:val="0092289C"/>
    <w:rsid w:val="00923305"/>
    <w:rsid w:val="00923726"/>
    <w:rsid w:val="00924178"/>
    <w:rsid w:val="009245CF"/>
    <w:rsid w:val="00926F26"/>
    <w:rsid w:val="00927E78"/>
    <w:rsid w:val="0093012A"/>
    <w:rsid w:val="00930349"/>
    <w:rsid w:val="00930CCC"/>
    <w:rsid w:val="00931303"/>
    <w:rsid w:val="00931402"/>
    <w:rsid w:val="009318BA"/>
    <w:rsid w:val="0093281A"/>
    <w:rsid w:val="0093286B"/>
    <w:rsid w:val="00932971"/>
    <w:rsid w:val="00932EDC"/>
    <w:rsid w:val="009335A7"/>
    <w:rsid w:val="00934909"/>
    <w:rsid w:val="00935D15"/>
    <w:rsid w:val="0093681C"/>
    <w:rsid w:val="0093688F"/>
    <w:rsid w:val="009378BF"/>
    <w:rsid w:val="00937DA8"/>
    <w:rsid w:val="00937F39"/>
    <w:rsid w:val="00940318"/>
    <w:rsid w:val="00940C29"/>
    <w:rsid w:val="0094128B"/>
    <w:rsid w:val="00941764"/>
    <w:rsid w:val="009421F6"/>
    <w:rsid w:val="009424B1"/>
    <w:rsid w:val="009425F4"/>
    <w:rsid w:val="009434BE"/>
    <w:rsid w:val="009438E7"/>
    <w:rsid w:val="00944774"/>
    <w:rsid w:val="00944871"/>
    <w:rsid w:val="00944C97"/>
    <w:rsid w:val="0094570C"/>
    <w:rsid w:val="00946538"/>
    <w:rsid w:val="009467DF"/>
    <w:rsid w:val="00947296"/>
    <w:rsid w:val="00947E9A"/>
    <w:rsid w:val="009500DE"/>
    <w:rsid w:val="00950350"/>
    <w:rsid w:val="00950492"/>
    <w:rsid w:val="009504D6"/>
    <w:rsid w:val="00951587"/>
    <w:rsid w:val="00951AFA"/>
    <w:rsid w:val="00951DE7"/>
    <w:rsid w:val="00952BE7"/>
    <w:rsid w:val="00957153"/>
    <w:rsid w:val="00957193"/>
    <w:rsid w:val="009576E4"/>
    <w:rsid w:val="00957AEA"/>
    <w:rsid w:val="00960573"/>
    <w:rsid w:val="00961178"/>
    <w:rsid w:val="00963422"/>
    <w:rsid w:val="0096414A"/>
    <w:rsid w:val="00964160"/>
    <w:rsid w:val="00964E4D"/>
    <w:rsid w:val="00965986"/>
    <w:rsid w:val="00966472"/>
    <w:rsid w:val="00966B33"/>
    <w:rsid w:val="009672D2"/>
    <w:rsid w:val="00970D4F"/>
    <w:rsid w:val="00971398"/>
    <w:rsid w:val="00971B4F"/>
    <w:rsid w:val="00972008"/>
    <w:rsid w:val="00972DAF"/>
    <w:rsid w:val="00972ED6"/>
    <w:rsid w:val="009739E6"/>
    <w:rsid w:val="00973F4A"/>
    <w:rsid w:val="00974293"/>
    <w:rsid w:val="00974B27"/>
    <w:rsid w:val="0097608E"/>
    <w:rsid w:val="00976738"/>
    <w:rsid w:val="00977813"/>
    <w:rsid w:val="00981911"/>
    <w:rsid w:val="00982380"/>
    <w:rsid w:val="00982920"/>
    <w:rsid w:val="00982AE3"/>
    <w:rsid w:val="00983A21"/>
    <w:rsid w:val="00983E7F"/>
    <w:rsid w:val="00984275"/>
    <w:rsid w:val="00984A39"/>
    <w:rsid w:val="00984EEB"/>
    <w:rsid w:val="009855F1"/>
    <w:rsid w:val="00986DF7"/>
    <w:rsid w:val="00986ECA"/>
    <w:rsid w:val="00987CDD"/>
    <w:rsid w:val="0099105D"/>
    <w:rsid w:val="00991233"/>
    <w:rsid w:val="00991946"/>
    <w:rsid w:val="00991E16"/>
    <w:rsid w:val="0099252F"/>
    <w:rsid w:val="009939D8"/>
    <w:rsid w:val="009948E7"/>
    <w:rsid w:val="00995197"/>
    <w:rsid w:val="00995430"/>
    <w:rsid w:val="00997922"/>
    <w:rsid w:val="009A1DA7"/>
    <w:rsid w:val="009A2A3E"/>
    <w:rsid w:val="009A2C84"/>
    <w:rsid w:val="009A3B9A"/>
    <w:rsid w:val="009A3D59"/>
    <w:rsid w:val="009A4183"/>
    <w:rsid w:val="009A4754"/>
    <w:rsid w:val="009A5526"/>
    <w:rsid w:val="009A5BAA"/>
    <w:rsid w:val="009A5DA5"/>
    <w:rsid w:val="009A6D91"/>
    <w:rsid w:val="009A75D5"/>
    <w:rsid w:val="009A7600"/>
    <w:rsid w:val="009A79AD"/>
    <w:rsid w:val="009A7D07"/>
    <w:rsid w:val="009B0D7B"/>
    <w:rsid w:val="009B0E57"/>
    <w:rsid w:val="009B1647"/>
    <w:rsid w:val="009B1831"/>
    <w:rsid w:val="009B1EA2"/>
    <w:rsid w:val="009B1FEA"/>
    <w:rsid w:val="009B2603"/>
    <w:rsid w:val="009B37EF"/>
    <w:rsid w:val="009B45B5"/>
    <w:rsid w:val="009B4A7E"/>
    <w:rsid w:val="009B4ADE"/>
    <w:rsid w:val="009B51F6"/>
    <w:rsid w:val="009B5216"/>
    <w:rsid w:val="009B5DEA"/>
    <w:rsid w:val="009B5E2B"/>
    <w:rsid w:val="009B6021"/>
    <w:rsid w:val="009B6093"/>
    <w:rsid w:val="009B6519"/>
    <w:rsid w:val="009C0126"/>
    <w:rsid w:val="009C0E32"/>
    <w:rsid w:val="009C1956"/>
    <w:rsid w:val="009C1BE1"/>
    <w:rsid w:val="009C1C8D"/>
    <w:rsid w:val="009C22BE"/>
    <w:rsid w:val="009C25D2"/>
    <w:rsid w:val="009C2C83"/>
    <w:rsid w:val="009C2D02"/>
    <w:rsid w:val="009C3373"/>
    <w:rsid w:val="009C4636"/>
    <w:rsid w:val="009C5009"/>
    <w:rsid w:val="009C7FAE"/>
    <w:rsid w:val="009D0017"/>
    <w:rsid w:val="009D036A"/>
    <w:rsid w:val="009D133D"/>
    <w:rsid w:val="009D1432"/>
    <w:rsid w:val="009D15DC"/>
    <w:rsid w:val="009D17E7"/>
    <w:rsid w:val="009D248A"/>
    <w:rsid w:val="009D29B8"/>
    <w:rsid w:val="009D3D3A"/>
    <w:rsid w:val="009D45E1"/>
    <w:rsid w:val="009D4CC8"/>
    <w:rsid w:val="009D4EFD"/>
    <w:rsid w:val="009D5A21"/>
    <w:rsid w:val="009D5A2E"/>
    <w:rsid w:val="009D63F6"/>
    <w:rsid w:val="009D68A3"/>
    <w:rsid w:val="009D6BFF"/>
    <w:rsid w:val="009D79D4"/>
    <w:rsid w:val="009D7B0E"/>
    <w:rsid w:val="009D9877"/>
    <w:rsid w:val="009E0085"/>
    <w:rsid w:val="009E0296"/>
    <w:rsid w:val="009E0FCA"/>
    <w:rsid w:val="009E264C"/>
    <w:rsid w:val="009E2DA0"/>
    <w:rsid w:val="009E3C35"/>
    <w:rsid w:val="009E4299"/>
    <w:rsid w:val="009E546F"/>
    <w:rsid w:val="009E5E37"/>
    <w:rsid w:val="009E612B"/>
    <w:rsid w:val="009E6F71"/>
    <w:rsid w:val="009E7575"/>
    <w:rsid w:val="009E76E6"/>
    <w:rsid w:val="009E7786"/>
    <w:rsid w:val="009E78AD"/>
    <w:rsid w:val="009F063B"/>
    <w:rsid w:val="009F092F"/>
    <w:rsid w:val="009F0E40"/>
    <w:rsid w:val="009F1754"/>
    <w:rsid w:val="009F18F3"/>
    <w:rsid w:val="009F1A12"/>
    <w:rsid w:val="009F1B4A"/>
    <w:rsid w:val="009F21E1"/>
    <w:rsid w:val="009F2D1F"/>
    <w:rsid w:val="009F3681"/>
    <w:rsid w:val="009F3952"/>
    <w:rsid w:val="009F3A2E"/>
    <w:rsid w:val="009F3D35"/>
    <w:rsid w:val="009F438E"/>
    <w:rsid w:val="009F4538"/>
    <w:rsid w:val="009F4981"/>
    <w:rsid w:val="009F4AD6"/>
    <w:rsid w:val="009F580B"/>
    <w:rsid w:val="009F5982"/>
    <w:rsid w:val="009F5B1D"/>
    <w:rsid w:val="009F5B94"/>
    <w:rsid w:val="009F6317"/>
    <w:rsid w:val="009F6505"/>
    <w:rsid w:val="009F6632"/>
    <w:rsid w:val="009F66C9"/>
    <w:rsid w:val="009F710A"/>
    <w:rsid w:val="009F786B"/>
    <w:rsid w:val="00A0003A"/>
    <w:rsid w:val="00A002C9"/>
    <w:rsid w:val="00A004AE"/>
    <w:rsid w:val="00A00E3C"/>
    <w:rsid w:val="00A00F3E"/>
    <w:rsid w:val="00A018DD"/>
    <w:rsid w:val="00A01E21"/>
    <w:rsid w:val="00A0212F"/>
    <w:rsid w:val="00A021F1"/>
    <w:rsid w:val="00A02F75"/>
    <w:rsid w:val="00A03178"/>
    <w:rsid w:val="00A03978"/>
    <w:rsid w:val="00A0408A"/>
    <w:rsid w:val="00A044D4"/>
    <w:rsid w:val="00A05AC7"/>
    <w:rsid w:val="00A06099"/>
    <w:rsid w:val="00A060FE"/>
    <w:rsid w:val="00A06497"/>
    <w:rsid w:val="00A06DEC"/>
    <w:rsid w:val="00A073FF"/>
    <w:rsid w:val="00A075BF"/>
    <w:rsid w:val="00A077B1"/>
    <w:rsid w:val="00A07925"/>
    <w:rsid w:val="00A07A3D"/>
    <w:rsid w:val="00A10038"/>
    <w:rsid w:val="00A109A5"/>
    <w:rsid w:val="00A111C7"/>
    <w:rsid w:val="00A11897"/>
    <w:rsid w:val="00A11AD7"/>
    <w:rsid w:val="00A11EFB"/>
    <w:rsid w:val="00A130CB"/>
    <w:rsid w:val="00A15582"/>
    <w:rsid w:val="00A1597B"/>
    <w:rsid w:val="00A15B8F"/>
    <w:rsid w:val="00A15C48"/>
    <w:rsid w:val="00A16AFA"/>
    <w:rsid w:val="00A16EBD"/>
    <w:rsid w:val="00A17A0E"/>
    <w:rsid w:val="00A17DE3"/>
    <w:rsid w:val="00A2062C"/>
    <w:rsid w:val="00A20CF3"/>
    <w:rsid w:val="00A21B79"/>
    <w:rsid w:val="00A21FEF"/>
    <w:rsid w:val="00A22AB4"/>
    <w:rsid w:val="00A23B53"/>
    <w:rsid w:val="00A23FF0"/>
    <w:rsid w:val="00A244E2"/>
    <w:rsid w:val="00A24BE6"/>
    <w:rsid w:val="00A252A0"/>
    <w:rsid w:val="00A25ED1"/>
    <w:rsid w:val="00A27B04"/>
    <w:rsid w:val="00A3011A"/>
    <w:rsid w:val="00A31AD6"/>
    <w:rsid w:val="00A31E79"/>
    <w:rsid w:val="00A31E7B"/>
    <w:rsid w:val="00A3273E"/>
    <w:rsid w:val="00A3321D"/>
    <w:rsid w:val="00A33AD0"/>
    <w:rsid w:val="00A345D9"/>
    <w:rsid w:val="00A3528A"/>
    <w:rsid w:val="00A3574B"/>
    <w:rsid w:val="00A35970"/>
    <w:rsid w:val="00A35B00"/>
    <w:rsid w:val="00A35B79"/>
    <w:rsid w:val="00A35C17"/>
    <w:rsid w:val="00A36454"/>
    <w:rsid w:val="00A366E0"/>
    <w:rsid w:val="00A40A8F"/>
    <w:rsid w:val="00A419CF"/>
    <w:rsid w:val="00A41BD9"/>
    <w:rsid w:val="00A420A6"/>
    <w:rsid w:val="00A42992"/>
    <w:rsid w:val="00A42F04"/>
    <w:rsid w:val="00A43482"/>
    <w:rsid w:val="00A43712"/>
    <w:rsid w:val="00A43B75"/>
    <w:rsid w:val="00A441B3"/>
    <w:rsid w:val="00A44F98"/>
    <w:rsid w:val="00A453B9"/>
    <w:rsid w:val="00A45416"/>
    <w:rsid w:val="00A45426"/>
    <w:rsid w:val="00A45C55"/>
    <w:rsid w:val="00A45D28"/>
    <w:rsid w:val="00A46BEE"/>
    <w:rsid w:val="00A46E58"/>
    <w:rsid w:val="00A4776A"/>
    <w:rsid w:val="00A477EF"/>
    <w:rsid w:val="00A50758"/>
    <w:rsid w:val="00A507AD"/>
    <w:rsid w:val="00A507B0"/>
    <w:rsid w:val="00A50D7C"/>
    <w:rsid w:val="00A51A03"/>
    <w:rsid w:val="00A522FD"/>
    <w:rsid w:val="00A523FB"/>
    <w:rsid w:val="00A52B09"/>
    <w:rsid w:val="00A52F67"/>
    <w:rsid w:val="00A531DF"/>
    <w:rsid w:val="00A53B27"/>
    <w:rsid w:val="00A53FE4"/>
    <w:rsid w:val="00A53FFF"/>
    <w:rsid w:val="00A54510"/>
    <w:rsid w:val="00A5483F"/>
    <w:rsid w:val="00A56CA2"/>
    <w:rsid w:val="00A5701A"/>
    <w:rsid w:val="00A6048E"/>
    <w:rsid w:val="00A61BA5"/>
    <w:rsid w:val="00A626EB"/>
    <w:rsid w:val="00A62F89"/>
    <w:rsid w:val="00A642BD"/>
    <w:rsid w:val="00A64354"/>
    <w:rsid w:val="00A66D00"/>
    <w:rsid w:val="00A70A07"/>
    <w:rsid w:val="00A70F98"/>
    <w:rsid w:val="00A7119F"/>
    <w:rsid w:val="00A71703"/>
    <w:rsid w:val="00A73522"/>
    <w:rsid w:val="00A74258"/>
    <w:rsid w:val="00A74552"/>
    <w:rsid w:val="00A7481F"/>
    <w:rsid w:val="00A76040"/>
    <w:rsid w:val="00A76DF0"/>
    <w:rsid w:val="00A7737C"/>
    <w:rsid w:val="00A8019A"/>
    <w:rsid w:val="00A80352"/>
    <w:rsid w:val="00A8041E"/>
    <w:rsid w:val="00A82AA7"/>
    <w:rsid w:val="00A8327F"/>
    <w:rsid w:val="00A83339"/>
    <w:rsid w:val="00A833FA"/>
    <w:rsid w:val="00A8361E"/>
    <w:rsid w:val="00A856F6"/>
    <w:rsid w:val="00A85884"/>
    <w:rsid w:val="00A85ED9"/>
    <w:rsid w:val="00A8612A"/>
    <w:rsid w:val="00A86752"/>
    <w:rsid w:val="00A86F55"/>
    <w:rsid w:val="00A87D68"/>
    <w:rsid w:val="00A87DEC"/>
    <w:rsid w:val="00A9174D"/>
    <w:rsid w:val="00A91E89"/>
    <w:rsid w:val="00A936CE"/>
    <w:rsid w:val="00A937EB"/>
    <w:rsid w:val="00A93B6F"/>
    <w:rsid w:val="00A9448B"/>
    <w:rsid w:val="00A94A13"/>
    <w:rsid w:val="00A94B1F"/>
    <w:rsid w:val="00A95C07"/>
    <w:rsid w:val="00A95DF8"/>
    <w:rsid w:val="00A96135"/>
    <w:rsid w:val="00A9615C"/>
    <w:rsid w:val="00A97341"/>
    <w:rsid w:val="00A9783B"/>
    <w:rsid w:val="00A97AE7"/>
    <w:rsid w:val="00A97E7B"/>
    <w:rsid w:val="00AA328F"/>
    <w:rsid w:val="00AA32A2"/>
    <w:rsid w:val="00AA47FF"/>
    <w:rsid w:val="00AA553E"/>
    <w:rsid w:val="00AA6497"/>
    <w:rsid w:val="00AB03C8"/>
    <w:rsid w:val="00AB046B"/>
    <w:rsid w:val="00AB0688"/>
    <w:rsid w:val="00AB08F6"/>
    <w:rsid w:val="00AB212F"/>
    <w:rsid w:val="00AB2F20"/>
    <w:rsid w:val="00AB39B5"/>
    <w:rsid w:val="00AB3BA4"/>
    <w:rsid w:val="00AB40D2"/>
    <w:rsid w:val="00AB474B"/>
    <w:rsid w:val="00AB4D31"/>
    <w:rsid w:val="00AB5642"/>
    <w:rsid w:val="00AB6839"/>
    <w:rsid w:val="00AB733F"/>
    <w:rsid w:val="00AC0308"/>
    <w:rsid w:val="00AC039E"/>
    <w:rsid w:val="00AC08F5"/>
    <w:rsid w:val="00AC0EE4"/>
    <w:rsid w:val="00AC1B1F"/>
    <w:rsid w:val="00AC319C"/>
    <w:rsid w:val="00AC37EC"/>
    <w:rsid w:val="00AC396E"/>
    <w:rsid w:val="00AC3FAE"/>
    <w:rsid w:val="00AC529D"/>
    <w:rsid w:val="00AC6BD3"/>
    <w:rsid w:val="00AD0577"/>
    <w:rsid w:val="00AD089F"/>
    <w:rsid w:val="00AD0AF4"/>
    <w:rsid w:val="00AD1632"/>
    <w:rsid w:val="00AD243D"/>
    <w:rsid w:val="00AD331E"/>
    <w:rsid w:val="00AD44C7"/>
    <w:rsid w:val="00AD45CE"/>
    <w:rsid w:val="00AD4911"/>
    <w:rsid w:val="00AD5D26"/>
    <w:rsid w:val="00AD66C9"/>
    <w:rsid w:val="00AD755E"/>
    <w:rsid w:val="00AD7A18"/>
    <w:rsid w:val="00AD7CB1"/>
    <w:rsid w:val="00AD7D86"/>
    <w:rsid w:val="00AE103E"/>
    <w:rsid w:val="00AE1739"/>
    <w:rsid w:val="00AE17C9"/>
    <w:rsid w:val="00AE3768"/>
    <w:rsid w:val="00AE3EF8"/>
    <w:rsid w:val="00AE4185"/>
    <w:rsid w:val="00AE41B4"/>
    <w:rsid w:val="00AE49F7"/>
    <w:rsid w:val="00AE6026"/>
    <w:rsid w:val="00AE65F3"/>
    <w:rsid w:val="00AF0ECE"/>
    <w:rsid w:val="00AF10C5"/>
    <w:rsid w:val="00AF1373"/>
    <w:rsid w:val="00AF1937"/>
    <w:rsid w:val="00AF1C21"/>
    <w:rsid w:val="00AF2055"/>
    <w:rsid w:val="00AF21CC"/>
    <w:rsid w:val="00AF27E3"/>
    <w:rsid w:val="00AF35EC"/>
    <w:rsid w:val="00AF3947"/>
    <w:rsid w:val="00AF4D87"/>
    <w:rsid w:val="00AF5120"/>
    <w:rsid w:val="00AF519E"/>
    <w:rsid w:val="00AF5E79"/>
    <w:rsid w:val="00AF5FC7"/>
    <w:rsid w:val="00AF6B7E"/>
    <w:rsid w:val="00AF7012"/>
    <w:rsid w:val="00AF7954"/>
    <w:rsid w:val="00AF7E61"/>
    <w:rsid w:val="00B00482"/>
    <w:rsid w:val="00B01354"/>
    <w:rsid w:val="00B017EE"/>
    <w:rsid w:val="00B01CD4"/>
    <w:rsid w:val="00B02077"/>
    <w:rsid w:val="00B02A68"/>
    <w:rsid w:val="00B02CC0"/>
    <w:rsid w:val="00B040FE"/>
    <w:rsid w:val="00B04BAF"/>
    <w:rsid w:val="00B05146"/>
    <w:rsid w:val="00B05C61"/>
    <w:rsid w:val="00B05CF3"/>
    <w:rsid w:val="00B0640B"/>
    <w:rsid w:val="00B067C5"/>
    <w:rsid w:val="00B06921"/>
    <w:rsid w:val="00B06BAA"/>
    <w:rsid w:val="00B07630"/>
    <w:rsid w:val="00B07743"/>
    <w:rsid w:val="00B07C9F"/>
    <w:rsid w:val="00B1083C"/>
    <w:rsid w:val="00B10D9E"/>
    <w:rsid w:val="00B10FA4"/>
    <w:rsid w:val="00B114BA"/>
    <w:rsid w:val="00B1186C"/>
    <w:rsid w:val="00B11C79"/>
    <w:rsid w:val="00B12397"/>
    <w:rsid w:val="00B12D8F"/>
    <w:rsid w:val="00B152AD"/>
    <w:rsid w:val="00B16965"/>
    <w:rsid w:val="00B17467"/>
    <w:rsid w:val="00B17477"/>
    <w:rsid w:val="00B177BF"/>
    <w:rsid w:val="00B17B8D"/>
    <w:rsid w:val="00B17C55"/>
    <w:rsid w:val="00B2103B"/>
    <w:rsid w:val="00B215BE"/>
    <w:rsid w:val="00B21676"/>
    <w:rsid w:val="00B21DF2"/>
    <w:rsid w:val="00B2219C"/>
    <w:rsid w:val="00B227EB"/>
    <w:rsid w:val="00B23384"/>
    <w:rsid w:val="00B2681A"/>
    <w:rsid w:val="00B27701"/>
    <w:rsid w:val="00B27B1C"/>
    <w:rsid w:val="00B31D14"/>
    <w:rsid w:val="00B34F9F"/>
    <w:rsid w:val="00B3525E"/>
    <w:rsid w:val="00B35A18"/>
    <w:rsid w:val="00B3696A"/>
    <w:rsid w:val="00B36B37"/>
    <w:rsid w:val="00B36BE4"/>
    <w:rsid w:val="00B37119"/>
    <w:rsid w:val="00B37B1D"/>
    <w:rsid w:val="00B40076"/>
    <w:rsid w:val="00B405C9"/>
    <w:rsid w:val="00B406FB"/>
    <w:rsid w:val="00B41111"/>
    <w:rsid w:val="00B41701"/>
    <w:rsid w:val="00B424D6"/>
    <w:rsid w:val="00B42E4C"/>
    <w:rsid w:val="00B43502"/>
    <w:rsid w:val="00B43775"/>
    <w:rsid w:val="00B43ABA"/>
    <w:rsid w:val="00B4475C"/>
    <w:rsid w:val="00B44E0B"/>
    <w:rsid w:val="00B44FEB"/>
    <w:rsid w:val="00B45EA5"/>
    <w:rsid w:val="00B473E0"/>
    <w:rsid w:val="00B50065"/>
    <w:rsid w:val="00B5197B"/>
    <w:rsid w:val="00B51A1A"/>
    <w:rsid w:val="00B52745"/>
    <w:rsid w:val="00B5283E"/>
    <w:rsid w:val="00B52B73"/>
    <w:rsid w:val="00B532AE"/>
    <w:rsid w:val="00B537FE"/>
    <w:rsid w:val="00B542E4"/>
    <w:rsid w:val="00B54863"/>
    <w:rsid w:val="00B54AA3"/>
    <w:rsid w:val="00B54E1F"/>
    <w:rsid w:val="00B555BB"/>
    <w:rsid w:val="00B55F83"/>
    <w:rsid w:val="00B560B7"/>
    <w:rsid w:val="00B5646C"/>
    <w:rsid w:val="00B56DF6"/>
    <w:rsid w:val="00B56FE9"/>
    <w:rsid w:val="00B577A4"/>
    <w:rsid w:val="00B57A6D"/>
    <w:rsid w:val="00B60134"/>
    <w:rsid w:val="00B60699"/>
    <w:rsid w:val="00B608D3"/>
    <w:rsid w:val="00B60A19"/>
    <w:rsid w:val="00B611A6"/>
    <w:rsid w:val="00B61628"/>
    <w:rsid w:val="00B61E96"/>
    <w:rsid w:val="00B62E38"/>
    <w:rsid w:val="00B63824"/>
    <w:rsid w:val="00B63AE9"/>
    <w:rsid w:val="00B63F52"/>
    <w:rsid w:val="00B64867"/>
    <w:rsid w:val="00B64C01"/>
    <w:rsid w:val="00B65C66"/>
    <w:rsid w:val="00B66D5F"/>
    <w:rsid w:val="00B66E5C"/>
    <w:rsid w:val="00B70D5D"/>
    <w:rsid w:val="00B71814"/>
    <w:rsid w:val="00B720EB"/>
    <w:rsid w:val="00B72D84"/>
    <w:rsid w:val="00B7386C"/>
    <w:rsid w:val="00B73D9A"/>
    <w:rsid w:val="00B740EC"/>
    <w:rsid w:val="00B74374"/>
    <w:rsid w:val="00B75948"/>
    <w:rsid w:val="00B76486"/>
    <w:rsid w:val="00B76B7C"/>
    <w:rsid w:val="00B771AC"/>
    <w:rsid w:val="00B773F3"/>
    <w:rsid w:val="00B7748D"/>
    <w:rsid w:val="00B80620"/>
    <w:rsid w:val="00B80801"/>
    <w:rsid w:val="00B80AA7"/>
    <w:rsid w:val="00B80ED4"/>
    <w:rsid w:val="00B8135C"/>
    <w:rsid w:val="00B8173B"/>
    <w:rsid w:val="00B818D0"/>
    <w:rsid w:val="00B81BE3"/>
    <w:rsid w:val="00B82FBA"/>
    <w:rsid w:val="00B83244"/>
    <w:rsid w:val="00B83C09"/>
    <w:rsid w:val="00B84B3E"/>
    <w:rsid w:val="00B84D39"/>
    <w:rsid w:val="00B869CC"/>
    <w:rsid w:val="00B87341"/>
    <w:rsid w:val="00B87B7A"/>
    <w:rsid w:val="00B9017D"/>
    <w:rsid w:val="00B90430"/>
    <w:rsid w:val="00B90763"/>
    <w:rsid w:val="00B90849"/>
    <w:rsid w:val="00B9120B"/>
    <w:rsid w:val="00B918F9"/>
    <w:rsid w:val="00B91C78"/>
    <w:rsid w:val="00B91E3B"/>
    <w:rsid w:val="00B92260"/>
    <w:rsid w:val="00B92A8C"/>
    <w:rsid w:val="00B92BF3"/>
    <w:rsid w:val="00B92FCD"/>
    <w:rsid w:val="00B93068"/>
    <w:rsid w:val="00B93174"/>
    <w:rsid w:val="00B9352C"/>
    <w:rsid w:val="00B93B66"/>
    <w:rsid w:val="00B94E95"/>
    <w:rsid w:val="00B953F5"/>
    <w:rsid w:val="00B955B6"/>
    <w:rsid w:val="00B95CBF"/>
    <w:rsid w:val="00B9681C"/>
    <w:rsid w:val="00B97CAE"/>
    <w:rsid w:val="00BA01C8"/>
    <w:rsid w:val="00BA03D3"/>
    <w:rsid w:val="00BA0838"/>
    <w:rsid w:val="00BA08F0"/>
    <w:rsid w:val="00BA16D5"/>
    <w:rsid w:val="00BA1EEA"/>
    <w:rsid w:val="00BA3031"/>
    <w:rsid w:val="00BA34BA"/>
    <w:rsid w:val="00BA4309"/>
    <w:rsid w:val="00BA5876"/>
    <w:rsid w:val="00BA6F3F"/>
    <w:rsid w:val="00BA70A6"/>
    <w:rsid w:val="00BA7A1F"/>
    <w:rsid w:val="00BA7B93"/>
    <w:rsid w:val="00BB1295"/>
    <w:rsid w:val="00BB15C9"/>
    <w:rsid w:val="00BB1766"/>
    <w:rsid w:val="00BB3142"/>
    <w:rsid w:val="00BB3601"/>
    <w:rsid w:val="00BB373C"/>
    <w:rsid w:val="00BB3BA8"/>
    <w:rsid w:val="00BB4E40"/>
    <w:rsid w:val="00BB4E93"/>
    <w:rsid w:val="00BB524E"/>
    <w:rsid w:val="00BB5A8D"/>
    <w:rsid w:val="00BB5BF5"/>
    <w:rsid w:val="00BB5E63"/>
    <w:rsid w:val="00BB6E48"/>
    <w:rsid w:val="00BB7432"/>
    <w:rsid w:val="00BB764B"/>
    <w:rsid w:val="00BB7754"/>
    <w:rsid w:val="00BC0519"/>
    <w:rsid w:val="00BC07BD"/>
    <w:rsid w:val="00BC24DD"/>
    <w:rsid w:val="00BC2742"/>
    <w:rsid w:val="00BC285B"/>
    <w:rsid w:val="00BC3293"/>
    <w:rsid w:val="00BC3739"/>
    <w:rsid w:val="00BC42A4"/>
    <w:rsid w:val="00BC4377"/>
    <w:rsid w:val="00BC5659"/>
    <w:rsid w:val="00BC5FF4"/>
    <w:rsid w:val="00BC619C"/>
    <w:rsid w:val="00BC61BB"/>
    <w:rsid w:val="00BC648D"/>
    <w:rsid w:val="00BC6823"/>
    <w:rsid w:val="00BC6F1B"/>
    <w:rsid w:val="00BD2714"/>
    <w:rsid w:val="00BD35F8"/>
    <w:rsid w:val="00BD44F4"/>
    <w:rsid w:val="00BD4B37"/>
    <w:rsid w:val="00BD4CB7"/>
    <w:rsid w:val="00BD54A1"/>
    <w:rsid w:val="00BD5756"/>
    <w:rsid w:val="00BD5BD8"/>
    <w:rsid w:val="00BD68E0"/>
    <w:rsid w:val="00BD72B7"/>
    <w:rsid w:val="00BD7E07"/>
    <w:rsid w:val="00BE0D4C"/>
    <w:rsid w:val="00BE121A"/>
    <w:rsid w:val="00BE13DD"/>
    <w:rsid w:val="00BE1736"/>
    <w:rsid w:val="00BE1EC6"/>
    <w:rsid w:val="00BE2680"/>
    <w:rsid w:val="00BE2F7C"/>
    <w:rsid w:val="00BE2F92"/>
    <w:rsid w:val="00BE31BD"/>
    <w:rsid w:val="00BE3430"/>
    <w:rsid w:val="00BE398B"/>
    <w:rsid w:val="00BE3C71"/>
    <w:rsid w:val="00BE3CF4"/>
    <w:rsid w:val="00BE43E4"/>
    <w:rsid w:val="00BE5BD3"/>
    <w:rsid w:val="00BE6816"/>
    <w:rsid w:val="00BE6FEB"/>
    <w:rsid w:val="00BE761B"/>
    <w:rsid w:val="00BE78E8"/>
    <w:rsid w:val="00BE7D64"/>
    <w:rsid w:val="00BF03FD"/>
    <w:rsid w:val="00BF294F"/>
    <w:rsid w:val="00BF36FE"/>
    <w:rsid w:val="00BF3867"/>
    <w:rsid w:val="00BF4057"/>
    <w:rsid w:val="00BF4192"/>
    <w:rsid w:val="00BF5E35"/>
    <w:rsid w:val="00BF62C5"/>
    <w:rsid w:val="00BF65C5"/>
    <w:rsid w:val="00BF7C63"/>
    <w:rsid w:val="00BF7FB8"/>
    <w:rsid w:val="00C00786"/>
    <w:rsid w:val="00C016FF"/>
    <w:rsid w:val="00C01A08"/>
    <w:rsid w:val="00C01D77"/>
    <w:rsid w:val="00C023D1"/>
    <w:rsid w:val="00C02C4A"/>
    <w:rsid w:val="00C036C0"/>
    <w:rsid w:val="00C037D7"/>
    <w:rsid w:val="00C03AD3"/>
    <w:rsid w:val="00C0531F"/>
    <w:rsid w:val="00C0568F"/>
    <w:rsid w:val="00C05B3B"/>
    <w:rsid w:val="00C06C6D"/>
    <w:rsid w:val="00C076D1"/>
    <w:rsid w:val="00C10439"/>
    <w:rsid w:val="00C11B6D"/>
    <w:rsid w:val="00C11EB6"/>
    <w:rsid w:val="00C11F6A"/>
    <w:rsid w:val="00C12CCD"/>
    <w:rsid w:val="00C12E0D"/>
    <w:rsid w:val="00C13B43"/>
    <w:rsid w:val="00C14A0B"/>
    <w:rsid w:val="00C14AC8"/>
    <w:rsid w:val="00C14BD5"/>
    <w:rsid w:val="00C14E7F"/>
    <w:rsid w:val="00C153C2"/>
    <w:rsid w:val="00C156EC"/>
    <w:rsid w:val="00C15BFB"/>
    <w:rsid w:val="00C1739D"/>
    <w:rsid w:val="00C200F7"/>
    <w:rsid w:val="00C20D75"/>
    <w:rsid w:val="00C2242B"/>
    <w:rsid w:val="00C2289A"/>
    <w:rsid w:val="00C22E41"/>
    <w:rsid w:val="00C22F51"/>
    <w:rsid w:val="00C23636"/>
    <w:rsid w:val="00C25848"/>
    <w:rsid w:val="00C25937"/>
    <w:rsid w:val="00C26165"/>
    <w:rsid w:val="00C271C5"/>
    <w:rsid w:val="00C30E4F"/>
    <w:rsid w:val="00C3127A"/>
    <w:rsid w:val="00C314A2"/>
    <w:rsid w:val="00C31D5A"/>
    <w:rsid w:val="00C327A9"/>
    <w:rsid w:val="00C334BF"/>
    <w:rsid w:val="00C33930"/>
    <w:rsid w:val="00C349FB"/>
    <w:rsid w:val="00C3575A"/>
    <w:rsid w:val="00C35913"/>
    <w:rsid w:val="00C35FB3"/>
    <w:rsid w:val="00C36CE5"/>
    <w:rsid w:val="00C37632"/>
    <w:rsid w:val="00C37692"/>
    <w:rsid w:val="00C40010"/>
    <w:rsid w:val="00C40C3B"/>
    <w:rsid w:val="00C41A97"/>
    <w:rsid w:val="00C42A7B"/>
    <w:rsid w:val="00C42C9B"/>
    <w:rsid w:val="00C42D3E"/>
    <w:rsid w:val="00C43DCD"/>
    <w:rsid w:val="00C45547"/>
    <w:rsid w:val="00C50540"/>
    <w:rsid w:val="00C5097B"/>
    <w:rsid w:val="00C50E40"/>
    <w:rsid w:val="00C52078"/>
    <w:rsid w:val="00C52683"/>
    <w:rsid w:val="00C5279C"/>
    <w:rsid w:val="00C55782"/>
    <w:rsid w:val="00C5642D"/>
    <w:rsid w:val="00C56612"/>
    <w:rsid w:val="00C56F9D"/>
    <w:rsid w:val="00C6058A"/>
    <w:rsid w:val="00C61608"/>
    <w:rsid w:val="00C61908"/>
    <w:rsid w:val="00C628EA"/>
    <w:rsid w:val="00C62E40"/>
    <w:rsid w:val="00C63DAB"/>
    <w:rsid w:val="00C64B0C"/>
    <w:rsid w:val="00C651DE"/>
    <w:rsid w:val="00C65318"/>
    <w:rsid w:val="00C65B6E"/>
    <w:rsid w:val="00C66B23"/>
    <w:rsid w:val="00C671A1"/>
    <w:rsid w:val="00C67968"/>
    <w:rsid w:val="00C70598"/>
    <w:rsid w:val="00C708D6"/>
    <w:rsid w:val="00C71EEB"/>
    <w:rsid w:val="00C724CF"/>
    <w:rsid w:val="00C72C56"/>
    <w:rsid w:val="00C73089"/>
    <w:rsid w:val="00C7492C"/>
    <w:rsid w:val="00C74D42"/>
    <w:rsid w:val="00C750C3"/>
    <w:rsid w:val="00C75374"/>
    <w:rsid w:val="00C7685D"/>
    <w:rsid w:val="00C82008"/>
    <w:rsid w:val="00C822E8"/>
    <w:rsid w:val="00C82EAE"/>
    <w:rsid w:val="00C83A53"/>
    <w:rsid w:val="00C84880"/>
    <w:rsid w:val="00C851A9"/>
    <w:rsid w:val="00C85404"/>
    <w:rsid w:val="00C86302"/>
    <w:rsid w:val="00C86355"/>
    <w:rsid w:val="00C87FB2"/>
    <w:rsid w:val="00C90319"/>
    <w:rsid w:val="00C905C8"/>
    <w:rsid w:val="00C90759"/>
    <w:rsid w:val="00C91044"/>
    <w:rsid w:val="00C91B2C"/>
    <w:rsid w:val="00C9284B"/>
    <w:rsid w:val="00C93B51"/>
    <w:rsid w:val="00C94873"/>
    <w:rsid w:val="00C9493C"/>
    <w:rsid w:val="00C94CE9"/>
    <w:rsid w:val="00C94E9B"/>
    <w:rsid w:val="00C9528A"/>
    <w:rsid w:val="00C954CB"/>
    <w:rsid w:val="00C9583F"/>
    <w:rsid w:val="00C95BB7"/>
    <w:rsid w:val="00C95E78"/>
    <w:rsid w:val="00C96DAB"/>
    <w:rsid w:val="00CA0C48"/>
    <w:rsid w:val="00CA0F64"/>
    <w:rsid w:val="00CA2418"/>
    <w:rsid w:val="00CA25C8"/>
    <w:rsid w:val="00CA2921"/>
    <w:rsid w:val="00CA4220"/>
    <w:rsid w:val="00CA52F0"/>
    <w:rsid w:val="00CA5E31"/>
    <w:rsid w:val="00CA6380"/>
    <w:rsid w:val="00CB2018"/>
    <w:rsid w:val="00CB3722"/>
    <w:rsid w:val="00CB378B"/>
    <w:rsid w:val="00CB39E8"/>
    <w:rsid w:val="00CB4437"/>
    <w:rsid w:val="00CB54F3"/>
    <w:rsid w:val="00CB55A5"/>
    <w:rsid w:val="00CB5CDE"/>
    <w:rsid w:val="00CB5D05"/>
    <w:rsid w:val="00CB5E7B"/>
    <w:rsid w:val="00CB63B9"/>
    <w:rsid w:val="00CB6546"/>
    <w:rsid w:val="00CB7219"/>
    <w:rsid w:val="00CC007C"/>
    <w:rsid w:val="00CC1E5B"/>
    <w:rsid w:val="00CC26A4"/>
    <w:rsid w:val="00CC2737"/>
    <w:rsid w:val="00CC3B95"/>
    <w:rsid w:val="00CC4150"/>
    <w:rsid w:val="00CC42CD"/>
    <w:rsid w:val="00CC5522"/>
    <w:rsid w:val="00CC5A44"/>
    <w:rsid w:val="00CC5D24"/>
    <w:rsid w:val="00CC6076"/>
    <w:rsid w:val="00CC6BF3"/>
    <w:rsid w:val="00CC7ED9"/>
    <w:rsid w:val="00CD0E7A"/>
    <w:rsid w:val="00CD0F44"/>
    <w:rsid w:val="00CD0F91"/>
    <w:rsid w:val="00CD1CA0"/>
    <w:rsid w:val="00CD22FD"/>
    <w:rsid w:val="00CD353D"/>
    <w:rsid w:val="00CD36D1"/>
    <w:rsid w:val="00CD3AC0"/>
    <w:rsid w:val="00CD43E2"/>
    <w:rsid w:val="00CD544E"/>
    <w:rsid w:val="00CD5FA4"/>
    <w:rsid w:val="00CD79A0"/>
    <w:rsid w:val="00CE09F9"/>
    <w:rsid w:val="00CE0BB6"/>
    <w:rsid w:val="00CE1311"/>
    <w:rsid w:val="00CE269F"/>
    <w:rsid w:val="00CE35AD"/>
    <w:rsid w:val="00CE4B0A"/>
    <w:rsid w:val="00CE5114"/>
    <w:rsid w:val="00CE52F4"/>
    <w:rsid w:val="00CE5FB5"/>
    <w:rsid w:val="00CE7678"/>
    <w:rsid w:val="00CE78F8"/>
    <w:rsid w:val="00CF0266"/>
    <w:rsid w:val="00CF15E4"/>
    <w:rsid w:val="00CF1E71"/>
    <w:rsid w:val="00CF2BF1"/>
    <w:rsid w:val="00CF35A6"/>
    <w:rsid w:val="00CF386F"/>
    <w:rsid w:val="00CF416B"/>
    <w:rsid w:val="00CF43FC"/>
    <w:rsid w:val="00CF47B7"/>
    <w:rsid w:val="00CF5157"/>
    <w:rsid w:val="00CF516F"/>
    <w:rsid w:val="00CF5EF9"/>
    <w:rsid w:val="00CF6DF6"/>
    <w:rsid w:val="00CF7616"/>
    <w:rsid w:val="00CF774D"/>
    <w:rsid w:val="00CF776A"/>
    <w:rsid w:val="00D013A8"/>
    <w:rsid w:val="00D0168B"/>
    <w:rsid w:val="00D01A7F"/>
    <w:rsid w:val="00D01C0A"/>
    <w:rsid w:val="00D01DCC"/>
    <w:rsid w:val="00D025E6"/>
    <w:rsid w:val="00D028EA"/>
    <w:rsid w:val="00D031DB"/>
    <w:rsid w:val="00D03EB1"/>
    <w:rsid w:val="00D03F49"/>
    <w:rsid w:val="00D04030"/>
    <w:rsid w:val="00D044FD"/>
    <w:rsid w:val="00D0591E"/>
    <w:rsid w:val="00D06920"/>
    <w:rsid w:val="00D06BF4"/>
    <w:rsid w:val="00D07A8A"/>
    <w:rsid w:val="00D07D1D"/>
    <w:rsid w:val="00D11905"/>
    <w:rsid w:val="00D11E7E"/>
    <w:rsid w:val="00D129E6"/>
    <w:rsid w:val="00D13221"/>
    <w:rsid w:val="00D138C3"/>
    <w:rsid w:val="00D13A77"/>
    <w:rsid w:val="00D147E7"/>
    <w:rsid w:val="00D157A3"/>
    <w:rsid w:val="00D15C50"/>
    <w:rsid w:val="00D15DF7"/>
    <w:rsid w:val="00D1661F"/>
    <w:rsid w:val="00D17EA8"/>
    <w:rsid w:val="00D20822"/>
    <w:rsid w:val="00D20B10"/>
    <w:rsid w:val="00D20E36"/>
    <w:rsid w:val="00D215D9"/>
    <w:rsid w:val="00D22ED2"/>
    <w:rsid w:val="00D22FC1"/>
    <w:rsid w:val="00D2316D"/>
    <w:rsid w:val="00D23BF7"/>
    <w:rsid w:val="00D245CF"/>
    <w:rsid w:val="00D24796"/>
    <w:rsid w:val="00D27338"/>
    <w:rsid w:val="00D27D36"/>
    <w:rsid w:val="00D302A8"/>
    <w:rsid w:val="00D31F63"/>
    <w:rsid w:val="00D33351"/>
    <w:rsid w:val="00D33D34"/>
    <w:rsid w:val="00D3461C"/>
    <w:rsid w:val="00D34861"/>
    <w:rsid w:val="00D35E09"/>
    <w:rsid w:val="00D36B74"/>
    <w:rsid w:val="00D37A3D"/>
    <w:rsid w:val="00D37F7C"/>
    <w:rsid w:val="00D40DCF"/>
    <w:rsid w:val="00D42740"/>
    <w:rsid w:val="00D4358F"/>
    <w:rsid w:val="00D435F9"/>
    <w:rsid w:val="00D43845"/>
    <w:rsid w:val="00D44EA0"/>
    <w:rsid w:val="00D45537"/>
    <w:rsid w:val="00D45780"/>
    <w:rsid w:val="00D45B37"/>
    <w:rsid w:val="00D45E71"/>
    <w:rsid w:val="00D471AE"/>
    <w:rsid w:val="00D47786"/>
    <w:rsid w:val="00D47915"/>
    <w:rsid w:val="00D47A1C"/>
    <w:rsid w:val="00D47A74"/>
    <w:rsid w:val="00D50618"/>
    <w:rsid w:val="00D50AE2"/>
    <w:rsid w:val="00D50BF2"/>
    <w:rsid w:val="00D50D00"/>
    <w:rsid w:val="00D520A0"/>
    <w:rsid w:val="00D540E6"/>
    <w:rsid w:val="00D5536D"/>
    <w:rsid w:val="00D55A02"/>
    <w:rsid w:val="00D55C12"/>
    <w:rsid w:val="00D56C43"/>
    <w:rsid w:val="00D56F07"/>
    <w:rsid w:val="00D57262"/>
    <w:rsid w:val="00D60053"/>
    <w:rsid w:val="00D60695"/>
    <w:rsid w:val="00D60731"/>
    <w:rsid w:val="00D62198"/>
    <w:rsid w:val="00D62477"/>
    <w:rsid w:val="00D62657"/>
    <w:rsid w:val="00D62F80"/>
    <w:rsid w:val="00D6300C"/>
    <w:rsid w:val="00D633EB"/>
    <w:rsid w:val="00D63FA7"/>
    <w:rsid w:val="00D6412E"/>
    <w:rsid w:val="00D6495D"/>
    <w:rsid w:val="00D64E08"/>
    <w:rsid w:val="00D6528F"/>
    <w:rsid w:val="00D655DC"/>
    <w:rsid w:val="00D65676"/>
    <w:rsid w:val="00D65ADB"/>
    <w:rsid w:val="00D6648E"/>
    <w:rsid w:val="00D67EF4"/>
    <w:rsid w:val="00D70252"/>
    <w:rsid w:val="00D70E62"/>
    <w:rsid w:val="00D71094"/>
    <w:rsid w:val="00D713EE"/>
    <w:rsid w:val="00D717E7"/>
    <w:rsid w:val="00D7207C"/>
    <w:rsid w:val="00D72E3E"/>
    <w:rsid w:val="00D73318"/>
    <w:rsid w:val="00D740BB"/>
    <w:rsid w:val="00D74157"/>
    <w:rsid w:val="00D74ECA"/>
    <w:rsid w:val="00D76734"/>
    <w:rsid w:val="00D76F20"/>
    <w:rsid w:val="00D77544"/>
    <w:rsid w:val="00D77B20"/>
    <w:rsid w:val="00D77DE1"/>
    <w:rsid w:val="00D80BB2"/>
    <w:rsid w:val="00D817E4"/>
    <w:rsid w:val="00D81842"/>
    <w:rsid w:val="00D81D94"/>
    <w:rsid w:val="00D823C6"/>
    <w:rsid w:val="00D825FA"/>
    <w:rsid w:val="00D826A1"/>
    <w:rsid w:val="00D8283F"/>
    <w:rsid w:val="00D8392B"/>
    <w:rsid w:val="00D83B27"/>
    <w:rsid w:val="00D84045"/>
    <w:rsid w:val="00D8441D"/>
    <w:rsid w:val="00D84CCB"/>
    <w:rsid w:val="00D85125"/>
    <w:rsid w:val="00D8514D"/>
    <w:rsid w:val="00D86042"/>
    <w:rsid w:val="00D86236"/>
    <w:rsid w:val="00D868FC"/>
    <w:rsid w:val="00D872F0"/>
    <w:rsid w:val="00D878B5"/>
    <w:rsid w:val="00D879B6"/>
    <w:rsid w:val="00D87E13"/>
    <w:rsid w:val="00D87F80"/>
    <w:rsid w:val="00D900AF"/>
    <w:rsid w:val="00D903A7"/>
    <w:rsid w:val="00D90CF0"/>
    <w:rsid w:val="00D912FF"/>
    <w:rsid w:val="00D92771"/>
    <w:rsid w:val="00D92869"/>
    <w:rsid w:val="00D929BC"/>
    <w:rsid w:val="00D92BEB"/>
    <w:rsid w:val="00D930B1"/>
    <w:rsid w:val="00D93A92"/>
    <w:rsid w:val="00D95306"/>
    <w:rsid w:val="00D9535F"/>
    <w:rsid w:val="00D9555D"/>
    <w:rsid w:val="00D95649"/>
    <w:rsid w:val="00D96C5E"/>
    <w:rsid w:val="00D96F76"/>
    <w:rsid w:val="00D97158"/>
    <w:rsid w:val="00D97257"/>
    <w:rsid w:val="00D97DBE"/>
    <w:rsid w:val="00DA07DE"/>
    <w:rsid w:val="00DA1134"/>
    <w:rsid w:val="00DA2284"/>
    <w:rsid w:val="00DA2E30"/>
    <w:rsid w:val="00DA3423"/>
    <w:rsid w:val="00DA37C0"/>
    <w:rsid w:val="00DA3AD6"/>
    <w:rsid w:val="00DA407F"/>
    <w:rsid w:val="00DA4410"/>
    <w:rsid w:val="00DA4D41"/>
    <w:rsid w:val="00DA5406"/>
    <w:rsid w:val="00DA5842"/>
    <w:rsid w:val="00DA5CC0"/>
    <w:rsid w:val="00DA5D1D"/>
    <w:rsid w:val="00DA6265"/>
    <w:rsid w:val="00DA6611"/>
    <w:rsid w:val="00DA6876"/>
    <w:rsid w:val="00DA6CCE"/>
    <w:rsid w:val="00DA6D58"/>
    <w:rsid w:val="00DA7A38"/>
    <w:rsid w:val="00DA7B40"/>
    <w:rsid w:val="00DA7FF4"/>
    <w:rsid w:val="00DB01B9"/>
    <w:rsid w:val="00DB2CA2"/>
    <w:rsid w:val="00DB3726"/>
    <w:rsid w:val="00DB3C91"/>
    <w:rsid w:val="00DB3FF0"/>
    <w:rsid w:val="00DB4CDC"/>
    <w:rsid w:val="00DB687A"/>
    <w:rsid w:val="00DB69C7"/>
    <w:rsid w:val="00DB6ECE"/>
    <w:rsid w:val="00DB71A4"/>
    <w:rsid w:val="00DB76B8"/>
    <w:rsid w:val="00DB7C49"/>
    <w:rsid w:val="00DC06F6"/>
    <w:rsid w:val="00DC073D"/>
    <w:rsid w:val="00DC13BA"/>
    <w:rsid w:val="00DC1540"/>
    <w:rsid w:val="00DC1826"/>
    <w:rsid w:val="00DC19C7"/>
    <w:rsid w:val="00DC1EB8"/>
    <w:rsid w:val="00DC2A6C"/>
    <w:rsid w:val="00DC3014"/>
    <w:rsid w:val="00DC3605"/>
    <w:rsid w:val="00DC4399"/>
    <w:rsid w:val="00DC455A"/>
    <w:rsid w:val="00DC5377"/>
    <w:rsid w:val="00DC583E"/>
    <w:rsid w:val="00DC5F45"/>
    <w:rsid w:val="00DC64A7"/>
    <w:rsid w:val="00DC663D"/>
    <w:rsid w:val="00DC7F3F"/>
    <w:rsid w:val="00DD15DA"/>
    <w:rsid w:val="00DD1956"/>
    <w:rsid w:val="00DD1DAA"/>
    <w:rsid w:val="00DD2A0F"/>
    <w:rsid w:val="00DD2CBB"/>
    <w:rsid w:val="00DD3ACC"/>
    <w:rsid w:val="00DD3D06"/>
    <w:rsid w:val="00DD4DBA"/>
    <w:rsid w:val="00DD6891"/>
    <w:rsid w:val="00DD6DA5"/>
    <w:rsid w:val="00DD6FCD"/>
    <w:rsid w:val="00DD7394"/>
    <w:rsid w:val="00DD7ADE"/>
    <w:rsid w:val="00DD7EE6"/>
    <w:rsid w:val="00DE028E"/>
    <w:rsid w:val="00DE0306"/>
    <w:rsid w:val="00DE03F9"/>
    <w:rsid w:val="00DE0B71"/>
    <w:rsid w:val="00DE1902"/>
    <w:rsid w:val="00DE1CD2"/>
    <w:rsid w:val="00DE1D22"/>
    <w:rsid w:val="00DE2952"/>
    <w:rsid w:val="00DE4BE2"/>
    <w:rsid w:val="00DE5823"/>
    <w:rsid w:val="00DE696E"/>
    <w:rsid w:val="00DE7188"/>
    <w:rsid w:val="00DE7A63"/>
    <w:rsid w:val="00DF0FA5"/>
    <w:rsid w:val="00DF101D"/>
    <w:rsid w:val="00DF11F3"/>
    <w:rsid w:val="00DF1336"/>
    <w:rsid w:val="00DF1B93"/>
    <w:rsid w:val="00DF1BB5"/>
    <w:rsid w:val="00DF3230"/>
    <w:rsid w:val="00DF3781"/>
    <w:rsid w:val="00DF4427"/>
    <w:rsid w:val="00DF5A91"/>
    <w:rsid w:val="00DF61D1"/>
    <w:rsid w:val="00DF66B1"/>
    <w:rsid w:val="00DF6D9E"/>
    <w:rsid w:val="00DF6E50"/>
    <w:rsid w:val="00DF6F51"/>
    <w:rsid w:val="00DF7CBA"/>
    <w:rsid w:val="00DF7DB0"/>
    <w:rsid w:val="00DF7FAF"/>
    <w:rsid w:val="00E00A26"/>
    <w:rsid w:val="00E018FF"/>
    <w:rsid w:val="00E0244A"/>
    <w:rsid w:val="00E02D65"/>
    <w:rsid w:val="00E0378D"/>
    <w:rsid w:val="00E0515A"/>
    <w:rsid w:val="00E05553"/>
    <w:rsid w:val="00E056A2"/>
    <w:rsid w:val="00E05988"/>
    <w:rsid w:val="00E06808"/>
    <w:rsid w:val="00E06972"/>
    <w:rsid w:val="00E07A00"/>
    <w:rsid w:val="00E07E0D"/>
    <w:rsid w:val="00E100FD"/>
    <w:rsid w:val="00E1163B"/>
    <w:rsid w:val="00E11643"/>
    <w:rsid w:val="00E11E1A"/>
    <w:rsid w:val="00E11FF4"/>
    <w:rsid w:val="00E12689"/>
    <w:rsid w:val="00E12B10"/>
    <w:rsid w:val="00E13580"/>
    <w:rsid w:val="00E138C6"/>
    <w:rsid w:val="00E14248"/>
    <w:rsid w:val="00E148BC"/>
    <w:rsid w:val="00E1688B"/>
    <w:rsid w:val="00E2004F"/>
    <w:rsid w:val="00E200F4"/>
    <w:rsid w:val="00E20C17"/>
    <w:rsid w:val="00E20F25"/>
    <w:rsid w:val="00E2128E"/>
    <w:rsid w:val="00E22AA0"/>
    <w:rsid w:val="00E2418B"/>
    <w:rsid w:val="00E242BD"/>
    <w:rsid w:val="00E245E4"/>
    <w:rsid w:val="00E26F6F"/>
    <w:rsid w:val="00E27393"/>
    <w:rsid w:val="00E27EFC"/>
    <w:rsid w:val="00E3002D"/>
    <w:rsid w:val="00E307E0"/>
    <w:rsid w:val="00E30BBE"/>
    <w:rsid w:val="00E30CDF"/>
    <w:rsid w:val="00E3171D"/>
    <w:rsid w:val="00E3185C"/>
    <w:rsid w:val="00E31ADC"/>
    <w:rsid w:val="00E31B65"/>
    <w:rsid w:val="00E32094"/>
    <w:rsid w:val="00E32F9A"/>
    <w:rsid w:val="00E33A61"/>
    <w:rsid w:val="00E33B34"/>
    <w:rsid w:val="00E33FA7"/>
    <w:rsid w:val="00E3476B"/>
    <w:rsid w:val="00E34844"/>
    <w:rsid w:val="00E363F8"/>
    <w:rsid w:val="00E36A83"/>
    <w:rsid w:val="00E36F35"/>
    <w:rsid w:val="00E3704D"/>
    <w:rsid w:val="00E372CA"/>
    <w:rsid w:val="00E37917"/>
    <w:rsid w:val="00E40AC8"/>
    <w:rsid w:val="00E42C22"/>
    <w:rsid w:val="00E44464"/>
    <w:rsid w:val="00E446F5"/>
    <w:rsid w:val="00E449DB"/>
    <w:rsid w:val="00E44F8C"/>
    <w:rsid w:val="00E455A6"/>
    <w:rsid w:val="00E45607"/>
    <w:rsid w:val="00E46CC0"/>
    <w:rsid w:val="00E4719D"/>
    <w:rsid w:val="00E4764B"/>
    <w:rsid w:val="00E47776"/>
    <w:rsid w:val="00E47C68"/>
    <w:rsid w:val="00E47ED4"/>
    <w:rsid w:val="00E50676"/>
    <w:rsid w:val="00E51123"/>
    <w:rsid w:val="00E516E8"/>
    <w:rsid w:val="00E51940"/>
    <w:rsid w:val="00E51BBC"/>
    <w:rsid w:val="00E52A60"/>
    <w:rsid w:val="00E53173"/>
    <w:rsid w:val="00E53792"/>
    <w:rsid w:val="00E5383D"/>
    <w:rsid w:val="00E54AC3"/>
    <w:rsid w:val="00E55F6F"/>
    <w:rsid w:val="00E56B25"/>
    <w:rsid w:val="00E57C33"/>
    <w:rsid w:val="00E6022F"/>
    <w:rsid w:val="00E60792"/>
    <w:rsid w:val="00E612B4"/>
    <w:rsid w:val="00E62263"/>
    <w:rsid w:val="00E62792"/>
    <w:rsid w:val="00E6519C"/>
    <w:rsid w:val="00E65205"/>
    <w:rsid w:val="00E6556C"/>
    <w:rsid w:val="00E65935"/>
    <w:rsid w:val="00E659DB"/>
    <w:rsid w:val="00E676C7"/>
    <w:rsid w:val="00E7061E"/>
    <w:rsid w:val="00E70B75"/>
    <w:rsid w:val="00E71823"/>
    <w:rsid w:val="00E71E44"/>
    <w:rsid w:val="00E71EDE"/>
    <w:rsid w:val="00E72156"/>
    <w:rsid w:val="00E72B74"/>
    <w:rsid w:val="00E72DFC"/>
    <w:rsid w:val="00E7370A"/>
    <w:rsid w:val="00E73C10"/>
    <w:rsid w:val="00E74612"/>
    <w:rsid w:val="00E746E8"/>
    <w:rsid w:val="00E75200"/>
    <w:rsid w:val="00E757AB"/>
    <w:rsid w:val="00E75957"/>
    <w:rsid w:val="00E75985"/>
    <w:rsid w:val="00E7617F"/>
    <w:rsid w:val="00E83C34"/>
    <w:rsid w:val="00E83C51"/>
    <w:rsid w:val="00E844CA"/>
    <w:rsid w:val="00E859AA"/>
    <w:rsid w:val="00E85DED"/>
    <w:rsid w:val="00E85FAD"/>
    <w:rsid w:val="00E8658B"/>
    <w:rsid w:val="00E8741B"/>
    <w:rsid w:val="00E87951"/>
    <w:rsid w:val="00E90359"/>
    <w:rsid w:val="00E90677"/>
    <w:rsid w:val="00E91362"/>
    <w:rsid w:val="00E921CE"/>
    <w:rsid w:val="00E9255E"/>
    <w:rsid w:val="00E92A2C"/>
    <w:rsid w:val="00E931D0"/>
    <w:rsid w:val="00E938C4"/>
    <w:rsid w:val="00E949F0"/>
    <w:rsid w:val="00E94B31"/>
    <w:rsid w:val="00E950F1"/>
    <w:rsid w:val="00E953B9"/>
    <w:rsid w:val="00E969EA"/>
    <w:rsid w:val="00E96F59"/>
    <w:rsid w:val="00EA0D3E"/>
    <w:rsid w:val="00EA150F"/>
    <w:rsid w:val="00EA345E"/>
    <w:rsid w:val="00EA3877"/>
    <w:rsid w:val="00EA40A0"/>
    <w:rsid w:val="00EA4232"/>
    <w:rsid w:val="00EA495A"/>
    <w:rsid w:val="00EA5031"/>
    <w:rsid w:val="00EA582A"/>
    <w:rsid w:val="00EA62F5"/>
    <w:rsid w:val="00EB0F18"/>
    <w:rsid w:val="00EB121A"/>
    <w:rsid w:val="00EB1CD9"/>
    <w:rsid w:val="00EB27BF"/>
    <w:rsid w:val="00EB28CF"/>
    <w:rsid w:val="00EB3F54"/>
    <w:rsid w:val="00EB441D"/>
    <w:rsid w:val="00EB47DE"/>
    <w:rsid w:val="00EB4ACE"/>
    <w:rsid w:val="00EB62B6"/>
    <w:rsid w:val="00EB784E"/>
    <w:rsid w:val="00EB7C32"/>
    <w:rsid w:val="00EC0200"/>
    <w:rsid w:val="00EC175A"/>
    <w:rsid w:val="00EC27AB"/>
    <w:rsid w:val="00EC2BAF"/>
    <w:rsid w:val="00EC2D5B"/>
    <w:rsid w:val="00EC3A24"/>
    <w:rsid w:val="00EC3DEC"/>
    <w:rsid w:val="00EC403B"/>
    <w:rsid w:val="00EC4102"/>
    <w:rsid w:val="00EC4B0E"/>
    <w:rsid w:val="00EC4C4B"/>
    <w:rsid w:val="00EC533A"/>
    <w:rsid w:val="00EC54DF"/>
    <w:rsid w:val="00EC5736"/>
    <w:rsid w:val="00EC61DE"/>
    <w:rsid w:val="00EC62BA"/>
    <w:rsid w:val="00EC638F"/>
    <w:rsid w:val="00EC63FD"/>
    <w:rsid w:val="00EC6619"/>
    <w:rsid w:val="00EC79A0"/>
    <w:rsid w:val="00ED06F9"/>
    <w:rsid w:val="00ED23BD"/>
    <w:rsid w:val="00ED2524"/>
    <w:rsid w:val="00ED255B"/>
    <w:rsid w:val="00ED4589"/>
    <w:rsid w:val="00ED4A9E"/>
    <w:rsid w:val="00ED7130"/>
    <w:rsid w:val="00ED71B8"/>
    <w:rsid w:val="00ED73DC"/>
    <w:rsid w:val="00EE0102"/>
    <w:rsid w:val="00EE0610"/>
    <w:rsid w:val="00EE06A8"/>
    <w:rsid w:val="00EE0C53"/>
    <w:rsid w:val="00EE1021"/>
    <w:rsid w:val="00EE1760"/>
    <w:rsid w:val="00EE1784"/>
    <w:rsid w:val="00EE1799"/>
    <w:rsid w:val="00EE351F"/>
    <w:rsid w:val="00EE3C31"/>
    <w:rsid w:val="00EE53E2"/>
    <w:rsid w:val="00EE5A5C"/>
    <w:rsid w:val="00EE5E9D"/>
    <w:rsid w:val="00EE6786"/>
    <w:rsid w:val="00EE6810"/>
    <w:rsid w:val="00EE6AF7"/>
    <w:rsid w:val="00EE6DD3"/>
    <w:rsid w:val="00EE79EA"/>
    <w:rsid w:val="00EF0285"/>
    <w:rsid w:val="00EF1AB8"/>
    <w:rsid w:val="00EF3165"/>
    <w:rsid w:val="00EF3286"/>
    <w:rsid w:val="00EF3D69"/>
    <w:rsid w:val="00EF4DF2"/>
    <w:rsid w:val="00EF5138"/>
    <w:rsid w:val="00EF5E88"/>
    <w:rsid w:val="00EF62C1"/>
    <w:rsid w:val="00EF6570"/>
    <w:rsid w:val="00EF799F"/>
    <w:rsid w:val="00EF7F06"/>
    <w:rsid w:val="00F01E57"/>
    <w:rsid w:val="00F020D4"/>
    <w:rsid w:val="00F02394"/>
    <w:rsid w:val="00F02917"/>
    <w:rsid w:val="00F02B9B"/>
    <w:rsid w:val="00F02EC8"/>
    <w:rsid w:val="00F03204"/>
    <w:rsid w:val="00F036EB"/>
    <w:rsid w:val="00F0497B"/>
    <w:rsid w:val="00F04D13"/>
    <w:rsid w:val="00F05089"/>
    <w:rsid w:val="00F0580E"/>
    <w:rsid w:val="00F058EB"/>
    <w:rsid w:val="00F05A92"/>
    <w:rsid w:val="00F05F9A"/>
    <w:rsid w:val="00F06E81"/>
    <w:rsid w:val="00F0711A"/>
    <w:rsid w:val="00F1096E"/>
    <w:rsid w:val="00F10CAC"/>
    <w:rsid w:val="00F111B8"/>
    <w:rsid w:val="00F11E18"/>
    <w:rsid w:val="00F11F6C"/>
    <w:rsid w:val="00F12F1A"/>
    <w:rsid w:val="00F13859"/>
    <w:rsid w:val="00F13F59"/>
    <w:rsid w:val="00F140ED"/>
    <w:rsid w:val="00F14A0D"/>
    <w:rsid w:val="00F14D7A"/>
    <w:rsid w:val="00F15D6F"/>
    <w:rsid w:val="00F17AAF"/>
    <w:rsid w:val="00F20B5A"/>
    <w:rsid w:val="00F21B45"/>
    <w:rsid w:val="00F21C98"/>
    <w:rsid w:val="00F21CC4"/>
    <w:rsid w:val="00F221F5"/>
    <w:rsid w:val="00F22796"/>
    <w:rsid w:val="00F23144"/>
    <w:rsid w:val="00F23956"/>
    <w:rsid w:val="00F23CFE"/>
    <w:rsid w:val="00F2431C"/>
    <w:rsid w:val="00F25217"/>
    <w:rsid w:val="00F25402"/>
    <w:rsid w:val="00F254E0"/>
    <w:rsid w:val="00F25B05"/>
    <w:rsid w:val="00F25FC5"/>
    <w:rsid w:val="00F2772A"/>
    <w:rsid w:val="00F277BD"/>
    <w:rsid w:val="00F27E69"/>
    <w:rsid w:val="00F301CC"/>
    <w:rsid w:val="00F30470"/>
    <w:rsid w:val="00F31B46"/>
    <w:rsid w:val="00F32369"/>
    <w:rsid w:val="00F343DD"/>
    <w:rsid w:val="00F35426"/>
    <w:rsid w:val="00F35642"/>
    <w:rsid w:val="00F3567A"/>
    <w:rsid w:val="00F37860"/>
    <w:rsid w:val="00F37B24"/>
    <w:rsid w:val="00F37E62"/>
    <w:rsid w:val="00F40041"/>
    <w:rsid w:val="00F40E7C"/>
    <w:rsid w:val="00F40FB2"/>
    <w:rsid w:val="00F41CD5"/>
    <w:rsid w:val="00F422E3"/>
    <w:rsid w:val="00F42396"/>
    <w:rsid w:val="00F436FA"/>
    <w:rsid w:val="00F43D0B"/>
    <w:rsid w:val="00F43E39"/>
    <w:rsid w:val="00F4429F"/>
    <w:rsid w:val="00F44722"/>
    <w:rsid w:val="00F44F97"/>
    <w:rsid w:val="00F45152"/>
    <w:rsid w:val="00F4548F"/>
    <w:rsid w:val="00F47284"/>
    <w:rsid w:val="00F501FF"/>
    <w:rsid w:val="00F51207"/>
    <w:rsid w:val="00F51617"/>
    <w:rsid w:val="00F520E2"/>
    <w:rsid w:val="00F52EB3"/>
    <w:rsid w:val="00F536DE"/>
    <w:rsid w:val="00F540D8"/>
    <w:rsid w:val="00F54158"/>
    <w:rsid w:val="00F54E70"/>
    <w:rsid w:val="00F5589A"/>
    <w:rsid w:val="00F55F7E"/>
    <w:rsid w:val="00F566D8"/>
    <w:rsid w:val="00F57068"/>
    <w:rsid w:val="00F603F4"/>
    <w:rsid w:val="00F6090F"/>
    <w:rsid w:val="00F61A0A"/>
    <w:rsid w:val="00F61EB9"/>
    <w:rsid w:val="00F61FB5"/>
    <w:rsid w:val="00F6388A"/>
    <w:rsid w:val="00F63981"/>
    <w:rsid w:val="00F64597"/>
    <w:rsid w:val="00F647BD"/>
    <w:rsid w:val="00F64C9E"/>
    <w:rsid w:val="00F659F8"/>
    <w:rsid w:val="00F65A18"/>
    <w:rsid w:val="00F65FA8"/>
    <w:rsid w:val="00F672AF"/>
    <w:rsid w:val="00F67D25"/>
    <w:rsid w:val="00F70CAD"/>
    <w:rsid w:val="00F715E0"/>
    <w:rsid w:val="00F722D3"/>
    <w:rsid w:val="00F728F7"/>
    <w:rsid w:val="00F741AA"/>
    <w:rsid w:val="00F75029"/>
    <w:rsid w:val="00F753F6"/>
    <w:rsid w:val="00F754AC"/>
    <w:rsid w:val="00F75CF6"/>
    <w:rsid w:val="00F762EA"/>
    <w:rsid w:val="00F76D0B"/>
    <w:rsid w:val="00F76F19"/>
    <w:rsid w:val="00F77F30"/>
    <w:rsid w:val="00F77F31"/>
    <w:rsid w:val="00F8107A"/>
    <w:rsid w:val="00F812E7"/>
    <w:rsid w:val="00F82154"/>
    <w:rsid w:val="00F82F1D"/>
    <w:rsid w:val="00F83256"/>
    <w:rsid w:val="00F834DF"/>
    <w:rsid w:val="00F84751"/>
    <w:rsid w:val="00F85D41"/>
    <w:rsid w:val="00F85EA5"/>
    <w:rsid w:val="00F85EB9"/>
    <w:rsid w:val="00F85F4B"/>
    <w:rsid w:val="00F86211"/>
    <w:rsid w:val="00F87730"/>
    <w:rsid w:val="00F903BC"/>
    <w:rsid w:val="00F904CE"/>
    <w:rsid w:val="00F91F1B"/>
    <w:rsid w:val="00F91F7B"/>
    <w:rsid w:val="00F9327E"/>
    <w:rsid w:val="00F938B1"/>
    <w:rsid w:val="00F94D75"/>
    <w:rsid w:val="00F95ED8"/>
    <w:rsid w:val="00F95EE3"/>
    <w:rsid w:val="00F9755C"/>
    <w:rsid w:val="00F97715"/>
    <w:rsid w:val="00FA00A7"/>
    <w:rsid w:val="00FA0B39"/>
    <w:rsid w:val="00FA19E2"/>
    <w:rsid w:val="00FA1A27"/>
    <w:rsid w:val="00FA2365"/>
    <w:rsid w:val="00FA257E"/>
    <w:rsid w:val="00FA2921"/>
    <w:rsid w:val="00FA2B1F"/>
    <w:rsid w:val="00FA3E79"/>
    <w:rsid w:val="00FA3E8E"/>
    <w:rsid w:val="00FA455B"/>
    <w:rsid w:val="00FA5445"/>
    <w:rsid w:val="00FA5600"/>
    <w:rsid w:val="00FA5DE5"/>
    <w:rsid w:val="00FA7F20"/>
    <w:rsid w:val="00FA7F56"/>
    <w:rsid w:val="00FB010E"/>
    <w:rsid w:val="00FB1F7F"/>
    <w:rsid w:val="00FB2590"/>
    <w:rsid w:val="00FB3050"/>
    <w:rsid w:val="00FB312A"/>
    <w:rsid w:val="00FB335A"/>
    <w:rsid w:val="00FB35D5"/>
    <w:rsid w:val="00FB438A"/>
    <w:rsid w:val="00FB4D93"/>
    <w:rsid w:val="00FB5353"/>
    <w:rsid w:val="00FB5360"/>
    <w:rsid w:val="00FB66A5"/>
    <w:rsid w:val="00FB6986"/>
    <w:rsid w:val="00FB6BE7"/>
    <w:rsid w:val="00FB756D"/>
    <w:rsid w:val="00FB7B69"/>
    <w:rsid w:val="00FC2903"/>
    <w:rsid w:val="00FC3A4B"/>
    <w:rsid w:val="00FC458E"/>
    <w:rsid w:val="00FC5136"/>
    <w:rsid w:val="00FC5828"/>
    <w:rsid w:val="00FC6EC7"/>
    <w:rsid w:val="00FC75F7"/>
    <w:rsid w:val="00FC7841"/>
    <w:rsid w:val="00FC7C9C"/>
    <w:rsid w:val="00FD026D"/>
    <w:rsid w:val="00FD07A8"/>
    <w:rsid w:val="00FD1425"/>
    <w:rsid w:val="00FD177B"/>
    <w:rsid w:val="00FD18D4"/>
    <w:rsid w:val="00FD1BF0"/>
    <w:rsid w:val="00FD2BE0"/>
    <w:rsid w:val="00FD35FB"/>
    <w:rsid w:val="00FD3C02"/>
    <w:rsid w:val="00FD458A"/>
    <w:rsid w:val="00FD48A4"/>
    <w:rsid w:val="00FD4E8F"/>
    <w:rsid w:val="00FD5E8A"/>
    <w:rsid w:val="00FD5F0B"/>
    <w:rsid w:val="00FD6B1D"/>
    <w:rsid w:val="00FD6EEF"/>
    <w:rsid w:val="00FD7DCE"/>
    <w:rsid w:val="00FD7FA0"/>
    <w:rsid w:val="00FE092D"/>
    <w:rsid w:val="00FE0D7A"/>
    <w:rsid w:val="00FE10DD"/>
    <w:rsid w:val="00FE1252"/>
    <w:rsid w:val="00FE17AD"/>
    <w:rsid w:val="00FE17BB"/>
    <w:rsid w:val="00FE18B5"/>
    <w:rsid w:val="00FE239F"/>
    <w:rsid w:val="00FE250E"/>
    <w:rsid w:val="00FE33FB"/>
    <w:rsid w:val="00FE3650"/>
    <w:rsid w:val="00FE3E84"/>
    <w:rsid w:val="00FE4C18"/>
    <w:rsid w:val="00FE4EB4"/>
    <w:rsid w:val="00FE5587"/>
    <w:rsid w:val="00FE6132"/>
    <w:rsid w:val="00FE6C20"/>
    <w:rsid w:val="00FE7F3B"/>
    <w:rsid w:val="00FF0639"/>
    <w:rsid w:val="00FF0800"/>
    <w:rsid w:val="00FF0E1E"/>
    <w:rsid w:val="00FF0EB4"/>
    <w:rsid w:val="00FF1A4D"/>
    <w:rsid w:val="00FF1AB5"/>
    <w:rsid w:val="00FF1E3D"/>
    <w:rsid w:val="00FF2022"/>
    <w:rsid w:val="00FF2A4E"/>
    <w:rsid w:val="00FF2A95"/>
    <w:rsid w:val="00FF3237"/>
    <w:rsid w:val="00FF36D1"/>
    <w:rsid w:val="00FF37BE"/>
    <w:rsid w:val="00FF382D"/>
    <w:rsid w:val="00FF39D5"/>
    <w:rsid w:val="00FF3BEE"/>
    <w:rsid w:val="00FF48A5"/>
    <w:rsid w:val="00FF5C38"/>
    <w:rsid w:val="00FF6141"/>
    <w:rsid w:val="00FF6171"/>
    <w:rsid w:val="00FF665A"/>
    <w:rsid w:val="00FF7821"/>
    <w:rsid w:val="01005BD4"/>
    <w:rsid w:val="0109CAD8"/>
    <w:rsid w:val="0121A638"/>
    <w:rsid w:val="01D85123"/>
    <w:rsid w:val="02365521"/>
    <w:rsid w:val="025B751B"/>
    <w:rsid w:val="02DCDCC2"/>
    <w:rsid w:val="0325D6A9"/>
    <w:rsid w:val="0376190A"/>
    <w:rsid w:val="04297FEE"/>
    <w:rsid w:val="0444A127"/>
    <w:rsid w:val="04C664F4"/>
    <w:rsid w:val="04D2C1C2"/>
    <w:rsid w:val="04FFB0EA"/>
    <w:rsid w:val="05261F73"/>
    <w:rsid w:val="056F70D7"/>
    <w:rsid w:val="072D23BA"/>
    <w:rsid w:val="085694D5"/>
    <w:rsid w:val="08B54981"/>
    <w:rsid w:val="08FE98D1"/>
    <w:rsid w:val="092C8945"/>
    <w:rsid w:val="09A9B680"/>
    <w:rsid w:val="0A1263FE"/>
    <w:rsid w:val="0A6DF260"/>
    <w:rsid w:val="0A883AD7"/>
    <w:rsid w:val="0B161755"/>
    <w:rsid w:val="0B9D5365"/>
    <w:rsid w:val="0C475D05"/>
    <w:rsid w:val="0C4B2226"/>
    <w:rsid w:val="0CA68F08"/>
    <w:rsid w:val="0DCBBCBC"/>
    <w:rsid w:val="0DD63874"/>
    <w:rsid w:val="0E3987C0"/>
    <w:rsid w:val="0E48117D"/>
    <w:rsid w:val="0E51FB6F"/>
    <w:rsid w:val="0E9525B8"/>
    <w:rsid w:val="0E97616A"/>
    <w:rsid w:val="0EFFFC29"/>
    <w:rsid w:val="0F339CB2"/>
    <w:rsid w:val="0F6F7655"/>
    <w:rsid w:val="0FC942D6"/>
    <w:rsid w:val="10157DD1"/>
    <w:rsid w:val="103F82F6"/>
    <w:rsid w:val="10FD49DD"/>
    <w:rsid w:val="1138C027"/>
    <w:rsid w:val="11844B1A"/>
    <w:rsid w:val="11FE7D41"/>
    <w:rsid w:val="127E2E13"/>
    <w:rsid w:val="12929C60"/>
    <w:rsid w:val="12E4F951"/>
    <w:rsid w:val="137E6694"/>
    <w:rsid w:val="1460D6BA"/>
    <w:rsid w:val="14A18AAF"/>
    <w:rsid w:val="15311900"/>
    <w:rsid w:val="165FD456"/>
    <w:rsid w:val="168C6F06"/>
    <w:rsid w:val="1734046D"/>
    <w:rsid w:val="174112AD"/>
    <w:rsid w:val="17B21B7B"/>
    <w:rsid w:val="182E7D7C"/>
    <w:rsid w:val="189A9DC3"/>
    <w:rsid w:val="18A1C6B5"/>
    <w:rsid w:val="18C6B2B2"/>
    <w:rsid w:val="1912DF43"/>
    <w:rsid w:val="19190A69"/>
    <w:rsid w:val="19972C96"/>
    <w:rsid w:val="19A98C15"/>
    <w:rsid w:val="1A5B773D"/>
    <w:rsid w:val="1ABB81DC"/>
    <w:rsid w:val="1AD90B16"/>
    <w:rsid w:val="1AFEBAF9"/>
    <w:rsid w:val="1BCA0416"/>
    <w:rsid w:val="1BD2B269"/>
    <w:rsid w:val="1C8A46D9"/>
    <w:rsid w:val="1C91C879"/>
    <w:rsid w:val="1CD09AD6"/>
    <w:rsid w:val="1D444ED0"/>
    <w:rsid w:val="1E43C815"/>
    <w:rsid w:val="1E489DDD"/>
    <w:rsid w:val="1E6D9E69"/>
    <w:rsid w:val="1E999FAC"/>
    <w:rsid w:val="1EDEBB58"/>
    <w:rsid w:val="1F545273"/>
    <w:rsid w:val="1FA3311D"/>
    <w:rsid w:val="2034A16A"/>
    <w:rsid w:val="2060DB6B"/>
    <w:rsid w:val="20DAB177"/>
    <w:rsid w:val="213B04D0"/>
    <w:rsid w:val="216B63C4"/>
    <w:rsid w:val="21CD8044"/>
    <w:rsid w:val="221EFC17"/>
    <w:rsid w:val="223D5FC7"/>
    <w:rsid w:val="2318FA0E"/>
    <w:rsid w:val="233766A2"/>
    <w:rsid w:val="237126C0"/>
    <w:rsid w:val="240CBF98"/>
    <w:rsid w:val="24744B4D"/>
    <w:rsid w:val="24F30369"/>
    <w:rsid w:val="25A9DBA6"/>
    <w:rsid w:val="25AC7ECC"/>
    <w:rsid w:val="25CA9043"/>
    <w:rsid w:val="25D1D755"/>
    <w:rsid w:val="25F46D27"/>
    <w:rsid w:val="26243701"/>
    <w:rsid w:val="2629C55F"/>
    <w:rsid w:val="26719E96"/>
    <w:rsid w:val="26B7A237"/>
    <w:rsid w:val="273C7C40"/>
    <w:rsid w:val="278D9927"/>
    <w:rsid w:val="281E26EB"/>
    <w:rsid w:val="289D1F0C"/>
    <w:rsid w:val="29B7A047"/>
    <w:rsid w:val="29E71CF0"/>
    <w:rsid w:val="2A26CEEA"/>
    <w:rsid w:val="2A87F749"/>
    <w:rsid w:val="2AE0033E"/>
    <w:rsid w:val="2B43BBD8"/>
    <w:rsid w:val="2B6E4C23"/>
    <w:rsid w:val="2B9E8428"/>
    <w:rsid w:val="2BBB70D5"/>
    <w:rsid w:val="2BD53C9C"/>
    <w:rsid w:val="2C1CA0A9"/>
    <w:rsid w:val="2C2990AC"/>
    <w:rsid w:val="2C838092"/>
    <w:rsid w:val="2C88AC24"/>
    <w:rsid w:val="2CBDB331"/>
    <w:rsid w:val="2CE86286"/>
    <w:rsid w:val="2D19EA11"/>
    <w:rsid w:val="2DEB2D87"/>
    <w:rsid w:val="2E5DE8CC"/>
    <w:rsid w:val="2E6409F1"/>
    <w:rsid w:val="2EAF1A78"/>
    <w:rsid w:val="2F0C4F4B"/>
    <w:rsid w:val="2F8707DB"/>
    <w:rsid w:val="2FA1CB77"/>
    <w:rsid w:val="30040B6B"/>
    <w:rsid w:val="314F7DDB"/>
    <w:rsid w:val="31730BBC"/>
    <w:rsid w:val="31AED5A6"/>
    <w:rsid w:val="32003B46"/>
    <w:rsid w:val="323B8B57"/>
    <w:rsid w:val="3274BF5B"/>
    <w:rsid w:val="32BDB505"/>
    <w:rsid w:val="32D6D12D"/>
    <w:rsid w:val="33355EC2"/>
    <w:rsid w:val="334FC66A"/>
    <w:rsid w:val="3395AFF0"/>
    <w:rsid w:val="342D405A"/>
    <w:rsid w:val="34674108"/>
    <w:rsid w:val="35122A79"/>
    <w:rsid w:val="3535E11C"/>
    <w:rsid w:val="35A21E0A"/>
    <w:rsid w:val="35A59CE1"/>
    <w:rsid w:val="35C4E1F9"/>
    <w:rsid w:val="35C91AD1"/>
    <w:rsid w:val="363BB181"/>
    <w:rsid w:val="364B494C"/>
    <w:rsid w:val="36E3FF67"/>
    <w:rsid w:val="37DAB607"/>
    <w:rsid w:val="37FA140C"/>
    <w:rsid w:val="38175757"/>
    <w:rsid w:val="3853859B"/>
    <w:rsid w:val="38A91E14"/>
    <w:rsid w:val="38CA94BC"/>
    <w:rsid w:val="39946920"/>
    <w:rsid w:val="3A5948CC"/>
    <w:rsid w:val="3A67EF8A"/>
    <w:rsid w:val="3ABB73B2"/>
    <w:rsid w:val="3B348543"/>
    <w:rsid w:val="3B371856"/>
    <w:rsid w:val="3B7FA7B9"/>
    <w:rsid w:val="3BE84D35"/>
    <w:rsid w:val="3BF78ED6"/>
    <w:rsid w:val="3C2486D5"/>
    <w:rsid w:val="3C976236"/>
    <w:rsid w:val="3CC77316"/>
    <w:rsid w:val="3D78D85D"/>
    <w:rsid w:val="3D799CCF"/>
    <w:rsid w:val="3DA9BA21"/>
    <w:rsid w:val="3DD62A2C"/>
    <w:rsid w:val="3E3016C1"/>
    <w:rsid w:val="3F33703F"/>
    <w:rsid w:val="3F8CE8E8"/>
    <w:rsid w:val="3FEBEB03"/>
    <w:rsid w:val="4003D779"/>
    <w:rsid w:val="40BAB31F"/>
    <w:rsid w:val="40DE80D5"/>
    <w:rsid w:val="40F1284F"/>
    <w:rsid w:val="4183465D"/>
    <w:rsid w:val="420EF9E7"/>
    <w:rsid w:val="4274577A"/>
    <w:rsid w:val="427C80FA"/>
    <w:rsid w:val="42B37D55"/>
    <w:rsid w:val="42CD8F34"/>
    <w:rsid w:val="42D2887A"/>
    <w:rsid w:val="432DE986"/>
    <w:rsid w:val="4336E8A6"/>
    <w:rsid w:val="43EABBE3"/>
    <w:rsid w:val="44206B31"/>
    <w:rsid w:val="4435AA6D"/>
    <w:rsid w:val="456A56E7"/>
    <w:rsid w:val="45DBD52F"/>
    <w:rsid w:val="45DDE7C8"/>
    <w:rsid w:val="45E320F2"/>
    <w:rsid w:val="464810D4"/>
    <w:rsid w:val="47A03CB2"/>
    <w:rsid w:val="47ED849E"/>
    <w:rsid w:val="486DCCB2"/>
    <w:rsid w:val="49051074"/>
    <w:rsid w:val="4921A2E9"/>
    <w:rsid w:val="49A11BAD"/>
    <w:rsid w:val="49B23BA9"/>
    <w:rsid w:val="49CB6E63"/>
    <w:rsid w:val="4AA0AEB1"/>
    <w:rsid w:val="4AFC2BE2"/>
    <w:rsid w:val="4BAE5F66"/>
    <w:rsid w:val="4BD8A2C5"/>
    <w:rsid w:val="4BFA9B9D"/>
    <w:rsid w:val="4C32FF47"/>
    <w:rsid w:val="4C8A3898"/>
    <w:rsid w:val="4CD17D36"/>
    <w:rsid w:val="4CD2A159"/>
    <w:rsid w:val="4CE27AA4"/>
    <w:rsid w:val="4DCA120C"/>
    <w:rsid w:val="4EA732A2"/>
    <w:rsid w:val="4EDAD354"/>
    <w:rsid w:val="4F460292"/>
    <w:rsid w:val="50296B4E"/>
    <w:rsid w:val="50ACB646"/>
    <w:rsid w:val="51075BF0"/>
    <w:rsid w:val="5110B85D"/>
    <w:rsid w:val="514EB7FD"/>
    <w:rsid w:val="51524EE3"/>
    <w:rsid w:val="51E19512"/>
    <w:rsid w:val="51E5A4D5"/>
    <w:rsid w:val="52210ACF"/>
    <w:rsid w:val="52B61DC5"/>
    <w:rsid w:val="53344250"/>
    <w:rsid w:val="53AFEB1A"/>
    <w:rsid w:val="53BEEB52"/>
    <w:rsid w:val="53ECBFA1"/>
    <w:rsid w:val="54FBDD72"/>
    <w:rsid w:val="55379A05"/>
    <w:rsid w:val="5538228B"/>
    <w:rsid w:val="553F4804"/>
    <w:rsid w:val="55A1AA14"/>
    <w:rsid w:val="569D23DE"/>
    <w:rsid w:val="57744846"/>
    <w:rsid w:val="5796CFA1"/>
    <w:rsid w:val="57D2D056"/>
    <w:rsid w:val="58DD2AF5"/>
    <w:rsid w:val="591A67C0"/>
    <w:rsid w:val="59539E35"/>
    <w:rsid w:val="59D37AE9"/>
    <w:rsid w:val="59DD6258"/>
    <w:rsid w:val="5A561A3F"/>
    <w:rsid w:val="5B02D7AF"/>
    <w:rsid w:val="5B0D2521"/>
    <w:rsid w:val="5B5F2CC6"/>
    <w:rsid w:val="5B76CD20"/>
    <w:rsid w:val="5BDAEE19"/>
    <w:rsid w:val="5CAD7F66"/>
    <w:rsid w:val="5CF949C1"/>
    <w:rsid w:val="5D0A2B7C"/>
    <w:rsid w:val="5D337182"/>
    <w:rsid w:val="5D767BE0"/>
    <w:rsid w:val="5DA2B90F"/>
    <w:rsid w:val="5DCDFB72"/>
    <w:rsid w:val="5E17ADE4"/>
    <w:rsid w:val="5F02B88D"/>
    <w:rsid w:val="5F06DE87"/>
    <w:rsid w:val="5F0E2845"/>
    <w:rsid w:val="5F1BFDA5"/>
    <w:rsid w:val="5F40C337"/>
    <w:rsid w:val="5FAE2532"/>
    <w:rsid w:val="6075FC2C"/>
    <w:rsid w:val="608102F4"/>
    <w:rsid w:val="61419108"/>
    <w:rsid w:val="615A5E3C"/>
    <w:rsid w:val="61754034"/>
    <w:rsid w:val="617966D7"/>
    <w:rsid w:val="618373B1"/>
    <w:rsid w:val="61D573E4"/>
    <w:rsid w:val="61F958FE"/>
    <w:rsid w:val="6282F198"/>
    <w:rsid w:val="628A2D5E"/>
    <w:rsid w:val="628A465D"/>
    <w:rsid w:val="62AD4894"/>
    <w:rsid w:val="630526B1"/>
    <w:rsid w:val="632CEE3B"/>
    <w:rsid w:val="638FC8A0"/>
    <w:rsid w:val="64803209"/>
    <w:rsid w:val="64A800F5"/>
    <w:rsid w:val="64EAC171"/>
    <w:rsid w:val="64EE45CF"/>
    <w:rsid w:val="6551240E"/>
    <w:rsid w:val="656FB0E8"/>
    <w:rsid w:val="6661E161"/>
    <w:rsid w:val="669141B0"/>
    <w:rsid w:val="6712EDC6"/>
    <w:rsid w:val="674D1F11"/>
    <w:rsid w:val="68D4D997"/>
    <w:rsid w:val="68ED8D03"/>
    <w:rsid w:val="68FFAE08"/>
    <w:rsid w:val="6A2ACA01"/>
    <w:rsid w:val="6B8A1402"/>
    <w:rsid w:val="6BA3FB30"/>
    <w:rsid w:val="6BB630F1"/>
    <w:rsid w:val="6BB94033"/>
    <w:rsid w:val="6C3C8EFF"/>
    <w:rsid w:val="6C3DD388"/>
    <w:rsid w:val="6D72D7E1"/>
    <w:rsid w:val="6DADF8A2"/>
    <w:rsid w:val="6E1771A1"/>
    <w:rsid w:val="6F92369C"/>
    <w:rsid w:val="70C7E4C7"/>
    <w:rsid w:val="71216CD9"/>
    <w:rsid w:val="71611CF9"/>
    <w:rsid w:val="7179D076"/>
    <w:rsid w:val="71B0E636"/>
    <w:rsid w:val="72026755"/>
    <w:rsid w:val="72448562"/>
    <w:rsid w:val="725F8E16"/>
    <w:rsid w:val="72681391"/>
    <w:rsid w:val="7270FA3E"/>
    <w:rsid w:val="72995196"/>
    <w:rsid w:val="72B68F51"/>
    <w:rsid w:val="736CAD5B"/>
    <w:rsid w:val="73C20AF9"/>
    <w:rsid w:val="73D9905B"/>
    <w:rsid w:val="73EA83B2"/>
    <w:rsid w:val="745672A4"/>
    <w:rsid w:val="75CFD9FE"/>
    <w:rsid w:val="75EB98E3"/>
    <w:rsid w:val="769AFA98"/>
    <w:rsid w:val="76A3B3D6"/>
    <w:rsid w:val="76CF78D8"/>
    <w:rsid w:val="77E328E9"/>
    <w:rsid w:val="78ACB4F3"/>
    <w:rsid w:val="78ADD414"/>
    <w:rsid w:val="78D67ABC"/>
    <w:rsid w:val="78EC2560"/>
    <w:rsid w:val="79538BF9"/>
    <w:rsid w:val="79856A1A"/>
    <w:rsid w:val="7A1693AB"/>
    <w:rsid w:val="7A4826DA"/>
    <w:rsid w:val="7AA0A0AE"/>
    <w:rsid w:val="7B08012F"/>
    <w:rsid w:val="7B0FA1D5"/>
    <w:rsid w:val="7B9F6C55"/>
    <w:rsid w:val="7BB84B9A"/>
    <w:rsid w:val="7BE00EE7"/>
    <w:rsid w:val="7C146D97"/>
    <w:rsid w:val="7C597334"/>
    <w:rsid w:val="7C727394"/>
    <w:rsid w:val="7CE8ABFD"/>
    <w:rsid w:val="7DE75BD0"/>
    <w:rsid w:val="7DF670B0"/>
    <w:rsid w:val="7E4D2490"/>
    <w:rsid w:val="7E6172DB"/>
    <w:rsid w:val="7E6239E6"/>
    <w:rsid w:val="7E70DD1B"/>
    <w:rsid w:val="7E99BA7D"/>
    <w:rsid w:val="7EDB5194"/>
    <w:rsid w:val="7F0F9991"/>
    <w:rsid w:val="7F1C8267"/>
    <w:rsid w:val="7F2EA32D"/>
    <w:rsid w:val="7FC9DE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A0664D3"/>
  <w15:chartTrackingRefBased/>
  <w15:docId w15:val="{5B987C4D-28A6-4201-9DB8-DB931D793E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7B16"/>
    <w:pPr>
      <w:spacing w:before="120" w:after="180" w:line="252" w:lineRule="auto"/>
    </w:pPr>
    <w:rPr>
      <w:rFonts w:ascii="Times New Roman" w:hAnsi="Times New Roman" w:cs="Times New Roman"/>
      <w:sz w:val="24"/>
    </w:rPr>
  </w:style>
  <w:style w:type="paragraph" w:styleId="Heading1">
    <w:name w:val="heading 1"/>
    <w:basedOn w:val="Heading2"/>
    <w:next w:val="Normal"/>
    <w:link w:val="Heading1Char"/>
    <w:uiPriority w:val="9"/>
    <w:qFormat/>
    <w:rsid w:val="004C62D8"/>
    <w:pPr>
      <w:numPr>
        <w:numId w:val="21"/>
      </w:numPr>
      <w:tabs>
        <w:tab w:val="left" w:pos="576"/>
      </w:tabs>
      <w:spacing w:before="360"/>
      <w:ind w:left="576" w:hanging="576"/>
      <w:outlineLvl w:val="0"/>
    </w:p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6E3ED5"/>
    <w:pPr>
      <w:keepNext/>
      <w:numPr>
        <w:numId w:val="1"/>
      </w:numPr>
      <w:pBdr>
        <w:top w:val="single" w:sz="24" w:space="0" w:color="DBE5F1"/>
        <w:left w:val="single" w:sz="24" w:space="0" w:color="DBE5F1"/>
        <w:bottom w:val="single" w:sz="24" w:space="0" w:color="DBE5F1"/>
        <w:right w:val="single" w:sz="24" w:space="0" w:color="DBE5F1"/>
      </w:pBdr>
      <w:shd w:val="clear" w:color="auto" w:fill="DBE5F1"/>
      <w:spacing w:before="480" w:after="120" w:line="276" w:lineRule="auto"/>
      <w:ind w:left="504" w:hanging="504"/>
      <w:outlineLvl w:val="1"/>
    </w:pPr>
    <w:rPr>
      <w:rFonts w:eastAsia="Times New Roman"/>
      <w:caps/>
      <w:spacing w:val="15"/>
      <w:szCs w:val="20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C72C56"/>
    <w:pPr>
      <w:keepNext/>
      <w:pBdr>
        <w:top w:val="single" w:sz="6" w:space="2" w:color="4F81BD"/>
        <w:left w:val="single" w:sz="6" w:space="2" w:color="4F81BD"/>
      </w:pBdr>
      <w:spacing w:before="240" w:after="0" w:line="276" w:lineRule="auto"/>
      <w:ind w:left="72"/>
      <w:outlineLvl w:val="2"/>
    </w:pPr>
    <w:rPr>
      <w:rFonts w:eastAsia="Times New Roman"/>
      <w:caps/>
      <w:color w:val="243F60"/>
      <w:spacing w:val="15"/>
      <w:szCs w:val="20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0D7626"/>
    <w:pPr>
      <w:outlineLvl w:val="3"/>
    </w:p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2020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22020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22020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6E3ED5"/>
    <w:rPr>
      <w:rFonts w:ascii="Times New Roman" w:eastAsia="Times New Roman" w:hAnsi="Times New Roman" w:cs="Times New Roman"/>
      <w:caps/>
      <w:spacing w:val="15"/>
      <w:sz w:val="24"/>
      <w:szCs w:val="20"/>
      <w:shd w:val="clear" w:color="auto" w:fill="DBE5F1"/>
    </w:rPr>
  </w:style>
  <w:style w:type="character" w:customStyle="1" w:styleId="Heading3Char">
    <w:name w:val="Heading 3 Char"/>
    <w:basedOn w:val="DefaultParagraphFont"/>
    <w:link w:val="Heading3"/>
    <w:uiPriority w:val="9"/>
    <w:rsid w:val="00C72C56"/>
    <w:rPr>
      <w:rFonts w:ascii="Times New Roman" w:eastAsia="Times New Roman" w:hAnsi="Times New Roman" w:cs="Times New Roman"/>
      <w:caps/>
      <w:color w:val="243F60"/>
      <w:spacing w:val="15"/>
      <w:sz w:val="24"/>
      <w:szCs w:val="20"/>
    </w:rPr>
  </w:style>
  <w:style w:type="paragraph" w:customStyle="1" w:styleId="Default">
    <w:name w:val="Default"/>
    <w:rsid w:val="00D45537"/>
    <w:pPr>
      <w:autoSpaceDE w:val="0"/>
      <w:autoSpaceDN w:val="0"/>
      <w:adjustRightInd w:val="0"/>
      <w:spacing w:before="200" w:after="200" w:line="276" w:lineRule="auto"/>
    </w:pPr>
    <w:rPr>
      <w:rFonts w:ascii="Arial" w:eastAsia="Times New Roman" w:hAnsi="Arial" w:cs="Arial"/>
      <w:color w:val="000000"/>
      <w:sz w:val="24"/>
      <w:szCs w:val="24"/>
      <w:lang w:bidi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D455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4553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45537"/>
    <w:rPr>
      <w:rFonts w:ascii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55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5537"/>
    <w:rPr>
      <w:rFonts w:ascii="Calibri" w:hAnsi="Calibri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4553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5537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D4553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45537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30D2B"/>
    <w:pPr>
      <w:numPr>
        <w:numId w:val="4"/>
      </w:numPr>
      <w:contextualSpacing/>
    </w:pPr>
  </w:style>
  <w:style w:type="table" w:styleId="TableGrid">
    <w:name w:val="Table Grid"/>
    <w:basedOn w:val="TableNormal"/>
    <w:uiPriority w:val="59"/>
    <w:rsid w:val="00775D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35E09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D35E09"/>
    <w:rPr>
      <w:rFonts w:ascii="Calibri" w:hAnsi="Calibri" w:cs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D35E09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D35E09"/>
    <w:rPr>
      <w:rFonts w:ascii="Calibri" w:hAnsi="Calibri" w:cs="Times New Roman"/>
      <w:sz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A3577"/>
    <w:pPr>
      <w:spacing w:before="0" w:after="0"/>
    </w:pPr>
    <w:rPr>
      <w:rFonts w:asciiTheme="minorHAnsi" w:eastAsiaTheme="minorEastAsia" w:hAnsiTheme="minorHAnsi" w:cstheme="minorBid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A3577"/>
    <w:rPr>
      <w:rFonts w:eastAsiaTheme="minorEastAsia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A3577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4C62D8"/>
    <w:rPr>
      <w:rFonts w:ascii="Times New Roman" w:eastAsia="Times New Roman" w:hAnsi="Times New Roman" w:cs="Times New Roman"/>
      <w:caps/>
      <w:spacing w:val="15"/>
      <w:sz w:val="24"/>
      <w:szCs w:val="20"/>
      <w:shd w:val="clear" w:color="auto" w:fill="DBE5F1"/>
    </w:rPr>
  </w:style>
  <w:style w:type="paragraph" w:styleId="Revision">
    <w:name w:val="Revision"/>
    <w:hidden/>
    <w:uiPriority w:val="99"/>
    <w:semiHidden/>
    <w:rsid w:val="00995430"/>
    <w:pPr>
      <w:spacing w:after="0" w:line="240" w:lineRule="auto"/>
    </w:pPr>
    <w:rPr>
      <w:rFonts w:ascii="Calibri" w:hAnsi="Calibri" w:cs="Times New Roman"/>
      <w:sz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FE0D7A"/>
    <w:rPr>
      <w:color w:val="954F72" w:themeColor="followed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0D7626"/>
    <w:rPr>
      <w:rFonts w:ascii="Calibri" w:eastAsia="Times New Roman" w:hAnsi="Calibri" w:cs="Times New Roman"/>
      <w:caps/>
      <w:color w:val="243F60"/>
      <w:spacing w:val="15"/>
      <w:sz w:val="24"/>
      <w:szCs w:val="20"/>
    </w:rPr>
  </w:style>
  <w:style w:type="paragraph" w:customStyle="1" w:styleId="NumberedItem">
    <w:name w:val="Numbered Item"/>
    <w:basedOn w:val="Normal"/>
    <w:qFormat/>
    <w:rsid w:val="001A6A90"/>
    <w:pPr>
      <w:numPr>
        <w:numId w:val="2"/>
      </w:numPr>
      <w:spacing w:before="0" w:after="200" w:line="276" w:lineRule="auto"/>
    </w:pPr>
    <w:rPr>
      <w:rFonts w:asciiTheme="minorHAnsi" w:eastAsiaTheme="minorEastAsia" w:hAnsiTheme="minorHAnsi" w:cstheme="minorBidi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475264"/>
    <w:pPr>
      <w:tabs>
        <w:tab w:val="left" w:pos="576"/>
        <w:tab w:val="right" w:leader="dot" w:pos="9350"/>
      </w:tabs>
      <w:spacing w:before="60" w:after="100"/>
    </w:pPr>
  </w:style>
  <w:style w:type="paragraph" w:styleId="TOC3">
    <w:name w:val="toc 3"/>
    <w:basedOn w:val="Normal"/>
    <w:next w:val="Normal"/>
    <w:autoRedefine/>
    <w:uiPriority w:val="39"/>
    <w:unhideWhenUsed/>
    <w:rsid w:val="004D04ED"/>
    <w:pPr>
      <w:tabs>
        <w:tab w:val="right" w:leader="dot" w:pos="9350"/>
      </w:tabs>
      <w:spacing w:after="100"/>
      <w:ind w:left="864"/>
    </w:pPr>
  </w:style>
  <w:style w:type="character" w:customStyle="1" w:styleId="Heading5Char">
    <w:name w:val="Heading 5 Char"/>
    <w:basedOn w:val="DefaultParagraphFont"/>
    <w:link w:val="Heading5"/>
    <w:uiPriority w:val="9"/>
    <w:rsid w:val="00220202"/>
    <w:rPr>
      <w:rFonts w:asciiTheme="majorHAnsi" w:eastAsiaTheme="majorEastAsia" w:hAnsiTheme="majorHAnsi" w:cstheme="majorBidi"/>
      <w:color w:val="2F5496" w:themeColor="accent1" w:themeShade="BF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rsid w:val="00220202"/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rsid w:val="00220202"/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table" w:styleId="GridTable6Colorful-Accent1">
    <w:name w:val="Grid Table 6 Colorful Accent 1"/>
    <w:basedOn w:val="TableNormal"/>
    <w:uiPriority w:val="51"/>
    <w:rsid w:val="0021360D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customStyle="1" w:styleId="FirstLevel">
    <w:name w:val="First Level"/>
    <w:basedOn w:val="ListParagraph"/>
    <w:uiPriority w:val="99"/>
    <w:rsid w:val="005130DA"/>
    <w:pPr>
      <w:numPr>
        <w:numId w:val="6"/>
      </w:numPr>
      <w:tabs>
        <w:tab w:val="num" w:pos="360"/>
      </w:tabs>
      <w:spacing w:before="0" w:after="200" w:line="276" w:lineRule="auto"/>
      <w:ind w:left="720" w:firstLine="0"/>
    </w:pPr>
    <w:rPr>
      <w:rFonts w:eastAsia="Calibri"/>
      <w:b/>
      <w:sz w:val="22"/>
    </w:rPr>
  </w:style>
  <w:style w:type="paragraph" w:customStyle="1" w:styleId="SecondLevel">
    <w:name w:val="Second Level"/>
    <w:basedOn w:val="ListParagraph"/>
    <w:uiPriority w:val="99"/>
    <w:rsid w:val="005130DA"/>
    <w:pPr>
      <w:numPr>
        <w:ilvl w:val="1"/>
        <w:numId w:val="6"/>
      </w:numPr>
      <w:spacing w:before="0" w:after="200" w:line="276" w:lineRule="auto"/>
    </w:pPr>
    <w:rPr>
      <w:rFonts w:eastAsia="Calibri"/>
      <w:sz w:val="22"/>
    </w:rPr>
  </w:style>
  <w:style w:type="paragraph" w:styleId="TOC2">
    <w:name w:val="toc 2"/>
    <w:basedOn w:val="Normal"/>
    <w:next w:val="Normal"/>
    <w:autoRedefine/>
    <w:uiPriority w:val="39"/>
    <w:unhideWhenUsed/>
    <w:rsid w:val="00640EF6"/>
    <w:pPr>
      <w:spacing w:after="100"/>
      <w:ind w:left="240"/>
    </w:pPr>
  </w:style>
  <w:style w:type="character" w:customStyle="1" w:styleId="normaltextrun">
    <w:name w:val="normaltextrun"/>
    <w:basedOn w:val="DefaultParagraphFont"/>
    <w:rsid w:val="007F2919"/>
  </w:style>
  <w:style w:type="character" w:customStyle="1" w:styleId="scxw147155468">
    <w:name w:val="scxw147155468"/>
    <w:basedOn w:val="DefaultParagraphFont"/>
    <w:rsid w:val="007F2919"/>
  </w:style>
  <w:style w:type="character" w:customStyle="1" w:styleId="eop">
    <w:name w:val="eop"/>
    <w:basedOn w:val="DefaultParagraphFont"/>
    <w:rsid w:val="007F29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663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70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98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74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562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32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3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19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53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21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94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9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59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187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29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18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46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56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0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84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91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46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microsoft.com/office/2020/10/relationships/intelligence" Target="intelligence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14" Type="http://schemas.openxmlformats.org/officeDocument/2006/relationships/header" Target="header2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4BAD12FA-EAC8-446A-A93D-519CFD2C9EC3}">
  <we:reference id="wa104380778" version="1.0.0.2" store="en-US" storeType="OMEX"/>
  <we:alternateReferences>
    <we:reference id="wa104380778" version="1.0.0.2" store="WA104380778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DE75CCE2B5A2E4FBF3A02119E71A952" ma:contentTypeVersion="21" ma:contentTypeDescription="Create a new document." ma:contentTypeScope="" ma:versionID="d8b56aa8d98c9e213d70af8ecfccad4e">
  <xsd:schema xmlns:xsd="http://www.w3.org/2001/XMLSchema" xmlns:xs="http://www.w3.org/2001/XMLSchema" xmlns:p="http://schemas.microsoft.com/office/2006/metadata/properties" xmlns:ns2="0ad6e371-152c-4efe-b8f1-f08a40b59782" xmlns:ns3="8bb09a53-5433-47f1-b231-66dd373bb9dd" targetNamespace="http://schemas.microsoft.com/office/2006/metadata/properties" ma:root="true" ma:fieldsID="ccf3e7608e58359108c02bb9d06821aa" ns2:_="" ns3:_="">
    <xsd:import namespace="0ad6e371-152c-4efe-b8f1-f08a40b59782"/>
    <xsd:import namespace="8bb09a53-5433-47f1-b231-66dd373bb9d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preview" minOccurs="0"/>
                <xsd:element ref="ns2:Note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Thumbnai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d6e371-152c-4efe-b8f1-f08a40b5978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preview" ma:index="21" nillable="true" ma:displayName="preview" ma:format="Thumbnail" ma:internalName="preview">
      <xsd:simpleType>
        <xsd:restriction base="dms:Unknown"/>
      </xsd:simpleType>
    </xsd:element>
    <xsd:element name="Notes" ma:index="22" nillable="true" ma:displayName="Notes" ma:description="Background on this document's creation &amp; use" ma:format="Dropdown" ma:internalName="Notes">
      <xsd:simpleType>
        <xsd:restriction base="dms:Note">
          <xsd:maxLength value="255"/>
        </xsd:restriction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4faeb5f8-066e-4252-85f7-2a35006b499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Thumbnail" ma:index="28" nillable="true" ma:displayName="Thumbnail" ma:format="Thumbnail" ma:internalName="Thumbnail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b09a53-5433-47f1-b231-66dd373bb9dd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a2dce984-c9e2-43b5-ada4-2eac163068b1}" ma:internalName="TaxCatchAll" ma:showField="CatchAllData" ma:web="8bb09a53-5433-47f1-b231-66dd373bb9d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pc="http://schemas.microsoft.com/office/infopath/2007/PartnerControls" xmlns:xsi="http://www.w3.org/2001/XMLSchema-instance">
  <documentManagement>
    <lcf76f155ced4ddcb4097134ff3c332f xmlns="0ad6e371-152c-4efe-b8f1-f08a40b59782">
      <Terms xmlns="http://schemas.microsoft.com/office/infopath/2007/PartnerControls"/>
    </lcf76f155ced4ddcb4097134ff3c332f>
    <TaxCatchAll xmlns="8bb09a53-5433-47f1-b231-66dd373bb9dd" xsi:nil="true"/>
    <Thumbnail xmlns="0ad6e371-152c-4efe-b8f1-f08a40b59782" xsi:nil="true"/>
    <preview xmlns="0ad6e371-152c-4efe-b8f1-f08a40b59782" xsi:nil="true"/>
    <Notes xmlns="0ad6e371-152c-4efe-b8f1-f08a40b59782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Description="Create a new document." ma:contentTypeID="0x010100EFDC5AE785533B4ABD62C46989E23C7C" ma:contentTypeName="Document" ma:contentTypeScope="" ma:contentTypeVersion="16" ma:versionID="6dac1fe86689250d58bf65c8c66bd483">
  <xsd:schema xmlns:xsd="http://www.w3.org/2001/XMLSchema" xmlns:ns2="0e758630-0973-480b-a8ec-18262ddf16e1" xmlns:ns3="a6f7793d-04ce-4573-b316-d05c6b39e334" xmlns:p="http://schemas.microsoft.com/office/2006/metadata/properties" xmlns:xs="http://www.w3.org/2001/XMLSchema" ma:fieldsID="58611aaaf044ef85bbf59976b9baa12d" ma:root="true" ns2:_="" ns3:_="" targetNamespace="http://schemas.microsoft.com/office/2006/metadata/properties">
    <xsd:import namespace="0e758630-0973-480b-a8ec-18262ddf16e1"/>
    <xsd:import namespace="a6f7793d-04ce-4573-b316-d05c6b39e334"/>
    <xsd:element name="properties">
      <xsd:complexType>
        <xsd:sequence>
          <xsd:element name="documentManagement">
            <xsd:complexType>
              <xsd:all>
                <xsd:element minOccurs="0" ref="ns2:_dlc_DocId"/>
                <xsd:element minOccurs="0" ref="ns2:_dlc_DocIdUrl"/>
                <xsd:element minOccurs="0" ref="ns2:_dlc_DocIdPersistId"/>
                <xsd:element minOccurs="0" ref="ns3:MediaServiceMetadata"/>
                <xsd:element minOccurs="0" ref="ns3:MediaServiceFastMetadata"/>
                <xsd:element minOccurs="0" ref="ns3:MediaLengthInSeconds"/>
                <xsd:element minOccurs="0" ref="ns3:MediaServiceDateTaken"/>
                <xsd:element minOccurs="0" ref="ns3:lcf76f155ced4ddcb4097134ff3c332f"/>
                <xsd:element minOccurs="0" ref="ns2:TaxCatchAll"/>
                <xsd:element minOccurs="0" ref="ns3:MediaServiceGenerationTime"/>
                <xsd:element minOccurs="0" ref="ns3:MediaServiceEventHashCode"/>
                <xsd:element minOccurs="0" ref="ns3:MediaServiceOCR"/>
                <xsd:element minOccurs="0" ref="ns3:MediaServiceLocation"/>
                <xsd:element minOccurs="0" ref="ns2:SharedWithUsers"/>
                <xsd:element minOccurs="0" ref="ns2:SharedWithDetails"/>
                <xsd:element minOccurs="0" ref="ns3:MediaServiceObjectDetectorVersions"/>
                <xsd:element minOccurs="0" ref="ns3:MediaServiceSearchProperties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xmlns:pc="http://schemas.microsoft.com/office/infopath/2007/PartnerControls" xmlns:xs="http://www.w3.org/2001/XMLSchema" elementFormDefault="qualified" targetNamespace="0e758630-0973-480b-a8ec-18262ddf16e1">
    <xsd:import namespace="http://schemas.microsoft.com/office/2006/documentManagement/types"/>
    <xsd:import namespace="http://schemas.microsoft.com/office/infopath/2007/PartnerControls"/>
    <xsd:element ma:description="The value of the document ID assigned to this item." ma:displayName="Document ID Value" ma:index="8" ma:indexed="true" ma:internalName="_dlc_DocId" ma:readOnly="true" name="_dlc_DocId" nillable="true">
      <xsd:simpleType>
        <xsd:restriction base="dms:Text"/>
      </xsd:simpleType>
    </xsd:element>
    <xsd:element ma:description="Permanent link to this document." ma:displayName="Document ID" ma:hidden="true" ma:index="9" ma:internalName="_dlc_DocIdUrl" ma:readOnly="true" name="_dlc_DocIdUrl" nillable="true">
      <xsd:complexType>
        <xsd:complexContent>
          <xsd:extension base="dms:URL">
            <xsd:sequence>
              <xsd:element minOccurs="0" name="Url" nillable="true" type="dms:ValidUrl"/>
              <xsd:element name="Description" nillable="true" type="xsd:string"/>
            </xsd:sequence>
          </xsd:extension>
        </xsd:complexContent>
      </xsd:complexType>
    </xsd:element>
    <xsd:element ma:description="Keep ID on add." ma:displayName="Persist ID" ma:hidden="true" ma:index="10" ma:internalName="_dlc_DocIdPersistId" ma:readOnly="true" name="_dlc_DocIdPersistId" nillable="true">
      <xsd:simpleType>
        <xsd:restriction base="dms:Boolean"/>
      </xsd:simpleType>
    </xsd:element>
    <xsd:element ma:displayName="Taxonomy Catch All Column" ma:hidden="true" ma:index="17" ma:internalName="TaxCatchAll" ma:list="{617a3a18-c002-47e7-bfaf-d382994fb31f}" ma:showField="CatchAllData" ma:web="0e758630-0973-480b-a8ec-18262ddf16e1" name="TaxCatchAll" nillable="true">
      <xsd:complexType>
        <xsd:complexContent>
          <xsd:extension base="dms:MultiChoiceLookup">
            <xsd:sequence>
              <xsd:element maxOccurs="unbounded" minOccurs="0" name="Value" nillable="true" type="dms:Lookup"/>
            </xsd:sequence>
          </xsd:extension>
        </xsd:complexContent>
      </xsd:complexType>
    </xsd:element>
    <xsd:element ma:displayName="Shared With" ma:index="22" ma:internalName="SharedWithUsers" ma:readOnly="true" name="SharedWithUsers" nillable="true">
      <xsd:complexType>
        <xsd:complexContent>
          <xsd:extension base="dms:UserMulti">
            <xsd:sequence>
              <xsd:element maxOccurs="unbounded" minOccurs="0" name="UserInfo">
                <xsd:complexType>
                  <xsd:sequence>
                    <xsd:element minOccurs="0" name="DisplayName" type="xsd:string"/>
                    <xsd:element minOccurs="0" name="AccountId" nillable="true" type="dms:UserId"/>
                    <xsd:element minOccurs="0" name="AccountType" type="xsd:string"/>
                  </xsd:sequence>
                </xsd:complexType>
              </xsd:element>
            </xsd:sequence>
          </xsd:extension>
        </xsd:complexContent>
      </xsd:complexType>
    </xsd:element>
    <xsd:element ma:displayName="Shared With Details" ma:index="23" ma:internalName="SharedWithDetails" ma:readOnly="true" name="SharedWithDetails" nillable="true">
      <xsd:simpleType>
        <xsd:restriction base="dms:Note">
          <xsd:maxLength value="255"/>
        </xsd:restriction>
      </xsd:simpleType>
    </xsd:element>
  </xsd:schema>
  <xsd:schema xmlns:xsd="http://www.w3.org/2001/XMLSchema" xmlns:dms="http://schemas.microsoft.com/office/2006/documentManagement/types" xmlns:pc="http://schemas.microsoft.com/office/infopath/2007/PartnerControls" xmlns:xs="http://www.w3.org/2001/XMLSchema" elementFormDefault="qualified" targetNamespace="a6f7793d-04ce-4573-b316-d05c6b39e334">
    <xsd:import namespace="http://schemas.microsoft.com/office/2006/documentManagement/types"/>
    <xsd:import namespace="http://schemas.microsoft.com/office/infopath/2007/PartnerControls"/>
    <xsd:element ma:displayName="MediaServiceMetadata" ma:hidden="true" ma:index="11" ma:internalName="MediaServiceMetadata" ma:readOnly="true" name="MediaServiceMetadata" nillable="true">
      <xsd:simpleType>
        <xsd:restriction base="dms:Note"/>
      </xsd:simpleType>
    </xsd:element>
    <xsd:element ma:displayName="MediaServiceFastMetadata" ma:hidden="true" ma:index="12" ma:internalName="MediaServiceFastMetadata" ma:readOnly="true" name="MediaServiceFastMetadata" nillable="true">
      <xsd:simpleType>
        <xsd:restriction base="dms:Note"/>
      </xsd:simpleType>
    </xsd:element>
    <xsd:element ma:displayName="MediaLengthInSeconds" ma:hidden="true" ma:index="13" ma:internalName="MediaLengthInSeconds" ma:readOnly="true" name="MediaLengthInSeconds" nillable="true">
      <xsd:simpleType>
        <xsd:restriction base="dms:Unknown"/>
      </xsd:simpleType>
    </xsd:element>
    <xsd:element ma:description="" ma:displayName="MediaServiceDateTaken" ma:hidden="true" ma:index="14" ma:indexed="true" ma:internalName="MediaServiceDateTaken" ma:readOnly="true" name="MediaServiceDateTaken" nillable="true">
      <xsd:simpleType>
        <xsd:restriction base="dms:Text"/>
      </xsd:simpleType>
    </xsd:element>
    <xsd:element ma:anchorId="fba54fb3-c3e1-fe81-a776-ca4b69148c4d" ma:displayName="Image Tags" ma:fieldId="{5cf76f15-5ced-4ddc-b409-7134ff3c332f}" ma:index="16" ma:internalName="lcf76f155ced4ddcb4097134ff3c332f" ma:isKeyword="false" ma:open="true" ma:readOnly="false" ma:sspId="4faeb5f8-066e-4252-85f7-2a35006b4990" ma:taxonomy="true" ma:taxonomyFieldName="MediaServiceImageTags" ma:taxonomyMulti="true" ma:termSetId="09814cd3-568e-fe90-9814-8d621ff8fb84" name="lcf76f155ced4ddcb4097134ff3c332f" nillable="true">
      <xsd:complexType>
        <xsd:sequence>
          <xsd:element maxOccurs="1" minOccurs="0" ref="pc:Terms"/>
        </xsd:sequence>
      </xsd:complexType>
    </xsd:element>
    <xsd:element ma:displayName="MediaServiceGenerationTime" ma:hidden="true" ma:index="18" ma:internalName="MediaServiceGenerationTime" ma:readOnly="true" name="MediaServiceGenerationTime" nillable="true">
      <xsd:simpleType>
        <xsd:restriction base="dms:Text"/>
      </xsd:simpleType>
    </xsd:element>
    <xsd:element ma:displayName="MediaServiceEventHashCode" ma:hidden="true" ma:index="19" ma:internalName="MediaServiceEventHashCode" ma:readOnly="true" name="MediaServiceEventHashCode" nillable="true">
      <xsd:simpleType>
        <xsd:restriction base="dms:Text"/>
      </xsd:simpleType>
    </xsd:element>
    <xsd:element ma:displayName="Extracted Text" ma:index="20" ma:internalName="MediaServiceOCR" ma:readOnly="true" name="MediaServiceOCR" nillable="true">
      <xsd:simpleType>
        <xsd:restriction base="dms:Note">
          <xsd:maxLength value="255"/>
        </xsd:restriction>
      </xsd:simpleType>
    </xsd:element>
    <xsd:element ma:description="" ma:displayName="Location" ma:index="21" ma:indexed="true" ma:internalName="MediaServiceLocation" ma:readOnly="true" name="MediaServiceLocation" nillable="true">
      <xsd:simpleType>
        <xsd:restriction base="dms:Text"/>
      </xsd:simpleType>
    </xsd:element>
    <xsd:element ma:description="" ma:displayName="MediaServiceObjectDetectorVersions" ma:hidden="true" ma:index="24" ma:indexed="true" ma:internalName="MediaServiceObjectDetectorVersions" ma:readOnly="true" name="MediaServiceObjectDetectorVersions" nillable="true">
      <xsd:simpleType>
        <xsd:restriction base="dms:Text"/>
      </xsd:simpleType>
    </xsd:element>
    <xsd:element ma:displayName="MediaServiceSearchProperties" ma:hidden="true" ma:index="25" ma:internalName="MediaServiceSearchProperties" ma:readOnly="true" name="MediaServiceSearchProperties" nillable="true">
      <xsd:simpleType>
        <xsd:restriction base="dms:Note"/>
      </xsd:simpleType>
    </xsd:element>
  </xsd:schema>
  <xsd:schema xmlns:xsd="http://www.w3.org/2001/XMLSchema" xmlns="http://schemas.openxmlformats.org/package/2006/metadata/core-properties" xmlns:dc="http://purl.org/dc/elements/1.1/" xmlns:dcterms="http://purl.org/dc/terms/" xmlns:odoc="http://schemas.microsoft.com/internal/obd" xmlns:xsi="http://www.w3.org/2001/XMLSchema-instance" attributeFormDefault="unqualified" blockDefault="#all" elementFormDefault="qualified" targetNamespace="http://schemas.openxmlformats.org/package/2006/metadata/core-properties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maxOccurs="1" minOccurs="0" ref="dc:creator"/>
        <xsd:element maxOccurs="1" minOccurs="0" ref="dcterms:created"/>
        <xsd:element maxOccurs="1" minOccurs="0" ref="dc:identifier"/>
        <xsd:element ma:displayName="Content Type" ma:index="0" maxOccurs="1" minOccurs="0" name="contentType" type="xsd:string"/>
        <xsd:element ma:displayName="Title" ma:index="4" maxOccurs="1" minOccurs="0" ref="dc:title"/>
        <xsd:element maxOccurs="1" minOccurs="0" ref="dc:subject"/>
        <xsd:element maxOccurs="1" minOccurs="0" ref="dc:description"/>
        <xsd:element maxOccurs="1" minOccurs="0" name="keywords" type="xsd:string"/>
        <xsd:element maxOccurs="1" minOccurs="0" ref="dc:language"/>
        <xsd:element maxOccurs="1" minOccurs="0" name="category" type="xsd:string"/>
        <xsd:element maxOccurs="1" minOccurs="0" name="version" type="xsd:string"/>
        <xsd:element maxOccurs="1" minOccurs="0" name="revision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maxOccurs="1" minOccurs="0" name="lastModifiedBy" type="xsd:string"/>
        <xsd:element maxOccurs="1" minOccurs="0" ref="dcterms:modified"/>
        <xsd:element maxOccurs="1" minOccurs="0" name="contentStatus" type="xsd:string"/>
      </xsd:all>
    </xsd:complexType>
  </xsd:schema>
  <xs:schema xmlns:xs="http://www.w3.org/2001/XMLSchema" xmlns:pc="http://schemas.microsoft.com/office/infopath/2007/PartnerControls" attributeFormDefault="unqualified" elementFormDefault="qualified" targetNamespace="http://schemas.microsoft.com/office/infopath/2007/PartnerControls">
    <xs:element name="Person">
      <xs:complexType>
        <xs:sequence>
          <xs:element minOccurs="0" ref="pc:DisplayName"/>
          <xs:element minOccurs="0" ref="pc:AccountId"/>
          <xs:element minOccurs="0" ref="pc:AccountType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maxOccurs="unbounded" minOccurs="0" ref="pc:BDCEntity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minOccurs="0" ref="pc:EntityDisplayName"/>
          <xs:element minOccurs="0" ref="pc:EntityInstanceReference"/>
          <xs:element minOccurs="0" ref="pc:EntityId1"/>
          <xs:element minOccurs="0" ref="pc:EntityId2"/>
          <xs:element minOccurs="0" ref="pc:EntityId3"/>
          <xs:element minOccurs="0" ref="pc:EntityId4"/>
          <xs:element minOccurs="0" ref="pc:EntityId5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maxOccurs="unbounded" minOccurs="0" ref="pc:TermInfo"/>
        </xs:sequence>
      </xs:complexType>
    </xs:element>
    <xs:element name="TermInfo">
      <xs:complexType>
        <xs:sequence>
          <xs:element minOccurs="0" ref="pc:TermName"/>
          <xs:element minOccurs="0" ref="pc:TermId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v="urn:schemas-microsoft-com:vml" xmlns:o="urn:schemas-microsoft-com:office:office" xmlns:xvml="urn:schemas-microsoft-com:office:exce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a14="http://schemas.microsoft.com/office/drawing/2010/main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 SelectedStyle="\APASixthEditionOfficeOnline.xsl" StyleName="APA"/>
</file>

<file path=customXml/itemProps1.xml><?xml version="1.0" encoding="utf-8"?>
<ds:datastoreItem xmlns:ds="http://schemas.openxmlformats.org/officeDocument/2006/customXml" ds:itemID="{CD358A17-9310-4E34-8D58-8B9A9356727A}"/>
</file>

<file path=customXml/itemProps2.xml><?xml version="1.0" encoding="utf-8"?>
<ds:datastoreItem xmlns:ds="http://schemas.openxmlformats.org/officeDocument/2006/customXml" ds:itemID="{52FB3498-DA18-4441-9275-5F470696531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F44C5C7-7F1D-49D0-9AC4-34A3A6FB3212}">
  <ds:schemaRefs>
    <ds:schemaRef ds:uri="http://schemas.microsoft.com/office/2006/metadata/properties"/>
    <ds:schemaRef ds:uri="http://schemas.microsoft.com/office/infopath/2007/PartnerControls"/>
    <ds:schemaRef ds:uri="a6f7793d-04ce-4573-b316-d05c6b39e334"/>
    <ds:schemaRef ds:uri="0e758630-0973-480b-a8ec-18262ddf16e1"/>
  </ds:schemaRefs>
</ds:datastoreItem>
</file>

<file path=customXml/itemProps4.xml><?xml version="1.0" encoding="utf-8"?>
<ds:datastoreItem xmlns:ds="http://schemas.openxmlformats.org/officeDocument/2006/customXml" ds:itemID="{61C03BDC-B6D5-48A7-9EE4-61CF0F1D27F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0e758630-0973-480b-a8ec-18262ddf16e1"/>
    <ds:schemaRef ds:uri="a6f7793d-04ce-4573-b316-d05c6b39e334"/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F60741FF-6684-46DE-9D3C-652AF11F9965}">
  <ds:schemaRefs>
    <ds:schemaRef ds:uri="http://schemas.openxmlformats.org/wordprocessingml/2006/main"/>
    <ds:schemaRef ds:uri="http://schemas.openxmlformats.org/officeDocument/2006/math"/>
    <ds:schemaRef ds:uri="http://schemas.microsoft.com/office/word/2010/wordml"/>
    <ds:schemaRef ds:uri="http://schemas.openxmlformats.org/officeDocument/2006/relationships"/>
    <ds:schemaRef ds:uri="http://schemas.openxmlformats.org/drawingml/2006/wordprocessingDrawing"/>
    <ds:schemaRef ds:uri="http://schemas.openxmlformats.org/drawingml/2006/main"/>
    <ds:schemaRef ds:uri="http://schemas.microsoft.com/office/word/2010/wordprocessingDrawing"/>
    <ds:schemaRef ds:uri="http://schemas.microsoft.com/office/word/2012/wordml"/>
    <ds:schemaRef ds:uri="http://schemas.openxmlformats.org/markup-compatibility/2006"/>
    <ds:schemaRef ds:uri="http://schemas.openxmlformats.org/schemaLibrary/2006/main"/>
    <ds:schemaRef ds:uri="http://schemas.microsoft.com/office/word/2006/wordml"/>
    <ds:schemaRef ds:uri="http://schemas.openxmlformats.org/drawingml/2006/chart"/>
    <ds:schemaRef ds:uri="http://schemas.openxmlformats.org/drawingml/2006/chartDrawing"/>
    <ds:schemaRef ds:uri="http://schemas.microsoft.com/office/drawing/2007/8/2/chart"/>
    <ds:schemaRef ds:uri="http://schemas.openxmlformats.org/drawingml/2006/diagram"/>
    <ds:schemaRef ds:uri="http://schemas.openxmlformats.org/drawingml/2006/picture"/>
    <ds:schemaRef ds:uri="http://schemas.openxmlformats.org/drawingml/2006/spreadsheetDrawing"/>
    <ds:schemaRef ds:uri="http://schemas.microsoft.com/office/drawing/2008/diagram"/>
    <ds:schemaRef ds:uri="urn:schemas-microsoft-com:vml"/>
    <ds:schemaRef ds:uri="urn:schemas-microsoft-com:office:office"/>
    <ds:schemaRef ds:uri="urn:schemas-microsoft-com:office:excel"/>
    <ds:schemaRef ds:uri="urn:schemas-microsoft-com:office:word"/>
    <ds:schemaRef ds:uri="urn:schemas-microsoft-com:office:powerpoint"/>
    <ds:schemaRef ds:uri="http://schemas.microsoft.com/office/2006/coverPageProps"/>
    <ds:schemaRef ds:uri="http://opendope.org/xpaths"/>
    <ds:schemaRef ds:uri="http://opendope.org/conditions"/>
    <ds:schemaRef ds:uri="http://opendope.org/questions"/>
    <ds:schemaRef ds:uri="http://opendope.org/answers"/>
    <ds:schemaRef ds:uri="http://opendope.org/components"/>
    <ds:schemaRef ds:uri="http://opendope.org/SmartArt/DataHierarchy"/>
    <ds:schemaRef ds:uri="http://schemas.openxmlformats.org/officeDocument/2006/bibliography"/>
    <ds:schemaRef ds:uri="http://schemas.microsoft.com/ink/2010/main"/>
    <ds:schemaRef ds:uri="http://schemas.microsoft.com/office/drawing/2010/chartDrawing"/>
    <ds:schemaRef ds:uri="http://schemas.microsoft.com/office/drawing/2010/main"/>
    <ds:schemaRef ds:uri="http://schemas.microsoft.com/office/drawing/2012/chart"/>
    <ds:schemaRef ds:uri="http://schemas.microsoft.com/office/drawing/2012/chartStyle"/>
    <ds:schemaRef ds:uri="http://www.w3.org/1998/Math/MathML"/>
    <ds:schemaRef ds:uri="http://www.w3.org/2003/InkML"/>
    <ds:schemaRef ds:uri="http://schemas.microsoft.com/office/drawing/2013/main/command"/>
    <ds:schemaRef ds:uri="http://schemas.microsoft.com/office/drawing/2014/chartex"/>
    <ds:schemaRef ds:uri="http://schemas.microsoft.com/office/drawing/2014/chart"/>
    <ds:schemaRef ds:uri="http://schemas.microsoft.com/office/drawing/2016/11/diagram"/>
    <ds:schemaRef ds:uri="http://schemas.microsoft.com/office/drawing/2017/03/chart"/>
    <ds:schemaRef ds:uri="http://schemas.microsoft.com/office/drawing/2017/model3d"/>
    <ds:schemaRef ds:uri="http://schemas.microsoft.com/office/drawing/2018/animation"/>
    <ds:schemaRef ds:uri="http://schemas.microsoft.com/office/drawing/2018/animation/model3d"/>
    <ds:schemaRef ds:uri="http://schemas.microsoft.com/office/powerpoint/2014/inkAction"/>
    <ds:schemaRef ds:uri="http://schemas.microsoft.com/office/thememl/2012/main"/>
    <ds:schemaRef ds:uri="http://schemas.microsoft.com/office/word/2010/wordprocessingShape"/>
    <ds:schemaRef ds:uri="http://schemas.microsoft.com/office/word/2010/wordprocessingCanvas"/>
    <ds:schemaRef ds:uri="http://schemas.microsoft.com/office/word/2010/wordprocessingGroup"/>
    <ds:schemaRef ds:uri="http://schemas.microsoft.com/office/word/2015/wordml/symex"/>
    <ds:schemaRef ds:uri="http://schemas.microsoft.com/office/word/2016/wordml/cid"/>
    <ds:schemaRef ds:uri="http://schemas.microsoft.com/office/webextensions/taskpanes/2010/11"/>
    <ds:schemaRef ds:uri="http://schemas.microsoft.com/office/webextensions/webextension/2010/11"/>
    <ds:schemaRef ds:uri="http://schemas.openxmlformats.org/drawingml/2006/compatibility"/>
    <ds:schemaRef ds:uri="http://schemas.openxmlformats.org/drawingml/2006/lockedCanvas"/>
    <ds:schemaRef ds:uri="http://schemas.microsoft.com/office/drawing/2010/diagram"/>
    <ds:schemaRef ds:uri="http://schemas.microsoft.com/office/drawing/2012/main"/>
    <ds:schemaRef ds:uri="http://schemas.microsoft.com/office/drawing/2010/picture"/>
    <ds:schemaRef ds:uri="http://schemas.microsoft.com/office/drawing/2014/chart/ac"/>
    <ds:schemaRef ds:uri="http://schemas.microsoft.com/office/drawing/2014/main"/>
    <ds:schemaRef ds:uri="http://schemas.microsoft.com/office/drawing/2016/11/main"/>
    <ds:schemaRef ds:uri="http://schemas.microsoft.com/office/drawing/2016/12/diagram"/>
    <ds:schemaRef ds:uri="http://schemas.microsoft.com/office/drawing/2016/SVG/main"/>
    <ds:schemaRef ds:uri="http://schemas.microsoft.com/office/drawing/2017/decorative"/>
    <ds:schemaRef ds:uri="http://schemas.microsoft.com/office/drawing/2018/hyperlinkcolor"/>
    <ds:schemaRef ds:uri="http://schemas.microsoft.com/office/word/2012/wordprocessingDrawing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0</Words>
  <Characters>572</Characters>
  <Application>Microsoft Office Word</Application>
  <DocSecurity>0</DocSecurity>
  <Lines>4</Lines>
  <Paragraphs>1</Paragraphs>
  <ScaleCrop>false</ScaleCrop>
  <Company/>
  <LinksUpToDate>false</LinksUpToDate>
  <CharactersWithSpaces>671</CharactersWithSpaces>
  <SharedDoc>false</SharedDoc>
  <HLinks>
    <vt:vector size="282" baseType="variant">
      <vt:variant>
        <vt:i4>3014705</vt:i4>
      </vt:variant>
      <vt:variant>
        <vt:i4>225</vt:i4>
      </vt:variant>
      <vt:variant>
        <vt:i4>0</vt:i4>
      </vt:variant>
      <vt:variant>
        <vt:i4>5</vt:i4>
      </vt:variant>
      <vt:variant>
        <vt:lpwstr>https://www.masscec.com/press/baker-polito-administration-announces-180m-funding-through-offshore-wind-ports-infrastructure</vt:lpwstr>
      </vt:variant>
      <vt:variant>
        <vt:lpwstr/>
      </vt:variant>
      <vt:variant>
        <vt:i4>1966117</vt:i4>
      </vt:variant>
      <vt:variant>
        <vt:i4>222</vt:i4>
      </vt:variant>
      <vt:variant>
        <vt:i4>0</vt:i4>
      </vt:variant>
      <vt:variant>
        <vt:i4>5</vt:i4>
      </vt:variant>
      <vt:variant>
        <vt:lpwstr>mailto:offshorewind@masscec.com</vt:lpwstr>
      </vt:variant>
      <vt:variant>
        <vt:lpwstr/>
      </vt:variant>
      <vt:variant>
        <vt:i4>1966117</vt:i4>
      </vt:variant>
      <vt:variant>
        <vt:i4>219</vt:i4>
      </vt:variant>
      <vt:variant>
        <vt:i4>0</vt:i4>
      </vt:variant>
      <vt:variant>
        <vt:i4>5</vt:i4>
      </vt:variant>
      <vt:variant>
        <vt:lpwstr>mailto:OffshoreWind@masscec.com</vt:lpwstr>
      </vt:variant>
      <vt:variant>
        <vt:lpwstr/>
      </vt:variant>
      <vt:variant>
        <vt:i4>7536688</vt:i4>
      </vt:variant>
      <vt:variant>
        <vt:i4>216</vt:i4>
      </vt:variant>
      <vt:variant>
        <vt:i4>0</vt:i4>
      </vt:variant>
      <vt:variant>
        <vt:i4>5</vt:i4>
      </vt:variant>
      <vt:variant>
        <vt:lpwstr>https://www.masscec.com/program/amplifymass</vt:lpwstr>
      </vt:variant>
      <vt:variant>
        <vt:lpwstr/>
      </vt:variant>
      <vt:variant>
        <vt:i4>8257646</vt:i4>
      </vt:variant>
      <vt:variant>
        <vt:i4>213</vt:i4>
      </vt:variant>
      <vt:variant>
        <vt:i4>0</vt:i4>
      </vt:variant>
      <vt:variant>
        <vt:i4>5</vt:i4>
      </vt:variant>
      <vt:variant>
        <vt:lpwstr>https://www.uml.edu/research/windstar/</vt:lpwstr>
      </vt:variant>
      <vt:variant>
        <vt:lpwstr/>
      </vt:variant>
      <vt:variant>
        <vt:i4>6029409</vt:i4>
      </vt:variant>
      <vt:variant>
        <vt:i4>210</vt:i4>
      </vt:variant>
      <vt:variant>
        <vt:i4>0</vt:i4>
      </vt:variant>
      <vt:variant>
        <vt:i4>5</vt:i4>
      </vt:variant>
      <vt:variant>
        <vt:lpwstr>chrome-extension://efaidnbmnnnibpcajpcglclefindmkaj/https:/www.rosascience.org/wp-content/uploads/2022/12/Joint-Prioritization-Criteria-Meeting-Summary_13-July13-2022.pdf</vt:lpwstr>
      </vt:variant>
      <vt:variant>
        <vt:lpwstr/>
      </vt:variant>
      <vt:variant>
        <vt:i4>1114199</vt:i4>
      </vt:variant>
      <vt:variant>
        <vt:i4>207</vt:i4>
      </vt:variant>
      <vt:variant>
        <vt:i4>0</vt:i4>
      </vt:variant>
      <vt:variant>
        <vt:i4>5</vt:i4>
      </vt:variant>
      <vt:variant>
        <vt:lpwstr>chrome-extension://efaidnbmnnnibpcajpcglclefindmkaj/https:/www.rosascience.org/wp-content/uploads/2022/09/ROSA-Offshore-Wind-Project-Montioring-Framework-and-Guidelines.pdf</vt:lpwstr>
      </vt:variant>
      <vt:variant>
        <vt:lpwstr/>
      </vt:variant>
      <vt:variant>
        <vt:i4>5242968</vt:i4>
      </vt:variant>
      <vt:variant>
        <vt:i4>204</vt:i4>
      </vt:variant>
      <vt:variant>
        <vt:i4>0</vt:i4>
      </vt:variant>
      <vt:variant>
        <vt:i4>5</vt:i4>
      </vt:variant>
      <vt:variant>
        <vt:lpwstr>https://www.rosascience.org/</vt:lpwstr>
      </vt:variant>
      <vt:variant>
        <vt:lpwstr/>
      </vt:variant>
      <vt:variant>
        <vt:i4>2228344</vt:i4>
      </vt:variant>
      <vt:variant>
        <vt:i4>201</vt:i4>
      </vt:variant>
      <vt:variant>
        <vt:i4>0</vt:i4>
      </vt:variant>
      <vt:variant>
        <vt:i4>5</vt:i4>
      </vt:variant>
      <vt:variant>
        <vt:lpwstr>https://rwsc.org/science-plan/</vt:lpwstr>
      </vt:variant>
      <vt:variant>
        <vt:lpwstr/>
      </vt:variant>
      <vt:variant>
        <vt:i4>2097171</vt:i4>
      </vt:variant>
      <vt:variant>
        <vt:i4>198</vt:i4>
      </vt:variant>
      <vt:variant>
        <vt:i4>0</vt:i4>
      </vt:variant>
      <vt:variant>
        <vt:i4>5</vt:i4>
      </vt:variant>
      <vt:variant>
        <vt:lpwstr>https://static1.squarespace.com/static/58e29ee61e5b6c8174602e50/t/5bbcdb281905f4cbb46fac06/1539103535247/POWER-US_WhitePaper.pdf</vt:lpwstr>
      </vt:variant>
      <vt:variant>
        <vt:lpwstr/>
      </vt:variant>
      <vt:variant>
        <vt:i4>7864354</vt:i4>
      </vt:variant>
      <vt:variant>
        <vt:i4>195</vt:i4>
      </vt:variant>
      <vt:variant>
        <vt:i4>0</vt:i4>
      </vt:variant>
      <vt:variant>
        <vt:i4>5</vt:i4>
      </vt:variant>
      <vt:variant>
        <vt:lpwstr>https://www.maine.gov/energy/initiatives/offshorewind/researcharray</vt:lpwstr>
      </vt:variant>
      <vt:variant>
        <vt:lpwstr/>
      </vt:variant>
      <vt:variant>
        <vt:i4>65618</vt:i4>
      </vt:variant>
      <vt:variant>
        <vt:i4>192</vt:i4>
      </vt:variant>
      <vt:variant>
        <vt:i4>0</vt:i4>
      </vt:variant>
      <vt:variant>
        <vt:i4>5</vt:i4>
      </vt:variant>
      <vt:variant>
        <vt:lpwstr>https://www.maine.gov/energy/initiatives/offshorewind/researchconsortium</vt:lpwstr>
      </vt:variant>
      <vt:variant>
        <vt:lpwstr/>
      </vt:variant>
      <vt:variant>
        <vt:i4>1769548</vt:i4>
      </vt:variant>
      <vt:variant>
        <vt:i4>189</vt:i4>
      </vt:variant>
      <vt:variant>
        <vt:i4>0</vt:i4>
      </vt:variant>
      <vt:variant>
        <vt:i4>5</vt:i4>
      </vt:variant>
      <vt:variant>
        <vt:lpwstr>https://www.maine.gov/energy/initiatives/offshorewind/roadmap</vt:lpwstr>
      </vt:variant>
      <vt:variant>
        <vt:lpwstr/>
      </vt:variant>
      <vt:variant>
        <vt:i4>2883682</vt:i4>
      </vt:variant>
      <vt:variant>
        <vt:i4>186</vt:i4>
      </vt:variant>
      <vt:variant>
        <vt:i4>0</vt:i4>
      </vt:variant>
      <vt:variant>
        <vt:i4>5</vt:i4>
      </vt:variant>
      <vt:variant>
        <vt:lpwstr>https://www.mass.gov/info-details/interagency-offshore-wind-council</vt:lpwstr>
      </vt:variant>
      <vt:variant>
        <vt:lpwstr/>
      </vt:variant>
      <vt:variant>
        <vt:i4>6881396</vt:i4>
      </vt:variant>
      <vt:variant>
        <vt:i4>183</vt:i4>
      </vt:variant>
      <vt:variant>
        <vt:i4>0</vt:i4>
      </vt:variant>
      <vt:variant>
        <vt:i4>5</vt:i4>
      </vt:variant>
      <vt:variant>
        <vt:lpwstr>chrome-extension://efaidnbmnnnibpcajpcglclefindmkaj/https:/nationaloffshorewind.org/wp-content/uploads/NOWRDC-Research-Development-Roadmap-4.0.pdf</vt:lpwstr>
      </vt:variant>
      <vt:variant>
        <vt:lpwstr/>
      </vt:variant>
      <vt:variant>
        <vt:i4>1638476</vt:i4>
      </vt:variant>
      <vt:variant>
        <vt:i4>180</vt:i4>
      </vt:variant>
      <vt:variant>
        <vt:i4>0</vt:i4>
      </vt:variant>
      <vt:variant>
        <vt:i4>5</vt:i4>
      </vt:variant>
      <vt:variant>
        <vt:lpwstr>chrome-extension://efaidnbmnnnibpcajpcglclefindmkaj/https:/www.boem.gov/sites/default/files/documents/environment/BOEM_NMFS_NARW_OSW_0.pdf</vt:lpwstr>
      </vt:variant>
      <vt:variant>
        <vt:lpwstr/>
      </vt:variant>
      <vt:variant>
        <vt:i4>1179658</vt:i4>
      </vt:variant>
      <vt:variant>
        <vt:i4>177</vt:i4>
      </vt:variant>
      <vt:variant>
        <vt:i4>0</vt:i4>
      </vt:variant>
      <vt:variant>
        <vt:i4>5</vt:i4>
      </vt:variant>
      <vt:variant>
        <vt:lpwstr>https://www.energy.gov/eere/us-department-energys-strategy-advance-offshore-wind-energy-united-states</vt:lpwstr>
      </vt:variant>
      <vt:variant>
        <vt:lpwstr/>
      </vt:variant>
      <vt:variant>
        <vt:i4>3801131</vt:i4>
      </vt:variant>
      <vt:variant>
        <vt:i4>174</vt:i4>
      </vt:variant>
      <vt:variant>
        <vt:i4>0</vt:i4>
      </vt:variant>
      <vt:variant>
        <vt:i4>5</vt:i4>
      </vt:variant>
      <vt:variant>
        <vt:lpwstr>https://www.boem.gov/newsroom/press-releases/boem-releases-draft-wind-energy-area-gulf-maine-public-review-and-comment</vt:lpwstr>
      </vt:variant>
      <vt:variant>
        <vt:lpwstr/>
      </vt:variant>
      <vt:variant>
        <vt:i4>6488177</vt:i4>
      </vt:variant>
      <vt:variant>
        <vt:i4>171</vt:i4>
      </vt:variant>
      <vt:variant>
        <vt:i4>0</vt:i4>
      </vt:variant>
      <vt:variant>
        <vt:i4>5</vt:i4>
      </vt:variant>
      <vt:variant>
        <vt:lpwstr>https://www.boem.gov/renewable-energy/state-activities/maine/gulf-maine</vt:lpwstr>
      </vt:variant>
      <vt:variant>
        <vt:lpwstr/>
      </vt:variant>
      <vt:variant>
        <vt:i4>5505055</vt:i4>
      </vt:variant>
      <vt:variant>
        <vt:i4>168</vt:i4>
      </vt:variant>
      <vt:variant>
        <vt:i4>0</vt:i4>
      </vt:variant>
      <vt:variant>
        <vt:i4>5</vt:i4>
      </vt:variant>
      <vt:variant>
        <vt:lpwstr>http://hrome-extension//efaidnbmnnnibpcajpcglclefindmkaj/https:/www.mass.gov/doc/2050-clean-energy-and-climate-plan/download</vt:lpwstr>
      </vt:variant>
      <vt:variant>
        <vt:lpwstr/>
      </vt:variant>
      <vt:variant>
        <vt:i4>1507387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161384316</vt:lpwstr>
      </vt:variant>
      <vt:variant>
        <vt:i4>1507387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161384315</vt:lpwstr>
      </vt:variant>
      <vt:variant>
        <vt:i4>1507387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161384314</vt:lpwstr>
      </vt:variant>
      <vt:variant>
        <vt:i4>1507387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161384313</vt:lpwstr>
      </vt:variant>
      <vt:variant>
        <vt:i4>1507387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161384312</vt:lpwstr>
      </vt:variant>
      <vt:variant>
        <vt:i4>1507387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161384311</vt:lpwstr>
      </vt:variant>
      <vt:variant>
        <vt:i4>1507387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161384310</vt:lpwstr>
      </vt:variant>
      <vt:variant>
        <vt:i4>1441851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161384309</vt:lpwstr>
      </vt:variant>
      <vt:variant>
        <vt:i4>1441851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161384308</vt:lpwstr>
      </vt:variant>
      <vt:variant>
        <vt:i4>1441851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161384307</vt:lpwstr>
      </vt:variant>
      <vt:variant>
        <vt:i4>1441851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161384306</vt:lpwstr>
      </vt:variant>
      <vt:variant>
        <vt:i4>1441851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61384305</vt:lpwstr>
      </vt:variant>
      <vt:variant>
        <vt:i4>1441851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61384304</vt:lpwstr>
      </vt:variant>
      <vt:variant>
        <vt:i4>1441851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61384303</vt:lpwstr>
      </vt:variant>
      <vt:variant>
        <vt:i4>1441851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61384302</vt:lpwstr>
      </vt:variant>
      <vt:variant>
        <vt:i4>1441851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61384301</vt:lpwstr>
      </vt:variant>
      <vt:variant>
        <vt:i4>1441851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61384300</vt:lpwstr>
      </vt:variant>
      <vt:variant>
        <vt:i4>2031674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61384299</vt:lpwstr>
      </vt:variant>
      <vt:variant>
        <vt:i4>203167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61384298</vt:lpwstr>
      </vt:variant>
      <vt:variant>
        <vt:i4>203167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61384297</vt:lpwstr>
      </vt:variant>
      <vt:variant>
        <vt:i4>203167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61384296</vt:lpwstr>
      </vt:variant>
      <vt:variant>
        <vt:i4>203167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61384295</vt:lpwstr>
      </vt:variant>
      <vt:variant>
        <vt:i4>203167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61384294</vt:lpwstr>
      </vt:variant>
      <vt:variant>
        <vt:i4>203167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61384293</vt:lpwstr>
      </vt:variant>
      <vt:variant>
        <vt:i4>203167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61384292</vt:lpwstr>
      </vt:variant>
      <vt:variant>
        <vt:i4>2031674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61384291</vt:lpwstr>
      </vt:variant>
      <vt:variant>
        <vt:i4>2031674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6138429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rsten Holland</dc:creator>
  <cp:keywords/>
  <dc:description/>
  <cp:lastModifiedBy>Nils Bolgen</cp:lastModifiedBy>
  <cp:revision>4</cp:revision>
  <cp:lastPrinted>2024-03-15T14:12:00Z</cp:lastPrinted>
  <dcterms:created xsi:type="dcterms:W3CDTF">2024-03-15T15:01:00Z</dcterms:created>
  <dcterms:modified xsi:type="dcterms:W3CDTF">2024-03-15T15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DE75CCE2B5A2E4FBF3A02119E71A952</vt:lpwstr>
  </property>
  <property fmtid="{D5CDD505-2E9C-101B-9397-08002B2CF9AE}" pid="3" name="Order">
    <vt:r8>100</vt:r8>
  </property>
  <property fmtid="{D5CDD505-2E9C-101B-9397-08002B2CF9AE}" pid="4" name="MediaServiceImageTags">
    <vt:lpwstr/>
  </property>
  <property fmtid="{D5CDD505-2E9C-101B-9397-08002B2CF9AE}" pid="5" name="_dlc_DocIdItemGuid">
    <vt:lpwstr>3215e190-e0f3-4e1e-8596-6efe13324afd</vt:lpwstr>
  </property>
</Properties>
</file>